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5B300B8C" w:rsidR="00E7154C" w:rsidRPr="004F6CB7" w:rsidRDefault="00E7154C" w:rsidP="000433F7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7528ED">
        <w:rPr>
          <w:noProof/>
        </w:rPr>
        <w:t>1</w:t>
      </w:r>
      <w:r w:rsidR="000F0694">
        <w:rPr>
          <w:noProof/>
        </w:rPr>
        <w:t>0</w:t>
      </w:r>
      <w:r w:rsidR="007528ED">
        <w:rPr>
          <w:noProof/>
        </w:rPr>
        <w:t>.0</w:t>
      </w:r>
      <w:r w:rsidR="000F0694">
        <w:rPr>
          <w:noProof/>
        </w:rPr>
        <w:t>8</w:t>
      </w:r>
      <w:r w:rsidR="007528ED">
        <w:rPr>
          <w:noProof/>
        </w:rPr>
        <w:t>.2022</w:t>
      </w:r>
    </w:p>
    <w:p w14:paraId="325DE84E" w14:textId="041EBC0E" w:rsidR="00345432" w:rsidRPr="000433F7" w:rsidRDefault="00345432" w:rsidP="000433F7">
      <w:pPr>
        <w:jc w:val="center"/>
        <w:rPr>
          <w:bCs/>
          <w:noProof/>
        </w:rPr>
      </w:pPr>
      <w:r w:rsidRPr="000433F7">
        <w:rPr>
          <w:bCs/>
          <w:noProof/>
        </w:rPr>
        <w:t xml:space="preserve">Exam problems for the </w:t>
      </w:r>
      <w:hyperlink r:id="rId8" w:history="1">
        <w:r w:rsidR="00603B0C" w:rsidRPr="000433F7">
          <w:rPr>
            <w:rStyle w:val="Hyperlink"/>
            <w:bCs/>
            <w:noProof/>
          </w:rPr>
          <w:t>"</w:t>
        </w:r>
        <w:r w:rsidRPr="000433F7">
          <w:rPr>
            <w:rStyle w:val="Hyperlink"/>
            <w:bCs/>
            <w:noProof/>
          </w:rPr>
          <w:t>Database Basics</w:t>
        </w:r>
        <w:r w:rsidR="00603B0C" w:rsidRPr="000433F7">
          <w:rPr>
            <w:rStyle w:val="Hyperlink"/>
            <w:bCs/>
            <w:noProof/>
          </w:rPr>
          <w:t>"</w:t>
        </w:r>
        <w:r w:rsidRPr="000433F7">
          <w:rPr>
            <w:rStyle w:val="Hyperlink"/>
            <w:bCs/>
            <w:noProof/>
          </w:rPr>
          <w:t xml:space="preserve"> course @ SoftUni</w:t>
        </w:r>
      </w:hyperlink>
    </w:p>
    <w:p w14:paraId="00544F7A" w14:textId="1AE76B0E" w:rsidR="00345432" w:rsidRPr="000433F7" w:rsidRDefault="00345432" w:rsidP="000433F7">
      <w:pPr>
        <w:jc w:val="center"/>
        <w:rPr>
          <w:bCs/>
          <w:noProof/>
        </w:rPr>
      </w:pPr>
      <w:r w:rsidRPr="000433F7">
        <w:rPr>
          <w:bCs/>
          <w:noProof/>
        </w:rPr>
        <w:t xml:space="preserve">Submit your solutions in the SoftUni Judge system at </w:t>
      </w:r>
      <w:hyperlink r:id="rId9" w:history="1">
        <w:r w:rsidR="000433F7">
          <w:rPr>
            <w:rStyle w:val="Hyperlink"/>
            <w:color w:val="0000FF"/>
          </w:rPr>
          <w:t>https://judge.softuni.bg/</w:t>
        </w:r>
      </w:hyperlink>
    </w:p>
    <w:p w14:paraId="6DE9E73B" w14:textId="7B9EC258" w:rsidR="00B728AE" w:rsidRPr="001B26BF" w:rsidRDefault="002464FA" w:rsidP="001B26BF">
      <w:pPr>
        <w:pStyle w:val="Heading1"/>
        <w:jc w:val="center"/>
        <w:rPr>
          <w:noProof/>
        </w:rPr>
      </w:pPr>
      <w:r>
        <w:rPr>
          <w:noProof/>
        </w:rPr>
        <w:t>100 National Tourist Sites of Bulgaria</w:t>
      </w:r>
    </w:p>
    <w:p w14:paraId="3B74B638" w14:textId="38EF47B3" w:rsidR="001B26BF" w:rsidRPr="002A698F" w:rsidRDefault="002464FA" w:rsidP="00811642">
      <w:pPr>
        <w:spacing w:line="360" w:lineRule="auto"/>
        <w:jc w:val="both"/>
        <w:rPr>
          <w:bCs/>
          <w:i/>
          <w:iCs/>
          <w:noProof/>
        </w:rPr>
      </w:pPr>
      <w:r w:rsidRPr="002464FA">
        <w:rPr>
          <w:bCs/>
          <w:i/>
          <w:iCs/>
          <w:noProof/>
        </w:rPr>
        <w:t>100 Tourist Sites of Bulgaria is a Bulgarian national movement established in 1966 to promote tourism among Bulgaria's most significant cultural, historic, and natural landmarks</w:t>
      </w:r>
      <w:r w:rsidR="002A698F" w:rsidRPr="002A698F">
        <w:rPr>
          <w:i/>
          <w:iCs/>
        </w:rPr>
        <w:t>.</w:t>
      </w:r>
      <w:r>
        <w:rPr>
          <w:i/>
          <w:iCs/>
        </w:rPr>
        <w:t xml:space="preserve"> </w:t>
      </w:r>
      <w:r w:rsidR="009703B8">
        <w:rPr>
          <w:i/>
          <w:iCs/>
        </w:rPr>
        <w:t xml:space="preserve">You are given the task </w:t>
      </w:r>
      <w:r w:rsidR="00315E3C">
        <w:rPr>
          <w:i/>
          <w:iCs/>
        </w:rPr>
        <w:t xml:space="preserve">to </w:t>
      </w:r>
      <w:r w:rsidR="000F0694">
        <w:rPr>
          <w:i/>
          <w:iCs/>
        </w:rPr>
        <w:t>create a database in which you will store information about the sites and the tourists who are visiting them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0F2EEB18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>You have been given the</w:t>
      </w:r>
      <w:r w:rsidR="009703B8">
        <w:rPr>
          <w:noProof/>
        </w:rPr>
        <w:t xml:space="preserve"> following</w:t>
      </w:r>
      <w:r w:rsidRPr="004F6CB7">
        <w:rPr>
          <w:noProof/>
        </w:rPr>
        <w:t xml:space="preserve"> E/R Diagram</w:t>
      </w:r>
      <w:r w:rsidR="002464FA">
        <w:rPr>
          <w:noProof/>
        </w:rPr>
        <w:t>.</w:t>
      </w:r>
    </w:p>
    <w:p w14:paraId="1A2B7A7E" w14:textId="185A92AE" w:rsidR="00E7154C" w:rsidRPr="00A37AF7" w:rsidRDefault="006938F3" w:rsidP="000433F7">
      <w:pPr>
        <w:jc w:val="both"/>
        <w:rPr>
          <w:noProof/>
          <w:lang w:val="is-IS"/>
        </w:rPr>
      </w:pPr>
      <w:r>
        <w:rPr>
          <w:noProof/>
        </w:rPr>
        <w:drawing>
          <wp:inline distT="0" distB="0" distL="0" distR="0" wp14:anchorId="65B9D9FA" wp14:editId="06154CB4">
            <wp:extent cx="6626225" cy="3518535"/>
            <wp:effectExtent l="0" t="0" r="3175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C49B8" w14:textId="77777777" w:rsidR="005D5A9D" w:rsidRDefault="005D5A9D" w:rsidP="000433F7">
      <w:pPr>
        <w:jc w:val="both"/>
        <w:rPr>
          <w:noProof/>
          <w:lang w:val="bg-BG"/>
        </w:rPr>
      </w:pPr>
    </w:p>
    <w:p w14:paraId="58181593" w14:textId="68872EDD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534252" w:rsidRPr="00534252">
        <w:rPr>
          <w:rFonts w:ascii="Consolas" w:hAnsi="Consolas"/>
          <w:b/>
          <w:bCs/>
          <w:noProof/>
          <w:lang w:val="is-IS"/>
        </w:rPr>
        <w:t>NationalTouristSitesO</w:t>
      </w:r>
      <w:r w:rsidR="00F9285E">
        <w:rPr>
          <w:rFonts w:ascii="Consolas" w:hAnsi="Consolas"/>
          <w:b/>
          <w:bCs/>
          <w:noProof/>
          <w:lang w:val="is-IS"/>
        </w:rPr>
        <w:t>f</w:t>
      </w:r>
      <w:r w:rsidR="00534252" w:rsidRPr="00534252">
        <w:rPr>
          <w:rFonts w:ascii="Consolas" w:hAnsi="Consolas"/>
          <w:b/>
          <w:bCs/>
          <w:noProof/>
          <w:lang w:val="is-IS"/>
        </w:rPr>
        <w:t>Bulgaria</w:t>
      </w:r>
      <w:r w:rsidRPr="003C1FA8">
        <w:rPr>
          <w:noProof/>
          <w:lang w:val="bg-BG"/>
        </w:rPr>
        <w:t>. You need to create </w:t>
      </w:r>
      <w:r w:rsidR="00A37AF7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7F0B358C" w:rsidR="00C25C67" w:rsidRPr="00456354" w:rsidRDefault="00534252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Categorie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AA5A2A" w:rsidRPr="00CD03FC">
        <w:rPr>
          <w:rFonts w:cstheme="minorHAnsi"/>
        </w:rPr>
        <w:t>– contains information about the</w:t>
      </w:r>
      <w:r w:rsidR="00662C30">
        <w:rPr>
          <w:rFonts w:cstheme="minorHAnsi"/>
        </w:rPr>
        <w:t xml:space="preserve"> different</w:t>
      </w:r>
      <w:r w:rsidR="00AA5A2A" w:rsidRPr="00CD03FC">
        <w:rPr>
          <w:rFonts w:cstheme="minorHAnsi"/>
        </w:rPr>
        <w:t xml:space="preserve"> </w:t>
      </w:r>
      <w:r>
        <w:rPr>
          <w:rFonts w:cstheme="minorHAnsi"/>
          <w:b/>
          <w:bCs/>
        </w:rPr>
        <w:t>categories</w:t>
      </w:r>
      <w:r w:rsidR="00707F5E">
        <w:rPr>
          <w:rFonts w:cstheme="minorHAnsi"/>
          <w:b/>
          <w:bCs/>
        </w:rPr>
        <w:t xml:space="preserve"> of the tourist sites</w:t>
      </w:r>
    </w:p>
    <w:p w14:paraId="47464A59" w14:textId="1732A3A8" w:rsidR="00456354" w:rsidRDefault="00534252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Location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456354" w:rsidRPr="00CD03FC">
        <w:rPr>
          <w:rFonts w:cstheme="minorHAnsi"/>
        </w:rPr>
        <w:t xml:space="preserve">– </w:t>
      </w:r>
      <w:r w:rsidR="00F713D6">
        <w:rPr>
          <w:rFonts w:cstheme="minorHAnsi"/>
        </w:rPr>
        <w:t xml:space="preserve">contains information about the </w:t>
      </w:r>
      <w:r w:rsidRPr="00534252">
        <w:rPr>
          <w:rFonts w:cstheme="minorHAnsi"/>
          <w:b/>
          <w:bCs/>
        </w:rPr>
        <w:t>locations of the</w:t>
      </w:r>
      <w:r w:rsidR="00707F5E">
        <w:rPr>
          <w:rFonts w:cstheme="minorHAnsi"/>
          <w:b/>
          <w:bCs/>
        </w:rPr>
        <w:t xml:space="preserve"> tourist</w:t>
      </w:r>
      <w:r w:rsidRPr="00534252">
        <w:rPr>
          <w:rFonts w:cstheme="minorHAnsi"/>
          <w:b/>
          <w:bCs/>
        </w:rPr>
        <w:t xml:space="preserve"> sites</w:t>
      </w:r>
    </w:p>
    <w:p w14:paraId="17882712" w14:textId="320F2865" w:rsidR="00AA481E" w:rsidRPr="00211C41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</w:rPr>
        <w:t>Sit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>– contains information about the</w:t>
      </w:r>
      <w:r w:rsidR="001C3C8E">
        <w:rPr>
          <w:rFonts w:cstheme="minorHAnsi"/>
        </w:rPr>
        <w:t xml:space="preserve"> </w:t>
      </w:r>
      <w:r w:rsidR="001C3C8E" w:rsidRPr="001C3C8E">
        <w:rPr>
          <w:rFonts w:cstheme="minorHAnsi"/>
          <w:b/>
          <w:bCs/>
        </w:rPr>
        <w:t>tourist</w:t>
      </w:r>
      <w:r w:rsidR="00211C41" w:rsidRPr="00CD03FC">
        <w:rPr>
          <w:rFonts w:cstheme="minorHAnsi"/>
        </w:rPr>
        <w:t xml:space="preserve"> </w:t>
      </w:r>
      <w:r w:rsidRPr="00534252">
        <w:rPr>
          <w:rFonts w:cstheme="minorHAnsi"/>
          <w:b/>
          <w:bCs/>
        </w:rPr>
        <w:t>sites</w:t>
      </w:r>
    </w:p>
    <w:p w14:paraId="5F6A6487" w14:textId="3B70DF3D" w:rsidR="00C846D4" w:rsidRPr="00FA5075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b/>
          <w:bCs/>
        </w:rPr>
      </w:pPr>
      <w:r w:rsidRPr="00534252">
        <w:rPr>
          <w:rFonts w:ascii="Consolas" w:hAnsi="Consolas" w:cstheme="minorHAnsi"/>
          <w:b/>
          <w:bCs/>
          <w:color w:val="000000"/>
        </w:rPr>
        <w:t>Tourist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 xml:space="preserve">– contains information about </w:t>
      </w:r>
      <w:r w:rsidR="00955A05">
        <w:rPr>
          <w:rFonts w:cstheme="minorHAnsi"/>
        </w:rPr>
        <w:t xml:space="preserve">the </w:t>
      </w:r>
      <w:r>
        <w:rPr>
          <w:rFonts w:cstheme="minorHAnsi"/>
          <w:b/>
          <w:bCs/>
        </w:rPr>
        <w:t>tourists</w:t>
      </w:r>
      <w:r w:rsidRPr="00534252">
        <w:rPr>
          <w:rFonts w:cstheme="minorHAnsi"/>
        </w:rPr>
        <w:t>, who are visiting</w:t>
      </w:r>
      <w:r w:rsidR="00FA5075">
        <w:rPr>
          <w:rFonts w:cstheme="minorHAnsi"/>
        </w:rPr>
        <w:t xml:space="preserve"> the </w:t>
      </w:r>
      <w:r w:rsidR="00FA5075" w:rsidRPr="00FA5075">
        <w:rPr>
          <w:rFonts w:cstheme="minorHAnsi"/>
          <w:b/>
          <w:bCs/>
        </w:rPr>
        <w:t>tourist sites</w:t>
      </w:r>
    </w:p>
    <w:p w14:paraId="358C6A76" w14:textId="0C90DF84" w:rsidR="005C6CC6" w:rsidRPr="00A37AF7" w:rsidRDefault="00534252" w:rsidP="00534252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proofErr w:type="spellStart"/>
      <w:r w:rsidRPr="00534252">
        <w:rPr>
          <w:rFonts w:ascii="Consolas" w:hAnsi="Consolas" w:cstheme="minorHAnsi"/>
          <w:b/>
          <w:bCs/>
          <w:color w:val="000000"/>
        </w:rPr>
        <w:t>SitesTourist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="00F713D6" w:rsidRPr="00F713D6">
        <w:rPr>
          <w:rFonts w:cstheme="minorHAnsi"/>
        </w:rPr>
        <w:t xml:space="preserve">– a many to many mapping table between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site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tourists</w:t>
      </w:r>
    </w:p>
    <w:p w14:paraId="0A357022" w14:textId="4DAF248B" w:rsidR="00A37AF7" w:rsidRPr="00A07F3D" w:rsidRDefault="00A37AF7" w:rsidP="00A37A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 w:rsidRPr="00A37AF7">
        <w:rPr>
          <w:rFonts w:ascii="Consolas" w:hAnsi="Consolas" w:cstheme="minorHAnsi"/>
          <w:b/>
          <w:bCs/>
          <w:color w:val="000000"/>
        </w:rPr>
        <w:t>BonusPrizes</w:t>
      </w:r>
      <w:proofErr w:type="spellEnd"/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bonus prizes</w:t>
      </w:r>
      <w:r w:rsidRPr="00534252">
        <w:rPr>
          <w:rFonts w:cstheme="minorHAnsi"/>
        </w:rPr>
        <w:t xml:space="preserve">, </w:t>
      </w:r>
      <w:r>
        <w:rPr>
          <w:rFonts w:cstheme="minorHAnsi"/>
        </w:rPr>
        <w:t>which are given to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is-IS"/>
        </w:rPr>
        <w:t xml:space="preserve">an </w:t>
      </w:r>
      <w:r w:rsidR="008345AD" w:rsidRPr="008345AD">
        <w:rPr>
          <w:rFonts w:cstheme="minorHAnsi"/>
          <w:lang w:val="is-IS"/>
        </w:rPr>
        <w:t>annual raffle</w:t>
      </w:r>
    </w:p>
    <w:p w14:paraId="086900DB" w14:textId="61602F0D" w:rsidR="00A07F3D" w:rsidRPr="00A37AF7" w:rsidRDefault="00A07F3D" w:rsidP="00A07F3D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proofErr w:type="spellStart"/>
      <w:r w:rsidRPr="00A07F3D">
        <w:rPr>
          <w:rFonts w:ascii="Consolas" w:hAnsi="Consolas" w:cstheme="minorHAnsi"/>
          <w:b/>
          <w:bCs/>
          <w:color w:val="000000"/>
        </w:rPr>
        <w:t>TouristsBonusPrizes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A07F3D">
        <w:rPr>
          <w:rFonts w:cstheme="minorHAnsi"/>
        </w:rPr>
        <w:t xml:space="preserve">– </w:t>
      </w:r>
      <w:r w:rsidRPr="00F713D6">
        <w:rPr>
          <w:rFonts w:cstheme="minorHAnsi"/>
        </w:rPr>
        <w:t xml:space="preserve">a many to many mapping table between </w:t>
      </w:r>
      <w:r>
        <w:rPr>
          <w:rStyle w:val="CodeChar"/>
          <w:rFonts w:asciiTheme="minorHAnsi" w:hAnsiTheme="minorHAnsi" w:cstheme="minorHAnsi"/>
          <w:bCs/>
        </w:rPr>
        <w:t>the tourist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bonus prizes.</w:t>
      </w:r>
    </w:p>
    <w:p w14:paraId="0F04D541" w14:textId="13D32D7C" w:rsidR="00A07F3D" w:rsidRDefault="00A07F3D" w:rsidP="000433F7">
      <w:pPr>
        <w:jc w:val="both"/>
        <w:rPr>
          <w:b/>
          <w:bCs/>
          <w:noProof/>
          <w:sz w:val="28"/>
          <w:szCs w:val="28"/>
        </w:rPr>
      </w:pPr>
    </w:p>
    <w:p w14:paraId="623BBAD6" w14:textId="77777777" w:rsidR="00CD34CC" w:rsidRDefault="00CD34CC" w:rsidP="00CD34CC">
      <w:pPr>
        <w:jc w:val="both"/>
        <w:rPr>
          <w:b/>
          <w:noProof/>
        </w:rPr>
      </w:pPr>
    </w:p>
    <w:p w14:paraId="27EEC7E0" w14:textId="77777777" w:rsidR="00CD34CC" w:rsidRDefault="00CD34CC" w:rsidP="00CD34CC">
      <w:pPr>
        <w:jc w:val="both"/>
        <w:rPr>
          <w:b/>
          <w:noProof/>
        </w:rPr>
      </w:pPr>
    </w:p>
    <w:p w14:paraId="263B2318" w14:textId="287B9423" w:rsidR="00CD34CC" w:rsidRDefault="00CD34CC" w:rsidP="00CD34CC">
      <w:pPr>
        <w:jc w:val="both"/>
        <w:rPr>
          <w:b/>
          <w:noProof/>
        </w:rPr>
      </w:pPr>
      <w:r w:rsidRPr="00F265A9">
        <w:rPr>
          <w:b/>
          <w:noProof/>
        </w:rPr>
        <w:lastRenderedPageBreak/>
        <w:t>N.B</w:t>
      </w:r>
      <w:r>
        <w:rPr>
          <w:b/>
          <w:noProof/>
        </w:rPr>
        <w:t>.</w:t>
      </w:r>
    </w:p>
    <w:p w14:paraId="45BE20DE" w14:textId="77777777" w:rsidR="00CD34CC" w:rsidRDefault="00CD34CC" w:rsidP="00CD34CC">
      <w:pPr>
        <w:spacing w:line="360" w:lineRule="auto"/>
        <w:jc w:val="both"/>
        <w:rPr>
          <w:b/>
          <w:noProof/>
        </w:rPr>
      </w:pPr>
      <w:r w:rsidRPr="004335B6">
        <w:rPr>
          <w:b/>
          <w:noProof/>
        </w:rPr>
        <w:t>Use VARCHAR for strings, not NVARCHAR</w:t>
      </w:r>
      <w:r>
        <w:rPr>
          <w:b/>
          <w:noProof/>
        </w:rPr>
        <w:t>.</w:t>
      </w:r>
      <w:r w:rsidRPr="004335B6">
        <w:rPr>
          <w:b/>
          <w:noProof/>
        </w:rPr>
        <w:t xml:space="preserve"> </w:t>
      </w:r>
      <w:r w:rsidRPr="00F265A9">
        <w:rPr>
          <w:b/>
          <w:noProof/>
        </w:rPr>
        <w:t xml:space="preserve">Keep in mind that Judge doesn’t accept </w:t>
      </w:r>
      <w:r>
        <w:rPr>
          <w:b/>
          <w:noProof/>
        </w:rPr>
        <w:t xml:space="preserve">the </w:t>
      </w:r>
      <w:r w:rsidRPr="00F265A9">
        <w:rPr>
          <w:b/>
          <w:noProof/>
        </w:rPr>
        <w:t>“ALTER” statement and square brackets naming when the names are not keywords.</w:t>
      </w:r>
    </w:p>
    <w:p w14:paraId="45B44F0D" w14:textId="0E76A8F4" w:rsidR="00A44295" w:rsidRPr="001944AC" w:rsidRDefault="00534252" w:rsidP="0077407C">
      <w:pPr>
        <w:spacing w:before="240"/>
        <w:jc w:val="both"/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1E90504E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94DA1">
              <w:rPr>
                <w:rFonts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94DA1">
              <w:rPr>
                <w:rFonts w:cstheme="minorHAnsi"/>
                <w:b/>
                <w:bCs/>
                <w:noProof/>
              </w:rPr>
              <w:t>2,147,483,647</w:t>
            </w:r>
            <w:r w:rsidR="00073828">
              <w:rPr>
                <w:rFonts w:cstheme="minorHAnsi"/>
                <w:noProof/>
              </w:rPr>
              <w:t>.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7BC42986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694DA1">
              <w:rPr>
                <w:rFonts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770" w:type="dxa"/>
            <w:vAlign w:val="center"/>
          </w:tcPr>
          <w:p w14:paraId="505F6A70" w14:textId="21FE5DEA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</w:t>
            </w:r>
            <w:r w:rsidR="00D63D56" w:rsidRPr="00694DA1">
              <w:rPr>
                <w:rFonts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  <w:r w:rsidR="00D63D56" w:rsidRPr="0024169B">
              <w:rPr>
                <w:rFonts w:cstheme="minorHAnsi"/>
                <w:noProof/>
              </w:rPr>
              <w:t>.</w:t>
            </w:r>
          </w:p>
        </w:tc>
      </w:tr>
    </w:tbl>
    <w:p w14:paraId="3058E089" w14:textId="77777777" w:rsidR="005D5A9D" w:rsidRDefault="005D5A9D" w:rsidP="000433F7">
      <w:pPr>
        <w:jc w:val="both"/>
        <w:rPr>
          <w:b/>
          <w:bCs/>
          <w:noProof/>
          <w:sz w:val="28"/>
          <w:szCs w:val="28"/>
          <w:lang w:val="is-IS"/>
        </w:rPr>
      </w:pPr>
    </w:p>
    <w:p w14:paraId="4B12855E" w14:textId="07039ADE" w:rsidR="00E7154C" w:rsidRPr="00DC7B40" w:rsidRDefault="00DF09BA" w:rsidP="000433F7">
      <w:pPr>
        <w:jc w:val="both"/>
        <w:rPr>
          <w:b/>
          <w:noProof/>
          <w:sz w:val="28"/>
          <w:szCs w:val="28"/>
        </w:rPr>
      </w:pPr>
      <w:r w:rsidRPr="00DF09BA">
        <w:rPr>
          <w:b/>
          <w:bCs/>
          <w:noProof/>
          <w:sz w:val="28"/>
          <w:szCs w:val="28"/>
          <w:lang w:val="is-IS"/>
        </w:rPr>
        <w:t>Loc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8249E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3FBE11C3" w:rsidR="00E7154C" w:rsidRPr="004F6CB7" w:rsidRDefault="00E7154C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78249E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</w:t>
            </w:r>
            <w:r w:rsidRPr="0078249E">
              <w:rPr>
                <w:noProof/>
              </w:rPr>
              <w:t>to</w:t>
            </w:r>
            <w:r w:rsidRPr="0078249E">
              <w:rPr>
                <w:b/>
                <w:bCs/>
                <w:noProof/>
              </w:rPr>
              <w:t xml:space="preserve"> 2,147,483,647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Unique</w:t>
            </w:r>
            <w:r w:rsidR="00E7154C" w:rsidRPr="004F6CB7">
              <w:rPr>
                <w:noProof/>
              </w:rPr>
              <w:t xml:space="preserve">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55DD0F70" w:rsidR="00E7154C" w:rsidRPr="0078249E" w:rsidRDefault="00DF09BA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0" w:type="dxa"/>
          </w:tcPr>
          <w:p w14:paraId="23AECEE7" w14:textId="02039A36" w:rsidR="00E7154C" w:rsidRPr="004F6CB7" w:rsidRDefault="00E7154C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DF09BA" w:rsidRPr="00DF09BA">
              <w:rPr>
                <w:b/>
                <w:bCs/>
                <w:noProof/>
              </w:rPr>
              <w:t>5</w:t>
            </w:r>
            <w:r w:rsidR="0024169B" w:rsidRPr="0078249E">
              <w:rPr>
                <w:b/>
                <w:bCs/>
                <w:noProof/>
              </w:rPr>
              <w:t>0</w:t>
            </w:r>
            <w:r w:rsidR="0024169B"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951" w:type="dxa"/>
          </w:tcPr>
          <w:p w14:paraId="04443316" w14:textId="2395AA96" w:rsidR="00E7154C" w:rsidRPr="004F6CB7" w:rsidRDefault="002040E7" w:rsidP="000433F7">
            <w:pPr>
              <w:spacing w:line="276" w:lineRule="auto"/>
              <w:jc w:val="both"/>
              <w:rPr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Null</w:t>
            </w:r>
            <w:r w:rsidR="008D3096">
              <w:rPr>
                <w:rFonts w:cstheme="minorHAnsi"/>
                <w:noProof/>
              </w:rPr>
              <w:t xml:space="preserve"> is </w:t>
            </w:r>
            <w:r w:rsidR="008D3096" w:rsidRPr="003B3A4D">
              <w:rPr>
                <w:rFonts w:cstheme="minorHAnsi"/>
                <w:b/>
                <w:bCs/>
                <w:noProof/>
              </w:rPr>
              <w:t>not</w:t>
            </w:r>
            <w:r w:rsidR="008D3096">
              <w:rPr>
                <w:rFonts w:cstheme="minorHAnsi"/>
                <w:noProof/>
              </w:rPr>
              <w:t xml:space="preserve"> allowed</w:t>
            </w:r>
          </w:p>
        </w:tc>
      </w:tr>
      <w:tr w:rsidR="00DF09BA" w:rsidRPr="004F6CB7" w14:paraId="41590C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01EBA8B4" w14:textId="4CAB8903" w:rsidR="00DF09BA" w:rsidRPr="0078249E" w:rsidRDefault="00DF09BA" w:rsidP="000433F7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3610" w:type="dxa"/>
          </w:tcPr>
          <w:p w14:paraId="48B3BD1C" w14:textId="5EA3525B" w:rsidR="00DF09BA" w:rsidRPr="0078249E" w:rsidRDefault="00DF09BA" w:rsidP="000433F7">
            <w:pPr>
              <w:jc w:val="both"/>
              <w:rPr>
                <w:b/>
                <w:bCs/>
                <w:noProof/>
              </w:rPr>
            </w:pPr>
            <w:r w:rsidRPr="0078249E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DF09BA">
              <w:rPr>
                <w:b/>
                <w:bCs/>
                <w:noProof/>
              </w:rPr>
              <w:t>5</w:t>
            </w:r>
            <w:r w:rsidRPr="0078249E">
              <w:rPr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951" w:type="dxa"/>
          </w:tcPr>
          <w:p w14:paraId="326AAC19" w14:textId="0B0BF79F" w:rsidR="00DF09BA" w:rsidRDefault="00DF09BA" w:rsidP="000433F7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DF09BA" w:rsidRPr="004F6CB7" w14:paraId="2787A34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3000CB0B" w14:textId="0D2912A0" w:rsidR="00DF09BA" w:rsidRPr="0078249E" w:rsidRDefault="00DF09BA" w:rsidP="000433F7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3610" w:type="dxa"/>
          </w:tcPr>
          <w:p w14:paraId="297A2E21" w14:textId="3CA0D693" w:rsidR="00DF09BA" w:rsidRPr="0078249E" w:rsidRDefault="00DF09BA" w:rsidP="000433F7">
            <w:pPr>
              <w:jc w:val="both"/>
              <w:rPr>
                <w:b/>
                <w:bCs/>
                <w:noProof/>
              </w:rPr>
            </w:pPr>
            <w:r w:rsidRPr="0078249E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DF09BA">
              <w:rPr>
                <w:b/>
                <w:bCs/>
                <w:noProof/>
              </w:rPr>
              <w:t>5</w:t>
            </w:r>
            <w:r w:rsidRPr="0078249E">
              <w:rPr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951" w:type="dxa"/>
          </w:tcPr>
          <w:p w14:paraId="4F486641" w14:textId="23DF40F8" w:rsidR="00DF09BA" w:rsidRDefault="00DF09BA" w:rsidP="000433F7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3DC55776" w:rsidR="007D2E50" w:rsidRPr="00DC7B40" w:rsidRDefault="00A04738" w:rsidP="000433F7">
      <w:pPr>
        <w:jc w:val="both"/>
        <w:rPr>
          <w:b/>
          <w:noProof/>
          <w:sz w:val="28"/>
          <w:szCs w:val="28"/>
        </w:rPr>
      </w:pPr>
      <w:r w:rsidRPr="00A04738">
        <w:rPr>
          <w:rStyle w:val="Strong"/>
          <w:noProof/>
          <w:sz w:val="28"/>
          <w:szCs w:val="28"/>
        </w:rPr>
        <w:t>Sit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515"/>
        <w:gridCol w:w="3576"/>
        <w:gridCol w:w="4342"/>
      </w:tblGrid>
      <w:tr w:rsidR="007D2E50" w:rsidRPr="004F6CB7" w14:paraId="40CF2E1E" w14:textId="77777777" w:rsidTr="00A04738">
        <w:trPr>
          <w:trHeight w:val="275"/>
        </w:trPr>
        <w:tc>
          <w:tcPr>
            <w:tcW w:w="2515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76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342" w:type="dxa"/>
            <w:shd w:val="clear" w:color="auto" w:fill="D9D9D9" w:themeFill="background1" w:themeFillShade="D9"/>
          </w:tcPr>
          <w:p w14:paraId="4D513E48" w14:textId="77777777" w:rsidR="007D2E50" w:rsidRPr="004F6CB7" w:rsidRDefault="007D2E50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A04738">
        <w:trPr>
          <w:trHeight w:val="563"/>
        </w:trPr>
        <w:tc>
          <w:tcPr>
            <w:tcW w:w="2515" w:type="dxa"/>
            <w:vAlign w:val="center"/>
          </w:tcPr>
          <w:p w14:paraId="67290632" w14:textId="4A2E8516" w:rsidR="0078249E" w:rsidRPr="00793D00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576" w:type="dxa"/>
            <w:vAlign w:val="center"/>
          </w:tcPr>
          <w:p w14:paraId="2BDF8914" w14:textId="44349B48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78249E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</w:t>
            </w:r>
            <w:r w:rsidRPr="0078249E">
              <w:rPr>
                <w:noProof/>
              </w:rPr>
              <w:t>to</w:t>
            </w:r>
            <w:r w:rsidRPr="0078249E">
              <w:rPr>
                <w:b/>
                <w:bCs/>
                <w:noProof/>
              </w:rPr>
              <w:t xml:space="preserve"> 2,147,483,647</w:t>
            </w:r>
          </w:p>
        </w:tc>
        <w:tc>
          <w:tcPr>
            <w:tcW w:w="4342" w:type="dxa"/>
          </w:tcPr>
          <w:p w14:paraId="399A80BC" w14:textId="5C463A5E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A04738" w:rsidRPr="004F6CB7" w14:paraId="20A61E9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584779EF" w14:textId="3D827AC0" w:rsidR="00A04738" w:rsidRPr="002040E7" w:rsidRDefault="00A04738" w:rsidP="00A04738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576" w:type="dxa"/>
            <w:vAlign w:val="center"/>
          </w:tcPr>
          <w:p w14:paraId="491D9AB8" w14:textId="2A1B7778" w:rsidR="00A04738" w:rsidRPr="004F6CB7" w:rsidRDefault="00A04738" w:rsidP="00A04738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04738">
              <w:rPr>
                <w:b/>
                <w:bCs/>
                <w:noProof/>
              </w:rPr>
              <w:t>10</w:t>
            </w:r>
            <w:r w:rsidRPr="0078249E">
              <w:rPr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342" w:type="dxa"/>
          </w:tcPr>
          <w:p w14:paraId="0FC556F8" w14:textId="10B96F86" w:rsidR="00A04738" w:rsidRPr="004F6CB7" w:rsidRDefault="00A04738" w:rsidP="00A04738">
            <w:pPr>
              <w:spacing w:line="276" w:lineRule="auto"/>
              <w:jc w:val="both"/>
              <w:rPr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A04738" w:rsidRPr="004F6CB7" w14:paraId="0531E9A7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254BDDD5" w14:textId="2176BBFF" w:rsidR="00A04738" w:rsidRPr="002040E7" w:rsidRDefault="00A04738" w:rsidP="00A04738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LocationId</w:t>
            </w:r>
          </w:p>
        </w:tc>
        <w:tc>
          <w:tcPr>
            <w:tcW w:w="3576" w:type="dxa"/>
            <w:vAlign w:val="center"/>
          </w:tcPr>
          <w:p w14:paraId="6A8A0154" w14:textId="16366352" w:rsidR="00A04738" w:rsidRPr="0078249E" w:rsidRDefault="00A04738" w:rsidP="00A04738">
            <w:pPr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4B61E242" w14:textId="269FDA6E" w:rsidR="00A04738" w:rsidRPr="001808E5" w:rsidRDefault="00A04738" w:rsidP="00A04738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b/>
                <w:bCs/>
                <w:noProof/>
              </w:rPr>
              <w:t>Loc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A04738" w:rsidRPr="004F6CB7" w14:paraId="1998BD1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74FDF1B" w14:textId="7E913F3C" w:rsidR="00A04738" w:rsidRPr="002040E7" w:rsidRDefault="00A04738" w:rsidP="00A04738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576" w:type="dxa"/>
            <w:vAlign w:val="center"/>
          </w:tcPr>
          <w:p w14:paraId="0E2EE761" w14:textId="4C33B48F" w:rsidR="00A04738" w:rsidRPr="0078249E" w:rsidRDefault="00A04738" w:rsidP="00A04738">
            <w:pPr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386F1C2D" w14:textId="0FD76BB1" w:rsidR="00A04738" w:rsidRPr="001808E5" w:rsidRDefault="00A04738" w:rsidP="00A04738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b/>
                <w:bCs/>
                <w:noProof/>
              </w:rPr>
              <w:t>Catego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A04738" w:rsidRPr="004F6CB7" w14:paraId="4C64A28C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A520108" w14:textId="4579D523" w:rsidR="00A04738" w:rsidRPr="002040E7" w:rsidRDefault="00E52B2F" w:rsidP="00A04738">
            <w:pPr>
              <w:rPr>
                <w:rFonts w:ascii="Consolas" w:hAnsi="Consolas"/>
                <w:b/>
                <w:bCs/>
                <w:noProof/>
              </w:rPr>
            </w:pPr>
            <w:r w:rsidRPr="00E52B2F">
              <w:rPr>
                <w:rFonts w:ascii="Consolas" w:hAnsi="Consolas"/>
                <w:b/>
                <w:bCs/>
                <w:noProof/>
              </w:rPr>
              <w:t>Establishment</w:t>
            </w:r>
          </w:p>
        </w:tc>
        <w:tc>
          <w:tcPr>
            <w:tcW w:w="3576" w:type="dxa"/>
            <w:vAlign w:val="center"/>
          </w:tcPr>
          <w:p w14:paraId="76FE5403" w14:textId="0B1CA387" w:rsidR="00A04738" w:rsidRPr="0078249E" w:rsidRDefault="00A04738" w:rsidP="00A04738">
            <w:pPr>
              <w:jc w:val="both"/>
              <w:rPr>
                <w:b/>
                <w:bCs/>
                <w:noProof/>
              </w:rPr>
            </w:pPr>
            <w:r w:rsidRPr="0078249E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04738">
              <w:rPr>
                <w:b/>
                <w:bCs/>
                <w:noProof/>
              </w:rPr>
              <w:t>1</w:t>
            </w:r>
            <w:r w:rsidR="00E52B2F">
              <w:rPr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342" w:type="dxa"/>
            <w:vAlign w:val="center"/>
          </w:tcPr>
          <w:p w14:paraId="15E9FB91" w14:textId="286C79A2" w:rsidR="00A04738" w:rsidRPr="001808E5" w:rsidRDefault="00A04738" w:rsidP="00A04738">
            <w:pPr>
              <w:jc w:val="both"/>
              <w:rPr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E3F57C0" w:rsidR="00E7154C" w:rsidRPr="00DC7B40" w:rsidRDefault="00B74BC9" w:rsidP="000433F7">
      <w:pPr>
        <w:jc w:val="both"/>
        <w:rPr>
          <w:b/>
          <w:noProof/>
          <w:sz w:val="28"/>
          <w:szCs w:val="28"/>
        </w:rPr>
      </w:pPr>
      <w:r w:rsidRPr="00B74BC9">
        <w:rPr>
          <w:rStyle w:val="Strong"/>
          <w:noProof/>
          <w:sz w:val="28"/>
          <w:szCs w:val="28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3723"/>
        <w:gridCol w:w="4768"/>
      </w:tblGrid>
      <w:tr w:rsidR="00E7154C" w:rsidRPr="004F6CB7" w14:paraId="41808BA5" w14:textId="77777777" w:rsidTr="0051607A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23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51607A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23" w:type="dxa"/>
            <w:vAlign w:val="center"/>
          </w:tcPr>
          <w:p w14:paraId="14E1C349" w14:textId="7B251C66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78249E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</w:t>
            </w:r>
            <w:r w:rsidRPr="0078249E">
              <w:rPr>
                <w:noProof/>
              </w:rPr>
              <w:t>to</w:t>
            </w:r>
            <w:r w:rsidRPr="0078249E">
              <w:rPr>
                <w:b/>
                <w:bCs/>
                <w:noProof/>
              </w:rPr>
              <w:t xml:space="preserve"> 2,147,483,647</w:t>
            </w:r>
          </w:p>
        </w:tc>
        <w:tc>
          <w:tcPr>
            <w:tcW w:w="4768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51607A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lastRenderedPageBreak/>
              <w:t>Name</w:t>
            </w:r>
          </w:p>
        </w:tc>
        <w:tc>
          <w:tcPr>
            <w:tcW w:w="3723" w:type="dxa"/>
          </w:tcPr>
          <w:p w14:paraId="3271E125" w14:textId="22BE656F" w:rsidR="00E7154C" w:rsidRPr="004F6CB7" w:rsidRDefault="00E7154C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74BC9">
              <w:rPr>
                <w:b/>
                <w:bCs/>
                <w:noProof/>
              </w:rPr>
              <w:t>5</w:t>
            </w:r>
            <w:r w:rsidR="002040E7"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55D7164A" w14:textId="28F614E6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2040E7">
              <w:rPr>
                <w:rFonts w:cstheme="minorHAnsi"/>
                <w:b/>
                <w:bCs/>
                <w:noProof/>
              </w:rPr>
              <w:t>N</w:t>
            </w:r>
            <w:r w:rsidR="009908B7" w:rsidRPr="002040E7">
              <w:rPr>
                <w:rFonts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7B9C0A2" w14:textId="77777777" w:rsidTr="00B859E7">
        <w:trPr>
          <w:trHeight w:val="275"/>
        </w:trPr>
        <w:tc>
          <w:tcPr>
            <w:tcW w:w="1942" w:type="dxa"/>
            <w:vAlign w:val="center"/>
          </w:tcPr>
          <w:p w14:paraId="1FC370E7" w14:textId="78F8B25D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74BC9">
              <w:rPr>
                <w:rFonts w:ascii="Consolas" w:hAnsi="Consolas"/>
                <w:b/>
                <w:bCs/>
                <w:noProof/>
              </w:rPr>
              <w:t>Age</w:t>
            </w:r>
          </w:p>
        </w:tc>
        <w:tc>
          <w:tcPr>
            <w:tcW w:w="3723" w:type="dxa"/>
            <w:vAlign w:val="center"/>
          </w:tcPr>
          <w:p w14:paraId="27CF0691" w14:textId="0920C71F" w:rsidR="00B859E7" w:rsidRPr="004F6CB7" w:rsidRDefault="00B859E7" w:rsidP="00B859E7">
            <w:pPr>
              <w:spacing w:line="276" w:lineRule="auto"/>
              <w:jc w:val="both"/>
              <w:rPr>
                <w:noProof/>
              </w:rPr>
            </w:pPr>
            <w:r w:rsidRPr="00B859E7">
              <w:rPr>
                <w:b/>
                <w:bCs/>
              </w:rPr>
              <w:t>Integer</w:t>
            </w:r>
            <w:r w:rsidRPr="00AD0F4E">
              <w:t xml:space="preserve"> from</w:t>
            </w:r>
            <w:r w:rsidRPr="00ED1E1C">
              <w:rPr>
                <w:b/>
              </w:rPr>
              <w:t xml:space="preserve"> 0 to 2,147,483,647</w:t>
            </w:r>
          </w:p>
        </w:tc>
        <w:tc>
          <w:tcPr>
            <w:tcW w:w="4768" w:type="dxa"/>
          </w:tcPr>
          <w:p w14:paraId="60121D0F" w14:textId="42FE35F1" w:rsidR="00B859E7" w:rsidRDefault="00B859E7" w:rsidP="00B859E7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b/>
              </w:rPr>
              <w:t>0</w:t>
            </w:r>
            <w:r w:rsidR="00E52B2F"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ED1E1C">
              <w:rPr>
                <w:b/>
              </w:rPr>
              <w:t>1</w:t>
            </w:r>
            <w:r>
              <w:rPr>
                <w:b/>
              </w:rPr>
              <w:t>2</w:t>
            </w:r>
            <w:r w:rsidRPr="00ED1E1C">
              <w:rPr>
                <w:b/>
              </w:rPr>
              <w:t>0</w:t>
            </w:r>
            <w:r>
              <w:rPr>
                <w:b/>
              </w:rPr>
              <w:t xml:space="preserve"> (inclusive).</w:t>
            </w:r>
          </w:p>
          <w:p w14:paraId="4C3BA870" w14:textId="41C20D8B" w:rsidR="00B859E7" w:rsidRPr="004F6CB7" w:rsidRDefault="00B859E7" w:rsidP="00B859E7">
            <w:pPr>
              <w:spacing w:line="276" w:lineRule="auto"/>
              <w:jc w:val="both"/>
              <w:rPr>
                <w:noProof/>
              </w:rPr>
            </w:pPr>
            <w:r w:rsidRPr="002040E7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23D05C5" w14:textId="77777777" w:rsidTr="00D86902">
        <w:trPr>
          <w:trHeight w:val="275"/>
        </w:trPr>
        <w:tc>
          <w:tcPr>
            <w:tcW w:w="1942" w:type="dxa"/>
            <w:vAlign w:val="center"/>
          </w:tcPr>
          <w:p w14:paraId="1C1FC891" w14:textId="452382E6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723" w:type="dxa"/>
            <w:vAlign w:val="center"/>
          </w:tcPr>
          <w:p w14:paraId="0A5E219F" w14:textId="78AFDA2C" w:rsidR="00B859E7" w:rsidRPr="004F6CB7" w:rsidRDefault="00B859E7" w:rsidP="00B859E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b/>
                <w:bCs/>
                <w:noProof/>
              </w:rPr>
              <w:t>2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583C740D" w14:textId="55E5A23B" w:rsidR="00B859E7" w:rsidRPr="004F6CB7" w:rsidRDefault="00B859E7" w:rsidP="00B859E7">
            <w:pPr>
              <w:spacing w:line="276" w:lineRule="auto"/>
              <w:jc w:val="both"/>
              <w:rPr>
                <w:noProof/>
              </w:rPr>
            </w:pPr>
            <w:r w:rsidRPr="002040E7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14DAA53A" w14:textId="77777777" w:rsidTr="00306F8B">
        <w:trPr>
          <w:trHeight w:val="275"/>
        </w:trPr>
        <w:tc>
          <w:tcPr>
            <w:tcW w:w="1942" w:type="dxa"/>
            <w:vAlign w:val="center"/>
          </w:tcPr>
          <w:p w14:paraId="66A288EC" w14:textId="78DAA36C" w:rsidR="00B859E7" w:rsidRPr="000412B4" w:rsidRDefault="00B859E7" w:rsidP="00B859E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Nationality</w:t>
            </w:r>
          </w:p>
        </w:tc>
        <w:tc>
          <w:tcPr>
            <w:tcW w:w="3723" w:type="dxa"/>
            <w:vAlign w:val="center"/>
          </w:tcPr>
          <w:p w14:paraId="046BAF63" w14:textId="12458D89" w:rsidR="00B859E7" w:rsidRPr="00AF04D3" w:rsidRDefault="00B859E7" w:rsidP="00B859E7">
            <w:pPr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b/>
                <w:bCs/>
                <w:noProof/>
              </w:rPr>
              <w:t>3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23420CA" w14:textId="03C9BDBF" w:rsidR="00B859E7" w:rsidRPr="001808E5" w:rsidRDefault="00B859E7" w:rsidP="00B859E7">
            <w:pPr>
              <w:jc w:val="both"/>
              <w:rPr>
                <w:b/>
                <w:bCs/>
                <w:noProof/>
              </w:rPr>
            </w:pPr>
            <w:r w:rsidRPr="002040E7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46ACB9B0" w14:textId="77777777" w:rsidTr="00D2355B">
        <w:trPr>
          <w:trHeight w:val="355"/>
        </w:trPr>
        <w:tc>
          <w:tcPr>
            <w:tcW w:w="1942" w:type="dxa"/>
            <w:vAlign w:val="center"/>
          </w:tcPr>
          <w:p w14:paraId="1A131163" w14:textId="01C89467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Reward</w:t>
            </w:r>
          </w:p>
        </w:tc>
        <w:tc>
          <w:tcPr>
            <w:tcW w:w="3723" w:type="dxa"/>
            <w:vAlign w:val="center"/>
          </w:tcPr>
          <w:p w14:paraId="688ECCFE" w14:textId="7BA3FD40" w:rsidR="00B859E7" w:rsidRPr="004F6CB7" w:rsidRDefault="00B859E7" w:rsidP="00B859E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b/>
                <w:bCs/>
                <w:noProof/>
              </w:rPr>
              <w:t>2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495B17CC" w14:textId="07D51B50" w:rsidR="00B859E7" w:rsidRPr="004F6CB7" w:rsidRDefault="00B859E7" w:rsidP="00B859E7">
            <w:pPr>
              <w:spacing w:line="276" w:lineRule="auto"/>
              <w:jc w:val="both"/>
              <w:rPr>
                <w:noProof/>
              </w:rPr>
            </w:pPr>
            <w:r>
              <w:rPr>
                <w:b/>
                <w:bCs/>
                <w:noProof/>
              </w:rPr>
              <w:t>N</w:t>
            </w:r>
            <w:r w:rsidR="0077407C">
              <w:rPr>
                <w:b/>
                <w:bCs/>
                <w:noProof/>
              </w:rPr>
              <w:t>ull</w:t>
            </w:r>
            <w:r>
              <w:rPr>
                <w:noProof/>
              </w:rPr>
              <w:t xml:space="preserve"> is </w:t>
            </w:r>
            <w:r>
              <w:rPr>
                <w:b/>
                <w:bCs/>
                <w:noProof/>
              </w:rPr>
              <w:t>allowed</w:t>
            </w:r>
          </w:p>
        </w:tc>
      </w:tr>
    </w:tbl>
    <w:p w14:paraId="1B290DFF" w14:textId="77777777" w:rsidR="005D5A9D" w:rsidRDefault="005D5A9D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5CAAAFD9" w:rsidR="00424FC5" w:rsidRPr="001944AC" w:rsidRDefault="003157C0" w:rsidP="000433F7">
      <w:pPr>
        <w:jc w:val="both"/>
        <w:rPr>
          <w:b/>
          <w:noProof/>
          <w:sz w:val="28"/>
          <w:szCs w:val="28"/>
        </w:rPr>
      </w:pPr>
      <w:r w:rsidRPr="003157C0">
        <w:rPr>
          <w:b/>
          <w:bCs/>
          <w:noProof/>
          <w:sz w:val="28"/>
          <w:szCs w:val="28"/>
        </w:rPr>
        <w:t>Sites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424FC5" w:rsidRPr="004F6CB7" w14:paraId="2796BBCB" w14:textId="77777777" w:rsidTr="00886817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886817">
        <w:trPr>
          <w:trHeight w:val="563"/>
        </w:trPr>
        <w:tc>
          <w:tcPr>
            <w:tcW w:w="1838" w:type="dxa"/>
            <w:vAlign w:val="center"/>
          </w:tcPr>
          <w:p w14:paraId="5CAF1005" w14:textId="7F455272" w:rsidR="0001112D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43066F46" w14:textId="4E34184D" w:rsidR="0001112D" w:rsidRPr="004F6CB7" w:rsidRDefault="00AF04D3" w:rsidP="00AF04D3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0EF371B3" w14:textId="77777777" w:rsidR="009013D1" w:rsidRDefault="0001112D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3157C0">
              <w:rPr>
                <w:b/>
                <w:bCs/>
                <w:noProof/>
              </w:rPr>
              <w:t>Tourists</w:t>
            </w:r>
            <w:r w:rsidR="009013D1">
              <w:rPr>
                <w:b/>
                <w:bCs/>
                <w:noProof/>
              </w:rPr>
              <w:t>.</w:t>
            </w:r>
          </w:p>
          <w:p w14:paraId="68E7BA00" w14:textId="1E26FF92" w:rsidR="0001112D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Null</w:t>
            </w:r>
            <w:r w:rsidR="003B3A4D" w:rsidRPr="009044A8">
              <w:rPr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86817">
        <w:trPr>
          <w:trHeight w:val="275"/>
        </w:trPr>
        <w:tc>
          <w:tcPr>
            <w:tcW w:w="1838" w:type="dxa"/>
            <w:vAlign w:val="center"/>
          </w:tcPr>
          <w:p w14:paraId="14AC0B18" w14:textId="09B0B7BB" w:rsidR="00B34E82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SiteId</w:t>
            </w:r>
          </w:p>
        </w:tc>
        <w:tc>
          <w:tcPr>
            <w:tcW w:w="3544" w:type="dxa"/>
            <w:vAlign w:val="center"/>
          </w:tcPr>
          <w:p w14:paraId="27324188" w14:textId="66771FDA" w:rsidR="00B34E82" w:rsidRPr="004F6CB7" w:rsidRDefault="00B34E82" w:rsidP="00AF04D3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3304006" w14:textId="77777777" w:rsidR="009013D1" w:rsidRDefault="00B34E82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9013D1">
              <w:rPr>
                <w:b/>
                <w:bCs/>
                <w:noProof/>
              </w:rPr>
              <w:t>Sites.</w:t>
            </w:r>
          </w:p>
          <w:p w14:paraId="4E08BF85" w14:textId="3D14ED4A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  <w:lang w:val="bg-BG"/>
              </w:rPr>
              <w:t>N</w:t>
            </w:r>
            <w:r w:rsidRPr="00AF04D3">
              <w:rPr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62B2A397" w14:textId="77777777" w:rsidR="005D5A9D" w:rsidRDefault="005D5A9D" w:rsidP="000433F7">
      <w:pPr>
        <w:jc w:val="both"/>
        <w:rPr>
          <w:b/>
          <w:noProof/>
        </w:rPr>
      </w:pPr>
    </w:p>
    <w:p w14:paraId="41544A02" w14:textId="776593FE" w:rsidR="005D5A9D" w:rsidRPr="001944AC" w:rsidRDefault="005D5A9D" w:rsidP="005D5A9D">
      <w:pPr>
        <w:jc w:val="both"/>
        <w:rPr>
          <w:b/>
          <w:noProof/>
          <w:sz w:val="28"/>
          <w:szCs w:val="28"/>
        </w:rPr>
      </w:pPr>
      <w:r w:rsidRPr="005D5A9D">
        <w:rPr>
          <w:b/>
          <w:bCs/>
          <w:noProof/>
          <w:sz w:val="28"/>
          <w:szCs w:val="28"/>
        </w:rPr>
        <w:t>BonusPriz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5D5A9D" w:rsidRPr="004F6CB7" w14:paraId="39EA1E40" w14:textId="77777777" w:rsidTr="00574B98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9A80E69" w14:textId="77777777" w:rsidR="005D5A9D" w:rsidRPr="004F6CB7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F3DAA43" w14:textId="77777777" w:rsidR="005D5A9D" w:rsidRPr="004F6CB7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BB99732" w14:textId="77777777" w:rsidR="005D5A9D" w:rsidRPr="004F6CB7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6FA45060" w14:textId="77777777" w:rsidTr="00574B98">
        <w:trPr>
          <w:trHeight w:val="563"/>
        </w:trPr>
        <w:tc>
          <w:tcPr>
            <w:tcW w:w="1872" w:type="dxa"/>
            <w:vAlign w:val="center"/>
          </w:tcPr>
          <w:p w14:paraId="659742DB" w14:textId="77777777" w:rsidR="005D5A9D" w:rsidRPr="00694DA1" w:rsidRDefault="005D5A9D" w:rsidP="00574B98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76ECC1F1" w14:textId="77777777" w:rsidR="005D5A9D" w:rsidRPr="0024169B" w:rsidRDefault="005D5A9D" w:rsidP="00574B98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94DA1">
              <w:rPr>
                <w:rFonts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94DA1">
              <w:rPr>
                <w:rFonts w:cstheme="minorHAnsi"/>
                <w:b/>
                <w:bCs/>
                <w:noProof/>
              </w:rPr>
              <w:t>2,147,483,647</w:t>
            </w:r>
            <w:r>
              <w:rPr>
                <w:rFonts w:cstheme="minorHAnsi"/>
                <w:noProof/>
              </w:rPr>
              <w:t>.</w:t>
            </w:r>
          </w:p>
        </w:tc>
        <w:tc>
          <w:tcPr>
            <w:tcW w:w="4770" w:type="dxa"/>
          </w:tcPr>
          <w:p w14:paraId="73D93A73" w14:textId="77777777" w:rsidR="005D5A9D" w:rsidRPr="0024169B" w:rsidRDefault="005D5A9D" w:rsidP="00574B98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5D5A9D" w:rsidRPr="004F6CB7" w14:paraId="6B659B84" w14:textId="77777777" w:rsidTr="00574B98">
        <w:trPr>
          <w:trHeight w:val="620"/>
        </w:trPr>
        <w:tc>
          <w:tcPr>
            <w:tcW w:w="1872" w:type="dxa"/>
            <w:vAlign w:val="center"/>
          </w:tcPr>
          <w:p w14:paraId="0DAC63CC" w14:textId="77777777" w:rsidR="005D5A9D" w:rsidRPr="00694DA1" w:rsidRDefault="005D5A9D" w:rsidP="00574B9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297D3266" w14:textId="77777777" w:rsidR="005D5A9D" w:rsidRPr="0024169B" w:rsidRDefault="005D5A9D" w:rsidP="00574B98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694DA1">
              <w:rPr>
                <w:rFonts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  <w:r>
              <w:rPr>
                <w:rFonts w:cstheme="minorHAnsi"/>
              </w:rPr>
              <w:t>.</w:t>
            </w:r>
          </w:p>
        </w:tc>
        <w:tc>
          <w:tcPr>
            <w:tcW w:w="4770" w:type="dxa"/>
            <w:vAlign w:val="center"/>
          </w:tcPr>
          <w:p w14:paraId="430329C1" w14:textId="77777777" w:rsidR="005D5A9D" w:rsidRPr="0024169B" w:rsidRDefault="005D5A9D" w:rsidP="00574B98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3AFBD19A" w14:textId="77777777" w:rsidR="005D5A9D" w:rsidRDefault="005D5A9D" w:rsidP="000433F7">
      <w:pPr>
        <w:jc w:val="both"/>
        <w:rPr>
          <w:b/>
          <w:noProof/>
        </w:rPr>
      </w:pPr>
    </w:p>
    <w:p w14:paraId="0F52F34B" w14:textId="2AFE0E85" w:rsidR="005D5A9D" w:rsidRPr="001944AC" w:rsidRDefault="00164FC9" w:rsidP="005D5A9D">
      <w:pPr>
        <w:jc w:val="both"/>
        <w:rPr>
          <w:b/>
          <w:noProof/>
          <w:sz w:val="28"/>
          <w:szCs w:val="28"/>
        </w:rPr>
      </w:pPr>
      <w:r w:rsidRPr="00164FC9">
        <w:rPr>
          <w:b/>
          <w:bCs/>
          <w:noProof/>
          <w:sz w:val="28"/>
          <w:szCs w:val="28"/>
        </w:rPr>
        <w:t>TouristsBonusPriz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5D5A9D" w:rsidRPr="004F6CB7" w14:paraId="06345340" w14:textId="77777777" w:rsidTr="00574B98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7C4C46EE" w14:textId="77777777" w:rsidR="005D5A9D" w:rsidRPr="004F6CB7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154A0BA1" w14:textId="77777777" w:rsidR="005D5A9D" w:rsidRPr="004F6CB7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54ACDA02" w14:textId="77777777" w:rsidR="005D5A9D" w:rsidRPr="004F6CB7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7C0DE0E2" w14:textId="77777777" w:rsidTr="00574B98">
        <w:trPr>
          <w:trHeight w:val="563"/>
        </w:trPr>
        <w:tc>
          <w:tcPr>
            <w:tcW w:w="1838" w:type="dxa"/>
            <w:vAlign w:val="center"/>
          </w:tcPr>
          <w:p w14:paraId="206A6D88" w14:textId="77777777" w:rsidR="005D5A9D" w:rsidRPr="00AF04D3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2DF8C57C" w14:textId="77777777" w:rsidR="005D5A9D" w:rsidRPr="004F6CB7" w:rsidRDefault="005D5A9D" w:rsidP="00574B98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3BBD0009" w14:textId="77777777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b/>
                <w:bCs/>
                <w:noProof/>
              </w:rPr>
              <w:t>Tourists.</w:t>
            </w:r>
          </w:p>
          <w:p w14:paraId="5CB738E0" w14:textId="77777777" w:rsidR="005D5A9D" w:rsidRPr="004F6CB7" w:rsidRDefault="005D5A9D" w:rsidP="00574B98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5D5A9D" w:rsidRPr="004F6CB7" w14:paraId="7CA03246" w14:textId="77777777" w:rsidTr="00574B98">
        <w:trPr>
          <w:trHeight w:val="275"/>
        </w:trPr>
        <w:tc>
          <w:tcPr>
            <w:tcW w:w="1838" w:type="dxa"/>
            <w:vAlign w:val="center"/>
          </w:tcPr>
          <w:p w14:paraId="3B793371" w14:textId="396B3F5E" w:rsidR="005D5A9D" w:rsidRPr="005D5A9D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lang w:val="is-IS"/>
              </w:rPr>
            </w:pPr>
            <w:r>
              <w:rPr>
                <w:rFonts w:ascii="Consolas" w:hAnsi="Consolas"/>
                <w:b/>
                <w:bCs/>
                <w:noProof/>
                <w:lang w:val="is-IS"/>
              </w:rPr>
              <w:t>BonusPrizeId</w:t>
            </w:r>
          </w:p>
        </w:tc>
        <w:tc>
          <w:tcPr>
            <w:tcW w:w="3544" w:type="dxa"/>
            <w:vAlign w:val="center"/>
          </w:tcPr>
          <w:p w14:paraId="33B73AE9" w14:textId="77777777" w:rsidR="005D5A9D" w:rsidRPr="004F6CB7" w:rsidRDefault="005D5A9D" w:rsidP="00574B98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75BD3B7" w14:textId="58ED3CB9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b/>
                <w:bCs/>
                <w:noProof/>
              </w:rPr>
              <w:t>BonusPrizes.</w:t>
            </w:r>
          </w:p>
          <w:p w14:paraId="38D5C981" w14:textId="77777777" w:rsidR="005D5A9D" w:rsidRPr="004F6CB7" w:rsidRDefault="005D5A9D" w:rsidP="00574B98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  <w:lang w:val="bg-BG"/>
              </w:rPr>
              <w:t>N</w:t>
            </w:r>
            <w:r w:rsidRPr="00AF04D3">
              <w:rPr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lastRenderedPageBreak/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2C08AEA9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793651C4" w:rsidR="00A137C3" w:rsidRPr="00755627" w:rsidRDefault="00B16A6B" w:rsidP="000433F7">
      <w:pPr>
        <w:pStyle w:val="Code"/>
        <w:jc w:val="both"/>
        <w:rPr>
          <w:rStyle w:val="Strong"/>
          <w:b/>
          <w:bCs w:val="0"/>
        </w:rPr>
      </w:pPr>
      <w:r w:rsidRPr="00B16A6B"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8642" w:type="dxa"/>
        <w:tblLook w:val="04A0" w:firstRow="1" w:lastRow="0" w:firstColumn="1" w:lastColumn="0" w:noHBand="0" w:noVBand="1"/>
      </w:tblPr>
      <w:tblGrid>
        <w:gridCol w:w="2263"/>
        <w:gridCol w:w="851"/>
        <w:gridCol w:w="1984"/>
        <w:gridCol w:w="1701"/>
        <w:gridCol w:w="1843"/>
      </w:tblGrid>
      <w:tr w:rsidR="00B16A6B" w:rsidRPr="004F6CB7" w14:paraId="668A5A0F" w14:textId="18B8BAC9" w:rsidTr="00B16A6B">
        <w:trPr>
          <w:trHeight w:val="129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14:paraId="3BF25424" w14:textId="6524E33C" w:rsidR="00B16A6B" w:rsidRPr="004F6CB7" w:rsidRDefault="00B16A6B" w:rsidP="000433F7">
            <w:pPr>
              <w:spacing w:before="0" w:after="0" w:line="276" w:lineRule="auto"/>
              <w:jc w:val="both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A92BA00" w14:textId="6E7DC9FB" w:rsidR="00B16A6B" w:rsidRPr="004F6CB7" w:rsidRDefault="00B16A6B" w:rsidP="000433F7">
            <w:pPr>
              <w:spacing w:before="0" w:after="0" w:line="276" w:lineRule="auto"/>
              <w:jc w:val="both"/>
              <w:rPr>
                <w:b/>
              </w:rPr>
            </w:pPr>
            <w:r>
              <w:rPr>
                <w:b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9F6726F" w14:textId="3E444323" w:rsidR="00B16A6B" w:rsidRPr="004F6CB7" w:rsidRDefault="00B16A6B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 w:rsidRPr="00B16A6B">
              <w:rPr>
                <w:b/>
              </w:rPr>
              <w:t>PhoneNumber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</w:tcPr>
          <w:p w14:paraId="0E90DD66" w14:textId="3E8ACF34" w:rsidR="00B16A6B" w:rsidRDefault="00B16A6B" w:rsidP="000433F7">
            <w:pPr>
              <w:spacing w:before="0" w:after="0" w:line="276" w:lineRule="auto"/>
              <w:jc w:val="both"/>
              <w:rPr>
                <w:b/>
              </w:rPr>
            </w:pPr>
            <w:r w:rsidRPr="00B16A6B">
              <w:rPr>
                <w:b/>
              </w:rPr>
              <w:t>Nationalit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FB2D6B2" w14:textId="539C1F55" w:rsidR="00B16A6B" w:rsidRPr="00A137C3" w:rsidRDefault="00B16A6B" w:rsidP="000433F7">
            <w:pPr>
              <w:spacing w:before="0" w:after="0" w:line="276" w:lineRule="auto"/>
              <w:jc w:val="both"/>
              <w:rPr>
                <w:b/>
              </w:rPr>
            </w:pPr>
            <w:r w:rsidRPr="00B16A6B">
              <w:rPr>
                <w:b/>
              </w:rPr>
              <w:t>Reward</w:t>
            </w:r>
          </w:p>
        </w:tc>
      </w:tr>
      <w:tr w:rsidR="00B16A6B" w:rsidRPr="004F6CB7" w14:paraId="1E579005" w14:textId="6924408B" w:rsidTr="00B16A6B">
        <w:trPr>
          <w:trHeight w:val="395"/>
        </w:trPr>
        <w:tc>
          <w:tcPr>
            <w:tcW w:w="2263" w:type="dxa"/>
            <w:vAlign w:val="center"/>
          </w:tcPr>
          <w:p w14:paraId="64ADE0A4" w14:textId="05A0DE57" w:rsidR="00B16A6B" w:rsidRPr="003A41C0" w:rsidRDefault="00B16A6B" w:rsidP="000433F7">
            <w:pPr>
              <w:spacing w:before="0" w:after="0" w:line="276" w:lineRule="auto"/>
              <w:jc w:val="both"/>
            </w:pPr>
            <w:proofErr w:type="spellStart"/>
            <w:r w:rsidRPr="00B16A6B">
              <w:t>Borislava</w:t>
            </w:r>
            <w:proofErr w:type="spellEnd"/>
            <w:r w:rsidRPr="00B16A6B">
              <w:t xml:space="preserve"> </w:t>
            </w:r>
            <w:proofErr w:type="spellStart"/>
            <w:r w:rsidRPr="00B16A6B">
              <w:t>Kazakova</w:t>
            </w:r>
            <w:proofErr w:type="spellEnd"/>
          </w:p>
        </w:tc>
        <w:tc>
          <w:tcPr>
            <w:tcW w:w="851" w:type="dxa"/>
            <w:vAlign w:val="center"/>
          </w:tcPr>
          <w:p w14:paraId="7D8FE2B1" w14:textId="7264FD8C" w:rsidR="00B16A6B" w:rsidRPr="004F6CB7" w:rsidRDefault="00B16A6B" w:rsidP="000433F7">
            <w:pPr>
              <w:spacing w:before="0" w:after="0" w:line="276" w:lineRule="auto"/>
              <w:jc w:val="both"/>
            </w:pPr>
            <w:r>
              <w:t>52</w:t>
            </w:r>
          </w:p>
        </w:tc>
        <w:tc>
          <w:tcPr>
            <w:tcW w:w="1984" w:type="dxa"/>
            <w:vAlign w:val="center"/>
          </w:tcPr>
          <w:p w14:paraId="13F8AED1" w14:textId="13B4FBD8" w:rsidR="00B16A6B" w:rsidRPr="004F6CB7" w:rsidRDefault="00B16A6B" w:rsidP="000433F7">
            <w:pPr>
              <w:spacing w:before="0" w:after="0" w:line="276" w:lineRule="auto"/>
              <w:jc w:val="both"/>
            </w:pPr>
            <w:r w:rsidRPr="00B16A6B">
              <w:t>+359896354244</w:t>
            </w:r>
          </w:p>
        </w:tc>
        <w:tc>
          <w:tcPr>
            <w:tcW w:w="1701" w:type="dxa"/>
            <w:vAlign w:val="center"/>
          </w:tcPr>
          <w:p w14:paraId="46574DFC" w14:textId="387392B8" w:rsidR="00B16A6B" w:rsidRPr="004F6CB7" w:rsidRDefault="00B16A6B" w:rsidP="000433F7">
            <w:pPr>
              <w:spacing w:before="0" w:after="0" w:line="276" w:lineRule="auto"/>
              <w:jc w:val="both"/>
            </w:pPr>
            <w:r w:rsidRPr="00B16A6B">
              <w:t>Bulgaria</w:t>
            </w:r>
          </w:p>
        </w:tc>
        <w:tc>
          <w:tcPr>
            <w:tcW w:w="1843" w:type="dxa"/>
            <w:vAlign w:val="center"/>
          </w:tcPr>
          <w:p w14:paraId="5322A5FA" w14:textId="7DFACCAE" w:rsidR="00B16A6B" w:rsidRDefault="00B16A6B" w:rsidP="000433F7">
            <w:pPr>
              <w:spacing w:before="0" w:after="0"/>
              <w:jc w:val="both"/>
            </w:pPr>
            <w:r>
              <w:t>NULL</w:t>
            </w:r>
          </w:p>
        </w:tc>
      </w:tr>
      <w:tr w:rsidR="00B16A6B" w:rsidRPr="004F6CB7" w14:paraId="1738AB9D" w14:textId="091F280E" w:rsidTr="00B16A6B">
        <w:trPr>
          <w:trHeight w:val="395"/>
        </w:trPr>
        <w:tc>
          <w:tcPr>
            <w:tcW w:w="2263" w:type="dxa"/>
            <w:vAlign w:val="center"/>
          </w:tcPr>
          <w:p w14:paraId="203CD0A2" w14:textId="7CD8C783" w:rsidR="00B16A6B" w:rsidRPr="004F6CB7" w:rsidRDefault="00B16A6B" w:rsidP="000433F7">
            <w:pPr>
              <w:spacing w:before="0" w:after="0" w:line="276" w:lineRule="auto"/>
              <w:jc w:val="both"/>
            </w:pPr>
            <w:r w:rsidRPr="00B16A6B">
              <w:t>Peter Bosh</w:t>
            </w:r>
          </w:p>
        </w:tc>
        <w:tc>
          <w:tcPr>
            <w:tcW w:w="851" w:type="dxa"/>
            <w:vAlign w:val="center"/>
          </w:tcPr>
          <w:p w14:paraId="581C8EE6" w14:textId="02C657B3" w:rsidR="00B16A6B" w:rsidRPr="004F6CB7" w:rsidRDefault="00B16A6B" w:rsidP="000433F7">
            <w:pPr>
              <w:spacing w:before="0" w:after="0" w:line="276" w:lineRule="auto"/>
              <w:jc w:val="both"/>
            </w:pPr>
            <w:r>
              <w:t>48</w:t>
            </w:r>
          </w:p>
        </w:tc>
        <w:tc>
          <w:tcPr>
            <w:tcW w:w="1984" w:type="dxa"/>
            <w:vAlign w:val="center"/>
          </w:tcPr>
          <w:p w14:paraId="5AA2E24C" w14:textId="342F455A" w:rsidR="00B16A6B" w:rsidRPr="004F6CB7" w:rsidRDefault="00B16A6B" w:rsidP="000433F7">
            <w:pPr>
              <w:spacing w:before="0" w:after="0" w:line="276" w:lineRule="auto"/>
              <w:jc w:val="both"/>
            </w:pPr>
            <w:r w:rsidRPr="00B16A6B">
              <w:t>+447911844141</w:t>
            </w:r>
          </w:p>
        </w:tc>
        <w:tc>
          <w:tcPr>
            <w:tcW w:w="1701" w:type="dxa"/>
            <w:vAlign w:val="center"/>
          </w:tcPr>
          <w:p w14:paraId="35D06829" w14:textId="5F838B94" w:rsidR="00B16A6B" w:rsidRPr="004F6CB7" w:rsidRDefault="00B16A6B" w:rsidP="000433F7">
            <w:pPr>
              <w:spacing w:before="0" w:after="0" w:line="276" w:lineRule="auto"/>
              <w:jc w:val="both"/>
            </w:pPr>
            <w:r>
              <w:t>UK</w:t>
            </w:r>
          </w:p>
        </w:tc>
        <w:tc>
          <w:tcPr>
            <w:tcW w:w="1843" w:type="dxa"/>
            <w:vAlign w:val="center"/>
          </w:tcPr>
          <w:p w14:paraId="694362B6" w14:textId="52621334" w:rsidR="00B16A6B" w:rsidRDefault="00B16A6B" w:rsidP="000433F7">
            <w:pPr>
              <w:spacing w:before="0" w:after="0"/>
              <w:jc w:val="both"/>
            </w:pPr>
            <w:r>
              <w:t>NULL</w:t>
            </w:r>
          </w:p>
        </w:tc>
      </w:tr>
      <w:tr w:rsidR="00B16A6B" w:rsidRPr="004F6CB7" w14:paraId="6C54AEAE" w14:textId="2552B845" w:rsidTr="00B16A6B">
        <w:trPr>
          <w:trHeight w:val="395"/>
        </w:trPr>
        <w:tc>
          <w:tcPr>
            <w:tcW w:w="2263" w:type="dxa"/>
            <w:vAlign w:val="center"/>
          </w:tcPr>
          <w:p w14:paraId="741C5AC8" w14:textId="5BABCAD3" w:rsidR="00B16A6B" w:rsidRPr="004F6CB7" w:rsidRDefault="00B16A6B" w:rsidP="000433F7">
            <w:pPr>
              <w:spacing w:before="0" w:after="0" w:line="276" w:lineRule="auto"/>
              <w:jc w:val="both"/>
            </w:pPr>
            <w:r w:rsidRPr="00B16A6B">
              <w:t>Martin Smith</w:t>
            </w:r>
          </w:p>
        </w:tc>
        <w:tc>
          <w:tcPr>
            <w:tcW w:w="851" w:type="dxa"/>
            <w:vAlign w:val="center"/>
          </w:tcPr>
          <w:p w14:paraId="7ED3A60F" w14:textId="117851C5" w:rsidR="00B16A6B" w:rsidRPr="004F6CB7" w:rsidRDefault="00B16A6B" w:rsidP="000433F7">
            <w:pPr>
              <w:spacing w:before="0" w:after="0" w:line="276" w:lineRule="auto"/>
              <w:jc w:val="both"/>
            </w:pPr>
            <w:r>
              <w:t>29</w:t>
            </w:r>
          </w:p>
        </w:tc>
        <w:tc>
          <w:tcPr>
            <w:tcW w:w="1984" w:type="dxa"/>
            <w:vAlign w:val="center"/>
          </w:tcPr>
          <w:p w14:paraId="189693F3" w14:textId="382D3386" w:rsidR="00B16A6B" w:rsidRPr="00516A8D" w:rsidRDefault="00B16A6B" w:rsidP="000433F7">
            <w:pPr>
              <w:spacing w:before="0" w:after="0" w:line="276" w:lineRule="auto"/>
              <w:jc w:val="both"/>
            </w:pPr>
            <w:r w:rsidRPr="00B16A6B">
              <w:t>+353863818592</w:t>
            </w:r>
          </w:p>
        </w:tc>
        <w:tc>
          <w:tcPr>
            <w:tcW w:w="1701" w:type="dxa"/>
            <w:vAlign w:val="center"/>
          </w:tcPr>
          <w:p w14:paraId="63B6868D" w14:textId="3599744B" w:rsidR="00B16A6B" w:rsidRPr="00CD1B4F" w:rsidRDefault="00B16A6B" w:rsidP="000433F7">
            <w:pPr>
              <w:spacing w:before="0" w:after="0" w:line="276" w:lineRule="auto"/>
              <w:jc w:val="both"/>
            </w:pPr>
            <w:r w:rsidRPr="00B16A6B">
              <w:t>Ireland</w:t>
            </w:r>
          </w:p>
        </w:tc>
        <w:tc>
          <w:tcPr>
            <w:tcW w:w="1843" w:type="dxa"/>
            <w:vAlign w:val="center"/>
          </w:tcPr>
          <w:p w14:paraId="73A8DAC1" w14:textId="23956CCB" w:rsidR="00B16A6B" w:rsidRDefault="00B16A6B" w:rsidP="000433F7">
            <w:pPr>
              <w:spacing w:before="0" w:after="0"/>
              <w:jc w:val="both"/>
            </w:pPr>
            <w:r w:rsidRPr="00B16A6B">
              <w:t>Bronze badge</w:t>
            </w:r>
          </w:p>
        </w:tc>
      </w:tr>
      <w:tr w:rsidR="00B16A6B" w:rsidRPr="004F6CB7" w14:paraId="06062302" w14:textId="07564E32" w:rsidTr="00B16A6B">
        <w:trPr>
          <w:trHeight w:val="395"/>
        </w:trPr>
        <w:tc>
          <w:tcPr>
            <w:tcW w:w="2263" w:type="dxa"/>
            <w:vAlign w:val="center"/>
          </w:tcPr>
          <w:p w14:paraId="07BE32CA" w14:textId="43D80B3A" w:rsidR="00B16A6B" w:rsidRPr="004F6CB7" w:rsidRDefault="00B16A6B" w:rsidP="000433F7">
            <w:pPr>
              <w:spacing w:before="0" w:after="0" w:line="276" w:lineRule="auto"/>
              <w:jc w:val="both"/>
            </w:pPr>
            <w:proofErr w:type="spellStart"/>
            <w:r w:rsidRPr="00B16A6B">
              <w:t>Svilen</w:t>
            </w:r>
            <w:proofErr w:type="spellEnd"/>
            <w:r w:rsidRPr="00B16A6B">
              <w:t xml:space="preserve"> Dobrev</w:t>
            </w:r>
          </w:p>
        </w:tc>
        <w:tc>
          <w:tcPr>
            <w:tcW w:w="851" w:type="dxa"/>
            <w:vAlign w:val="center"/>
          </w:tcPr>
          <w:p w14:paraId="26AF2050" w14:textId="668F6A12" w:rsidR="00B16A6B" w:rsidRPr="004F6CB7" w:rsidRDefault="00B16A6B" w:rsidP="000433F7">
            <w:pPr>
              <w:spacing w:before="0" w:after="0" w:line="276" w:lineRule="auto"/>
              <w:jc w:val="both"/>
            </w:pPr>
            <w:r>
              <w:t>49</w:t>
            </w:r>
          </w:p>
        </w:tc>
        <w:tc>
          <w:tcPr>
            <w:tcW w:w="1984" w:type="dxa"/>
            <w:vAlign w:val="center"/>
          </w:tcPr>
          <w:p w14:paraId="277767FE" w14:textId="2B2BD83E" w:rsidR="00B16A6B" w:rsidRPr="004F6CB7" w:rsidRDefault="00B16A6B" w:rsidP="000433F7">
            <w:pPr>
              <w:spacing w:before="0" w:after="0" w:line="276" w:lineRule="auto"/>
              <w:jc w:val="both"/>
            </w:pPr>
            <w:r w:rsidRPr="00B16A6B">
              <w:t>+359986584786</w:t>
            </w:r>
          </w:p>
        </w:tc>
        <w:tc>
          <w:tcPr>
            <w:tcW w:w="1701" w:type="dxa"/>
            <w:vAlign w:val="center"/>
          </w:tcPr>
          <w:p w14:paraId="2ADD4754" w14:textId="2D95B66D" w:rsidR="00B16A6B" w:rsidRPr="004F6CB7" w:rsidRDefault="00B16A6B" w:rsidP="000433F7">
            <w:pPr>
              <w:spacing w:before="0" w:after="0" w:line="276" w:lineRule="auto"/>
              <w:jc w:val="both"/>
            </w:pPr>
            <w:r w:rsidRPr="00B16A6B">
              <w:t>Bulgaria</w:t>
            </w:r>
          </w:p>
        </w:tc>
        <w:tc>
          <w:tcPr>
            <w:tcW w:w="1843" w:type="dxa"/>
            <w:vAlign w:val="center"/>
          </w:tcPr>
          <w:p w14:paraId="50C9DC35" w14:textId="10D857F6" w:rsidR="00B16A6B" w:rsidRDefault="00B16A6B" w:rsidP="000433F7">
            <w:pPr>
              <w:spacing w:before="0" w:after="0"/>
              <w:jc w:val="both"/>
            </w:pPr>
            <w:r w:rsidRPr="00B16A6B">
              <w:t>Silver badge</w:t>
            </w:r>
          </w:p>
        </w:tc>
      </w:tr>
      <w:tr w:rsidR="00B16A6B" w:rsidRPr="004F6CB7" w14:paraId="0DBECBA9" w14:textId="1D70AC5F" w:rsidTr="00B16A6B">
        <w:trPr>
          <w:trHeight w:val="395"/>
        </w:trPr>
        <w:tc>
          <w:tcPr>
            <w:tcW w:w="2263" w:type="dxa"/>
            <w:vAlign w:val="center"/>
          </w:tcPr>
          <w:p w14:paraId="3479ADC3" w14:textId="2111A587" w:rsidR="00B16A6B" w:rsidRPr="004F6CB7" w:rsidRDefault="00B16A6B" w:rsidP="000433F7">
            <w:pPr>
              <w:spacing w:before="0" w:after="0" w:line="276" w:lineRule="auto"/>
              <w:jc w:val="both"/>
            </w:pPr>
            <w:proofErr w:type="spellStart"/>
            <w:r w:rsidRPr="00B16A6B">
              <w:t>Kremena</w:t>
            </w:r>
            <w:proofErr w:type="spellEnd"/>
            <w:r w:rsidRPr="00B16A6B">
              <w:t xml:space="preserve"> Popova</w:t>
            </w:r>
          </w:p>
        </w:tc>
        <w:tc>
          <w:tcPr>
            <w:tcW w:w="851" w:type="dxa"/>
            <w:vAlign w:val="center"/>
          </w:tcPr>
          <w:p w14:paraId="3B0BE7DC" w14:textId="26E07070" w:rsidR="00B16A6B" w:rsidRPr="004F6CB7" w:rsidRDefault="00B16A6B" w:rsidP="000433F7">
            <w:pPr>
              <w:spacing w:before="0" w:after="0" w:line="276" w:lineRule="auto"/>
              <w:jc w:val="both"/>
            </w:pPr>
            <w:r>
              <w:t>38</w:t>
            </w:r>
          </w:p>
        </w:tc>
        <w:tc>
          <w:tcPr>
            <w:tcW w:w="1984" w:type="dxa"/>
            <w:vAlign w:val="center"/>
          </w:tcPr>
          <w:p w14:paraId="52CAAA7A" w14:textId="087F0D1E" w:rsidR="00B16A6B" w:rsidRPr="004F6CB7" w:rsidRDefault="00B16A6B" w:rsidP="000433F7">
            <w:pPr>
              <w:spacing w:before="0" w:after="0" w:line="276" w:lineRule="auto"/>
              <w:jc w:val="both"/>
            </w:pPr>
            <w:r w:rsidRPr="00B16A6B">
              <w:t>+359893298604</w:t>
            </w:r>
          </w:p>
        </w:tc>
        <w:tc>
          <w:tcPr>
            <w:tcW w:w="1701" w:type="dxa"/>
            <w:vAlign w:val="center"/>
          </w:tcPr>
          <w:p w14:paraId="43FAF611" w14:textId="2F36506E" w:rsidR="00B16A6B" w:rsidRPr="004F6CB7" w:rsidRDefault="00B16A6B" w:rsidP="000433F7">
            <w:pPr>
              <w:spacing w:before="0" w:after="0" w:line="276" w:lineRule="auto"/>
              <w:jc w:val="both"/>
            </w:pPr>
            <w:r w:rsidRPr="00B16A6B">
              <w:t>Bulgaria</w:t>
            </w:r>
          </w:p>
        </w:tc>
        <w:tc>
          <w:tcPr>
            <w:tcW w:w="1843" w:type="dxa"/>
            <w:vAlign w:val="center"/>
          </w:tcPr>
          <w:p w14:paraId="21D50374" w14:textId="25295EB9" w:rsidR="00B16A6B" w:rsidRDefault="00B16A6B" w:rsidP="000433F7">
            <w:pPr>
              <w:spacing w:before="0" w:after="0"/>
              <w:jc w:val="both"/>
            </w:pPr>
            <w:r>
              <w:t>NULL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Strong"/>
          <w:noProof/>
        </w:rPr>
      </w:pPr>
    </w:p>
    <w:p w14:paraId="6D3B7B00" w14:textId="77777777" w:rsidR="00BB4931" w:rsidRDefault="00BB4931" w:rsidP="000433F7">
      <w:pPr>
        <w:jc w:val="both"/>
        <w:rPr>
          <w:rStyle w:val="Strong"/>
          <w:noProof/>
        </w:rPr>
      </w:pPr>
    </w:p>
    <w:p w14:paraId="683E862B" w14:textId="77777777" w:rsidR="00B16A6B" w:rsidRDefault="00B16A6B" w:rsidP="000433F7">
      <w:pPr>
        <w:jc w:val="both"/>
        <w:rPr>
          <w:rStyle w:val="Strong"/>
          <w:noProof/>
        </w:rPr>
      </w:pPr>
    </w:p>
    <w:p w14:paraId="2DB73ECE" w14:textId="779F2D8D" w:rsidR="00E62460" w:rsidRDefault="00B16A6B" w:rsidP="000433F7">
      <w:pPr>
        <w:jc w:val="both"/>
        <w:rPr>
          <w:rStyle w:val="Strong"/>
          <w:noProof/>
        </w:rPr>
      </w:pPr>
      <w:r w:rsidRPr="00B16A6B">
        <w:rPr>
          <w:rStyle w:val="Strong"/>
          <w:noProof/>
        </w:rPr>
        <w:t>Sites</w:t>
      </w:r>
    </w:p>
    <w:tbl>
      <w:tblPr>
        <w:tblStyle w:val="TableGrid"/>
        <w:tblpPr w:leftFromText="180" w:rightFromText="180" w:vertAnchor="text" w:horzAnchor="margin" w:tblpY="12"/>
        <w:tblW w:w="8217" w:type="dxa"/>
        <w:tblLook w:val="04A0" w:firstRow="1" w:lastRow="0" w:firstColumn="1" w:lastColumn="0" w:noHBand="0" w:noVBand="1"/>
      </w:tblPr>
      <w:tblGrid>
        <w:gridCol w:w="2972"/>
        <w:gridCol w:w="1701"/>
        <w:gridCol w:w="1559"/>
        <w:gridCol w:w="1985"/>
      </w:tblGrid>
      <w:tr w:rsidR="00320DCB" w:rsidRPr="004F6CB7" w14:paraId="20528F14" w14:textId="77777777" w:rsidTr="00775045">
        <w:trPr>
          <w:trHeight w:val="12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69F1432B" w14:textId="5A075D97" w:rsidR="00320DCB" w:rsidRPr="004F6CB7" w:rsidRDefault="00320DCB" w:rsidP="000433F7">
            <w:pPr>
              <w:spacing w:before="0" w:after="0" w:line="276" w:lineRule="auto"/>
              <w:jc w:val="both"/>
              <w:rPr>
                <w:b/>
              </w:rPr>
            </w:pPr>
            <w:r>
              <w:rPr>
                <w:b/>
              </w:rPr>
              <w:t>N</w:t>
            </w:r>
            <w:r w:rsidRPr="00E62460">
              <w:rPr>
                <w:b/>
              </w:rPr>
              <w:t>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E996E3" w14:textId="7D1384B1" w:rsidR="00320DCB" w:rsidRDefault="009C1179" w:rsidP="000433F7">
            <w:pPr>
              <w:spacing w:before="0" w:after="0"/>
              <w:jc w:val="both"/>
              <w:rPr>
                <w:b/>
              </w:rPr>
            </w:pPr>
            <w:proofErr w:type="spellStart"/>
            <w:r w:rsidRPr="009C1179">
              <w:rPr>
                <w:b/>
              </w:rPr>
              <w:t>Location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7AABCC2" w14:textId="4EB32672" w:rsidR="00320DCB" w:rsidRPr="004F6CB7" w:rsidRDefault="009C1179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 w:rsidRPr="009C1179">
              <w:rPr>
                <w:b/>
              </w:rPr>
              <w:t>CategoryId</w:t>
            </w:r>
            <w:proofErr w:type="spellEnd"/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C184D26" w14:textId="26BD8FDE" w:rsidR="00320DCB" w:rsidRPr="009C1179" w:rsidRDefault="00775045" w:rsidP="000433F7">
            <w:pPr>
              <w:spacing w:before="0" w:after="0" w:line="276" w:lineRule="auto"/>
              <w:jc w:val="both"/>
              <w:rPr>
                <w:b/>
                <w:bCs/>
              </w:rPr>
            </w:pPr>
            <w:r w:rsidRPr="00775045">
              <w:rPr>
                <w:rFonts w:ascii="Consolas" w:hAnsi="Consolas" w:cs="Consolas"/>
                <w:b/>
                <w:bCs/>
                <w:color w:val="000000"/>
                <w:sz w:val="19"/>
                <w:szCs w:val="19"/>
                <w:lang w:val="is-IS"/>
              </w:rPr>
              <w:t>Establishment</w:t>
            </w:r>
          </w:p>
        </w:tc>
      </w:tr>
      <w:tr w:rsidR="00320DCB" w:rsidRPr="004F6CB7" w14:paraId="4C746B0B" w14:textId="77777777" w:rsidTr="00775045">
        <w:trPr>
          <w:trHeight w:val="395"/>
        </w:trPr>
        <w:tc>
          <w:tcPr>
            <w:tcW w:w="2972" w:type="dxa"/>
            <w:vAlign w:val="center"/>
          </w:tcPr>
          <w:p w14:paraId="1A47B5A1" w14:textId="7DDB86E4" w:rsidR="00320DCB" w:rsidRPr="004F6CB7" w:rsidRDefault="00B16A6B" w:rsidP="000433F7">
            <w:pPr>
              <w:spacing w:before="0" w:after="0" w:line="276" w:lineRule="auto"/>
              <w:jc w:val="both"/>
            </w:pPr>
            <w:proofErr w:type="spellStart"/>
            <w:r w:rsidRPr="00B16A6B">
              <w:t>Ustra</w:t>
            </w:r>
            <w:proofErr w:type="spellEnd"/>
            <w:r w:rsidRPr="00B16A6B">
              <w:t xml:space="preserve"> fortress</w:t>
            </w:r>
          </w:p>
        </w:tc>
        <w:tc>
          <w:tcPr>
            <w:tcW w:w="1701" w:type="dxa"/>
            <w:vAlign w:val="center"/>
          </w:tcPr>
          <w:p w14:paraId="0D0DD503" w14:textId="4AFDE5E7" w:rsidR="00320DCB" w:rsidRDefault="00B16A6B" w:rsidP="000433F7">
            <w:pPr>
              <w:spacing w:before="0" w:after="0" w:line="276" w:lineRule="auto"/>
              <w:jc w:val="both"/>
            </w:pPr>
            <w:r>
              <w:t>90</w:t>
            </w:r>
          </w:p>
        </w:tc>
        <w:tc>
          <w:tcPr>
            <w:tcW w:w="1559" w:type="dxa"/>
            <w:vAlign w:val="center"/>
          </w:tcPr>
          <w:p w14:paraId="4C0FA047" w14:textId="15603B8B" w:rsidR="00320DCB" w:rsidRPr="004F6CB7" w:rsidRDefault="00B16A6B" w:rsidP="000433F7">
            <w:pPr>
              <w:spacing w:before="0" w:after="0" w:line="276" w:lineRule="auto"/>
              <w:jc w:val="both"/>
            </w:pPr>
            <w:r>
              <w:t>7</w:t>
            </w:r>
          </w:p>
        </w:tc>
        <w:tc>
          <w:tcPr>
            <w:tcW w:w="1985" w:type="dxa"/>
            <w:vAlign w:val="center"/>
          </w:tcPr>
          <w:p w14:paraId="0E84A5E1" w14:textId="4BB806E9" w:rsidR="00320DCB" w:rsidRPr="004F6CB7" w:rsidRDefault="00B16A6B" w:rsidP="000433F7">
            <w:pPr>
              <w:spacing w:before="0" w:after="0" w:line="276" w:lineRule="auto"/>
              <w:jc w:val="both"/>
            </w:pPr>
            <w:r>
              <w:t>X</w:t>
            </w:r>
          </w:p>
        </w:tc>
      </w:tr>
      <w:tr w:rsidR="00320DCB" w:rsidRPr="004F6CB7" w14:paraId="7B32673C" w14:textId="77777777" w:rsidTr="00775045">
        <w:trPr>
          <w:trHeight w:val="395"/>
        </w:trPr>
        <w:tc>
          <w:tcPr>
            <w:tcW w:w="2972" w:type="dxa"/>
            <w:vAlign w:val="center"/>
          </w:tcPr>
          <w:p w14:paraId="293B5612" w14:textId="21187E52" w:rsidR="00320DCB" w:rsidRPr="004F6CB7" w:rsidRDefault="00B16A6B" w:rsidP="000433F7">
            <w:pPr>
              <w:spacing w:before="0" w:after="0" w:line="276" w:lineRule="auto"/>
              <w:jc w:val="both"/>
            </w:pPr>
            <w:proofErr w:type="spellStart"/>
            <w:r w:rsidRPr="00B16A6B">
              <w:t>Karlanovo</w:t>
            </w:r>
            <w:proofErr w:type="spellEnd"/>
            <w:r w:rsidRPr="00B16A6B">
              <w:t xml:space="preserve"> Pyramids</w:t>
            </w:r>
          </w:p>
        </w:tc>
        <w:tc>
          <w:tcPr>
            <w:tcW w:w="1701" w:type="dxa"/>
            <w:vAlign w:val="center"/>
          </w:tcPr>
          <w:p w14:paraId="437410CC" w14:textId="70F70B68" w:rsidR="00320DCB" w:rsidRPr="00852CAB" w:rsidRDefault="00B16A6B" w:rsidP="000433F7">
            <w:pPr>
              <w:spacing w:before="0" w:after="0"/>
              <w:jc w:val="both"/>
            </w:pPr>
            <w:r>
              <w:t>65</w:t>
            </w:r>
          </w:p>
        </w:tc>
        <w:tc>
          <w:tcPr>
            <w:tcW w:w="1559" w:type="dxa"/>
            <w:vAlign w:val="center"/>
          </w:tcPr>
          <w:p w14:paraId="6461B88B" w14:textId="7D7011CA" w:rsidR="00320DCB" w:rsidRPr="004F6CB7" w:rsidRDefault="00B16A6B" w:rsidP="000433F7">
            <w:pPr>
              <w:spacing w:before="0" w:after="0" w:line="276" w:lineRule="auto"/>
              <w:jc w:val="both"/>
            </w:pPr>
            <w:r>
              <w:t>7</w:t>
            </w:r>
          </w:p>
        </w:tc>
        <w:tc>
          <w:tcPr>
            <w:tcW w:w="1985" w:type="dxa"/>
            <w:vAlign w:val="center"/>
          </w:tcPr>
          <w:p w14:paraId="13F19BB1" w14:textId="732920B8" w:rsidR="00320DCB" w:rsidRPr="004F6CB7" w:rsidRDefault="00B16A6B" w:rsidP="000433F7">
            <w:pPr>
              <w:spacing w:before="0" w:after="0" w:line="276" w:lineRule="auto"/>
              <w:jc w:val="both"/>
            </w:pPr>
            <w:r>
              <w:t>NULL</w:t>
            </w:r>
          </w:p>
        </w:tc>
      </w:tr>
      <w:tr w:rsidR="00320DCB" w:rsidRPr="004F6CB7" w14:paraId="09F48FD4" w14:textId="77777777" w:rsidTr="00775045">
        <w:trPr>
          <w:trHeight w:val="395"/>
        </w:trPr>
        <w:tc>
          <w:tcPr>
            <w:tcW w:w="2972" w:type="dxa"/>
            <w:vAlign w:val="center"/>
          </w:tcPr>
          <w:p w14:paraId="57AF5511" w14:textId="4916111E" w:rsidR="00320DCB" w:rsidRPr="004F6CB7" w:rsidRDefault="009C1179" w:rsidP="000433F7">
            <w:pPr>
              <w:spacing w:before="0" w:after="0" w:line="276" w:lineRule="auto"/>
              <w:jc w:val="both"/>
            </w:pPr>
            <w:r w:rsidRPr="009C1179">
              <w:t xml:space="preserve">The Tomb of Tsar </w:t>
            </w:r>
            <w:proofErr w:type="spellStart"/>
            <w:r w:rsidRPr="009C1179">
              <w:t>Sevt</w:t>
            </w:r>
            <w:proofErr w:type="spellEnd"/>
          </w:p>
        </w:tc>
        <w:tc>
          <w:tcPr>
            <w:tcW w:w="1701" w:type="dxa"/>
            <w:vAlign w:val="center"/>
          </w:tcPr>
          <w:p w14:paraId="040E50D4" w14:textId="1DACD04F" w:rsidR="00320DCB" w:rsidRPr="00852CAB" w:rsidRDefault="009C1179" w:rsidP="000433F7">
            <w:pPr>
              <w:spacing w:before="0" w:after="0"/>
              <w:jc w:val="both"/>
            </w:pPr>
            <w:r>
              <w:t>63</w:t>
            </w:r>
          </w:p>
        </w:tc>
        <w:tc>
          <w:tcPr>
            <w:tcW w:w="1559" w:type="dxa"/>
            <w:vAlign w:val="center"/>
          </w:tcPr>
          <w:p w14:paraId="7C5F5925" w14:textId="2A629A64" w:rsidR="00320DCB" w:rsidRPr="004F6CB7" w:rsidRDefault="009C1179" w:rsidP="000433F7">
            <w:pPr>
              <w:spacing w:before="0" w:after="0" w:line="276" w:lineRule="auto"/>
              <w:jc w:val="both"/>
            </w:pPr>
            <w:r>
              <w:t>8</w:t>
            </w:r>
          </w:p>
        </w:tc>
        <w:tc>
          <w:tcPr>
            <w:tcW w:w="1985" w:type="dxa"/>
            <w:vAlign w:val="center"/>
          </w:tcPr>
          <w:p w14:paraId="70EBD6D3" w14:textId="38E7E240" w:rsidR="00320DCB" w:rsidRPr="004F6CB7" w:rsidRDefault="009C1179" w:rsidP="000433F7">
            <w:pPr>
              <w:spacing w:before="0" w:after="0" w:line="276" w:lineRule="auto"/>
              <w:jc w:val="both"/>
            </w:pPr>
            <w:r>
              <w:t>V BC</w:t>
            </w:r>
          </w:p>
        </w:tc>
      </w:tr>
      <w:tr w:rsidR="00320DCB" w:rsidRPr="004F6CB7" w14:paraId="100E0FC1" w14:textId="77777777" w:rsidTr="00775045">
        <w:trPr>
          <w:trHeight w:val="395"/>
        </w:trPr>
        <w:tc>
          <w:tcPr>
            <w:tcW w:w="2972" w:type="dxa"/>
            <w:vAlign w:val="center"/>
          </w:tcPr>
          <w:p w14:paraId="3ECD3E0F" w14:textId="1D2E1B11" w:rsidR="00320DCB" w:rsidRPr="004F6CB7" w:rsidRDefault="009C1179" w:rsidP="000433F7">
            <w:pPr>
              <w:spacing w:before="0" w:after="0" w:line="276" w:lineRule="auto"/>
              <w:jc w:val="both"/>
            </w:pPr>
            <w:proofErr w:type="spellStart"/>
            <w:r w:rsidRPr="009C1179">
              <w:t>Sinite</w:t>
            </w:r>
            <w:proofErr w:type="spellEnd"/>
            <w:r w:rsidRPr="009C1179">
              <w:t xml:space="preserve"> Kamani Natural Park</w:t>
            </w:r>
          </w:p>
        </w:tc>
        <w:tc>
          <w:tcPr>
            <w:tcW w:w="1701" w:type="dxa"/>
            <w:vAlign w:val="center"/>
          </w:tcPr>
          <w:p w14:paraId="060D884F" w14:textId="4251DA22" w:rsidR="00320DCB" w:rsidRPr="00852CAB" w:rsidRDefault="009C1179" w:rsidP="000433F7">
            <w:pPr>
              <w:spacing w:before="0" w:after="0"/>
              <w:jc w:val="both"/>
            </w:pPr>
            <w:r>
              <w:t>17</w:t>
            </w:r>
          </w:p>
        </w:tc>
        <w:tc>
          <w:tcPr>
            <w:tcW w:w="1559" w:type="dxa"/>
            <w:vAlign w:val="center"/>
          </w:tcPr>
          <w:p w14:paraId="62D2A222" w14:textId="42170DD3" w:rsidR="00320DCB" w:rsidRPr="004F6CB7" w:rsidRDefault="009C1179" w:rsidP="000433F7">
            <w:pPr>
              <w:spacing w:before="0" w:after="0" w:line="276" w:lineRule="auto"/>
              <w:jc w:val="both"/>
            </w:pPr>
            <w:r>
              <w:t>1</w:t>
            </w:r>
          </w:p>
        </w:tc>
        <w:tc>
          <w:tcPr>
            <w:tcW w:w="1985" w:type="dxa"/>
            <w:vAlign w:val="center"/>
          </w:tcPr>
          <w:p w14:paraId="45A2E6A4" w14:textId="249C33B9" w:rsidR="00320DCB" w:rsidRPr="004F6CB7" w:rsidRDefault="009C1179" w:rsidP="000433F7">
            <w:pPr>
              <w:spacing w:before="0" w:after="0" w:line="276" w:lineRule="auto"/>
              <w:jc w:val="both"/>
            </w:pPr>
            <w:r>
              <w:t>NULL</w:t>
            </w:r>
          </w:p>
        </w:tc>
      </w:tr>
      <w:tr w:rsidR="009C1179" w:rsidRPr="004F6CB7" w14:paraId="656149E2" w14:textId="77777777" w:rsidTr="00775045">
        <w:trPr>
          <w:trHeight w:val="395"/>
        </w:trPr>
        <w:tc>
          <w:tcPr>
            <w:tcW w:w="2972" w:type="dxa"/>
            <w:vAlign w:val="center"/>
          </w:tcPr>
          <w:p w14:paraId="75CA50D2" w14:textId="5FB12EB9" w:rsidR="009C1179" w:rsidRPr="009C1179" w:rsidRDefault="009C1179" w:rsidP="000433F7">
            <w:pPr>
              <w:spacing w:before="0" w:after="0"/>
              <w:jc w:val="both"/>
            </w:pPr>
            <w:r w:rsidRPr="009C1179">
              <w:t xml:space="preserve">St. </w:t>
            </w:r>
            <w:proofErr w:type="spellStart"/>
            <w:r w:rsidRPr="009C1179">
              <w:t>Petka</w:t>
            </w:r>
            <w:proofErr w:type="spellEnd"/>
            <w:r w:rsidRPr="009C1179">
              <w:t xml:space="preserve"> of Bulgaria – </w:t>
            </w:r>
            <w:proofErr w:type="spellStart"/>
            <w:r w:rsidRPr="009C1179">
              <w:t>Rupite</w:t>
            </w:r>
            <w:proofErr w:type="spellEnd"/>
          </w:p>
        </w:tc>
        <w:tc>
          <w:tcPr>
            <w:tcW w:w="1701" w:type="dxa"/>
            <w:vAlign w:val="center"/>
          </w:tcPr>
          <w:p w14:paraId="6D8B748F" w14:textId="44B6603E" w:rsidR="009C1179" w:rsidRDefault="009C1179" w:rsidP="000433F7">
            <w:pPr>
              <w:spacing w:before="0" w:after="0"/>
              <w:jc w:val="both"/>
            </w:pPr>
            <w:r>
              <w:t>92</w:t>
            </w:r>
          </w:p>
        </w:tc>
        <w:tc>
          <w:tcPr>
            <w:tcW w:w="1559" w:type="dxa"/>
            <w:vAlign w:val="center"/>
          </w:tcPr>
          <w:p w14:paraId="1A037DEC" w14:textId="239707E3" w:rsidR="009C1179" w:rsidRDefault="009C1179" w:rsidP="000433F7">
            <w:pPr>
              <w:spacing w:before="0" w:after="0"/>
              <w:jc w:val="both"/>
            </w:pPr>
            <w:r>
              <w:t>6</w:t>
            </w:r>
          </w:p>
        </w:tc>
        <w:tc>
          <w:tcPr>
            <w:tcW w:w="1985" w:type="dxa"/>
            <w:vAlign w:val="center"/>
          </w:tcPr>
          <w:p w14:paraId="130296D6" w14:textId="5F7E5E87" w:rsidR="009C1179" w:rsidRDefault="009C1179" w:rsidP="000433F7">
            <w:pPr>
              <w:spacing w:before="0" w:after="0"/>
              <w:jc w:val="both"/>
            </w:pPr>
            <w:r w:rsidRPr="009C1179">
              <w:t>1994</w:t>
            </w:r>
          </w:p>
        </w:tc>
      </w:tr>
    </w:tbl>
    <w:p w14:paraId="0F2B7EF7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Update</w:t>
      </w:r>
    </w:p>
    <w:p w14:paraId="69FBB891" w14:textId="4C87746D" w:rsidR="008C0962" w:rsidRPr="00E147A0" w:rsidRDefault="006607F0" w:rsidP="00BB4931">
      <w:pPr>
        <w:spacing w:after="0" w:line="360" w:lineRule="auto"/>
        <w:jc w:val="both"/>
      </w:pPr>
      <w:r>
        <w:t>For s</w:t>
      </w:r>
      <w:r w:rsidR="00E147A0" w:rsidRPr="00E147A0">
        <w:t xml:space="preserve">ome of the </w:t>
      </w:r>
      <w:r w:rsidR="001E5571" w:rsidRPr="001E5571">
        <w:rPr>
          <w:b/>
          <w:bCs/>
        </w:rPr>
        <w:t>tourist</w:t>
      </w:r>
      <w:r w:rsidR="001E5571">
        <w:t xml:space="preserve"> </w:t>
      </w:r>
      <w:r w:rsidR="00E147A0" w:rsidRPr="00E147A0">
        <w:rPr>
          <w:b/>
          <w:bCs/>
        </w:rPr>
        <w:t>sites</w:t>
      </w:r>
      <w:r w:rsidR="00E147A0" w:rsidRPr="00E147A0">
        <w:t xml:space="preserve"> </w:t>
      </w:r>
      <w:r>
        <w:t xml:space="preserve">there are no clear records </w:t>
      </w:r>
      <w:r w:rsidR="001D794D">
        <w:t>when they were established</w:t>
      </w:r>
      <w:r w:rsidR="00E147A0" w:rsidRPr="00E147A0">
        <w:t xml:space="preserve">, so you need to </w:t>
      </w:r>
      <w:r w:rsidR="00E147A0" w:rsidRPr="006607F0">
        <w:rPr>
          <w:b/>
          <w:bCs/>
        </w:rPr>
        <w:t>update</w:t>
      </w:r>
      <w:r w:rsidR="001D794D">
        <w:rPr>
          <w:b/>
          <w:bCs/>
        </w:rPr>
        <w:t xml:space="preserve"> </w:t>
      </w:r>
      <w:r w:rsidR="001D794D" w:rsidRPr="001D794D">
        <w:t>the column</w:t>
      </w:r>
      <w:r w:rsidR="001D794D">
        <w:rPr>
          <w:b/>
          <w:bCs/>
        </w:rPr>
        <w:t xml:space="preserve"> </w:t>
      </w:r>
      <w:r w:rsidR="001D794D" w:rsidRPr="00E147A0">
        <w:rPr>
          <w:b/>
          <w:bCs/>
        </w:rPr>
        <w:t>'</w:t>
      </w:r>
      <w:r w:rsidR="001D794D">
        <w:rPr>
          <w:b/>
          <w:bCs/>
        </w:rPr>
        <w:t>Establishment</w:t>
      </w:r>
      <w:r w:rsidR="001D794D" w:rsidRPr="00E147A0">
        <w:rPr>
          <w:b/>
          <w:bCs/>
        </w:rPr>
        <w:t>'</w:t>
      </w:r>
      <w:r w:rsidR="001D794D">
        <w:rPr>
          <w:b/>
          <w:bCs/>
        </w:rPr>
        <w:t xml:space="preserve"> </w:t>
      </w:r>
      <w:r w:rsidR="001D794D" w:rsidRPr="001D794D">
        <w:t>for</w:t>
      </w:r>
      <w:r w:rsidR="00E147A0" w:rsidRPr="00E147A0">
        <w:t xml:space="preserve"> those records by putting the </w:t>
      </w:r>
      <w:r w:rsidR="00E147A0">
        <w:t xml:space="preserve">text </w:t>
      </w:r>
      <w:r w:rsidR="00E147A0" w:rsidRPr="00E147A0">
        <w:rPr>
          <w:b/>
          <w:bCs/>
        </w:rPr>
        <w:t>'</w:t>
      </w:r>
      <w:r w:rsidR="003C2C61">
        <w:rPr>
          <w:b/>
          <w:bCs/>
        </w:rPr>
        <w:t>(n</w:t>
      </w:r>
      <w:r w:rsidR="00E147A0" w:rsidRPr="00E147A0">
        <w:rPr>
          <w:b/>
          <w:bCs/>
        </w:rPr>
        <w:t>ot defined</w:t>
      </w:r>
      <w:r w:rsidR="003C2C61">
        <w:rPr>
          <w:b/>
          <w:bCs/>
        </w:rPr>
        <w:t>)</w:t>
      </w:r>
      <w:r w:rsidR="00E147A0" w:rsidRPr="00E147A0">
        <w:rPr>
          <w:b/>
          <w:bCs/>
        </w:rPr>
        <w:t>'</w:t>
      </w:r>
      <w:r w:rsidR="00110AFC" w:rsidRPr="00110AFC"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0228253A" w:rsidR="00E7154C" w:rsidRDefault="002144BD" w:rsidP="000433F7">
      <w:pPr>
        <w:jc w:val="both"/>
      </w:pPr>
      <w:r>
        <w:t>For</w:t>
      </w:r>
      <w:r w:rsidR="008345AD">
        <w:t xml:space="preserve"> this year´s </w:t>
      </w:r>
      <w:r w:rsidR="008345AD" w:rsidRPr="008345AD">
        <w:t>raffle</w:t>
      </w:r>
      <w:r w:rsidR="008345AD">
        <w:t xml:space="preserve"> it was decided to </w:t>
      </w:r>
      <w:r w:rsidR="008345AD" w:rsidRPr="008345AD">
        <w:rPr>
          <w:b/>
          <w:bCs/>
        </w:rPr>
        <w:t>remove</w:t>
      </w:r>
      <w:r w:rsidR="008345AD">
        <w:t xml:space="preserve"> the </w:t>
      </w:r>
      <w:r w:rsidR="008345AD" w:rsidRPr="008345AD">
        <w:rPr>
          <w:b/>
          <w:bCs/>
        </w:rPr>
        <w:t>Sleeping bag</w:t>
      </w:r>
      <w:r w:rsidR="008345AD">
        <w:rPr>
          <w:b/>
          <w:bCs/>
        </w:rPr>
        <w:t xml:space="preserve"> </w:t>
      </w:r>
      <w:r w:rsidR="008345AD" w:rsidRPr="008345AD">
        <w:t>from</w:t>
      </w:r>
      <w:r w:rsidR="008345AD">
        <w:rPr>
          <w:b/>
          <w:bCs/>
        </w:rPr>
        <w:t xml:space="preserve"> </w:t>
      </w:r>
      <w:r w:rsidR="008345AD" w:rsidRPr="008345AD">
        <w:t>the</w:t>
      </w:r>
      <w:r w:rsidR="008345AD">
        <w:rPr>
          <w:b/>
          <w:bCs/>
        </w:rPr>
        <w:t xml:space="preserve"> bonus prizes.</w:t>
      </w:r>
    </w:p>
    <w:p w14:paraId="3A8D0DA2" w14:textId="034FEE34" w:rsidR="005D59BD" w:rsidRDefault="00C95DCC" w:rsidP="00BB4931">
      <w:pPr>
        <w:spacing w:line="360" w:lineRule="auto"/>
        <w:jc w:val="both"/>
      </w:pPr>
      <w:r w:rsidRPr="00C95DCC">
        <w:rPr>
          <w:b/>
          <w:bCs/>
        </w:rPr>
        <w:t>N</w:t>
      </w:r>
      <w:r>
        <w:rPr>
          <w:b/>
          <w:bCs/>
        </w:rPr>
        <w:t>.</w:t>
      </w:r>
      <w:r w:rsidRPr="00C95DCC">
        <w:rPr>
          <w:b/>
          <w:bCs/>
        </w:rPr>
        <w:t>B.</w:t>
      </w:r>
      <w:r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2C71E801" w14:textId="77777777" w:rsidR="00933874" w:rsidRPr="00364454" w:rsidRDefault="00933874" w:rsidP="00BB4931">
      <w:pPr>
        <w:spacing w:line="360" w:lineRule="auto"/>
        <w:jc w:val="both"/>
        <w:rPr>
          <w:rFonts w:cstheme="minorHAnsi"/>
          <w:noProof/>
        </w:rPr>
      </w:pP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="00CC38A6" w:rsidRPr="00CC38A6">
        <w:rPr>
          <w:noProof/>
        </w:rPr>
        <w:t>Querying (40 pts)</w:t>
      </w:r>
    </w:p>
    <w:p w14:paraId="3611A820" w14:textId="1985C8F7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AE0A2C">
        <w:rPr>
          <w:b/>
          <w:noProof/>
          <w:u w:val="single"/>
        </w:rPr>
        <w:t xml:space="preserve"> DO NOT CHANGE OR INCLUDE DATA FROM DELETE, INSERT AND U</w:t>
      </w:r>
      <w:r w:rsidR="000D2F5C">
        <w:rPr>
          <w:b/>
          <w:noProof/>
          <w:u w:val="single"/>
        </w:rPr>
        <w:t>P</w:t>
      </w:r>
      <w:r w:rsidR="00AE0A2C">
        <w:rPr>
          <w:b/>
          <w:noProof/>
          <w:u w:val="single"/>
        </w:rPr>
        <w:t>DATE TASKS!!!</w:t>
      </w:r>
    </w:p>
    <w:p w14:paraId="1BB29BBE" w14:textId="3B025C07" w:rsidR="00E7154C" w:rsidRPr="004F6CB7" w:rsidRDefault="000D7BD3" w:rsidP="000433F7">
      <w:pPr>
        <w:pStyle w:val="Heading2"/>
        <w:jc w:val="both"/>
        <w:rPr>
          <w:noProof/>
        </w:rPr>
      </w:pPr>
      <w:bookmarkStart w:id="0" w:name="_Hlk83031548"/>
      <w:r>
        <w:rPr>
          <w:noProof/>
        </w:rPr>
        <w:t>Tourists</w:t>
      </w:r>
    </w:p>
    <w:bookmarkEnd w:id="0"/>
    <w:p w14:paraId="3E4DC776" w14:textId="680D4CFF" w:rsidR="005C7B89" w:rsidRDefault="00D46C63" w:rsidP="000433F7">
      <w:pPr>
        <w:spacing w:after="0"/>
        <w:jc w:val="both"/>
      </w:pPr>
      <w:r>
        <w:t xml:space="preserve">Extract information about </w:t>
      </w:r>
      <w:r w:rsidR="00007CEE">
        <w:t xml:space="preserve">all </w:t>
      </w:r>
      <w:r>
        <w:t xml:space="preserve">the </w:t>
      </w:r>
      <w:r w:rsidR="00495A48">
        <w:rPr>
          <w:b/>
          <w:bCs/>
        </w:rPr>
        <w:t>Tourists</w:t>
      </w:r>
      <w:r>
        <w:t xml:space="preserve"> –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 xml:space="preserve">ame, </w:t>
      </w:r>
      <w:r w:rsidR="00495A48">
        <w:rPr>
          <w:b/>
          <w:bCs/>
        </w:rPr>
        <w:t>a</w:t>
      </w:r>
      <w:r w:rsidR="00495A48" w:rsidRPr="00495A48">
        <w:rPr>
          <w:b/>
          <w:bCs/>
        </w:rPr>
        <w:t xml:space="preserve">ge, </w:t>
      </w:r>
      <w:r w:rsidR="00495A48">
        <w:rPr>
          <w:b/>
          <w:bCs/>
        </w:rPr>
        <w:t>p</w:t>
      </w:r>
      <w:r w:rsidR="00495A48" w:rsidRPr="00495A48">
        <w:rPr>
          <w:b/>
          <w:bCs/>
        </w:rPr>
        <w:t>hone</w:t>
      </w:r>
      <w:r w:rsidR="00495A48">
        <w:rPr>
          <w:b/>
          <w:bCs/>
        </w:rPr>
        <w:t xml:space="preserve"> n</w:t>
      </w:r>
      <w:r w:rsidR="00495A48" w:rsidRPr="00495A48">
        <w:rPr>
          <w:b/>
          <w:bCs/>
        </w:rPr>
        <w:t>umber</w:t>
      </w:r>
      <w:r w:rsidR="00495A48">
        <w:rPr>
          <w:b/>
          <w:bCs/>
        </w:rPr>
        <w:t xml:space="preserve"> and</w:t>
      </w:r>
      <w:r w:rsidR="00495A48" w:rsidRPr="00495A48">
        <w:rPr>
          <w:b/>
          <w:bCs/>
        </w:rPr>
        <w:t xml:space="preserve">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>ationality</w:t>
      </w:r>
      <w:r w:rsidR="00495A48">
        <w:rPr>
          <w:b/>
          <w:bCs/>
        </w:rPr>
        <w:t xml:space="preserve">. </w:t>
      </w:r>
      <w:r w:rsidRPr="006A2DB2">
        <w:rPr>
          <w:b/>
          <w:bCs/>
        </w:rPr>
        <w:t>Order</w:t>
      </w:r>
      <w:r>
        <w:t xml:space="preserve"> the result by</w:t>
      </w:r>
      <w:r w:rsidR="00CE3A84">
        <w:t xml:space="preserve"> </w:t>
      </w:r>
      <w:r w:rsidR="00CE3A84" w:rsidRPr="00495A48">
        <w:rPr>
          <w:b/>
          <w:bCs/>
          <w:noProof/>
        </w:rPr>
        <w:t>nationality</w:t>
      </w:r>
      <w:r w:rsidR="00CE3A84">
        <w:rPr>
          <w:b/>
          <w:bCs/>
          <w:noProof/>
        </w:rPr>
        <w:t xml:space="preserve"> </w:t>
      </w:r>
      <w:r w:rsidR="00CE3A84" w:rsidRPr="002F716B">
        <w:rPr>
          <w:b/>
          <w:bCs/>
          <w:noProof/>
        </w:rPr>
        <w:t>(ascending)</w:t>
      </w:r>
      <w:r w:rsidR="006A2DB2">
        <w:rPr>
          <w:noProof/>
        </w:rPr>
        <w:t>, then by</w:t>
      </w:r>
      <w:r w:rsidR="005E749E" w:rsidRPr="005E749E">
        <w:rPr>
          <w:b/>
          <w:bCs/>
        </w:rPr>
        <w:t xml:space="preserve"> </w:t>
      </w:r>
      <w:r w:rsidR="005E749E" w:rsidRPr="002F716B">
        <w:rPr>
          <w:b/>
          <w:bCs/>
        </w:rPr>
        <w:t xml:space="preserve">age </w:t>
      </w:r>
      <w:r w:rsidR="005E749E" w:rsidRPr="002F716B">
        <w:rPr>
          <w:b/>
          <w:bCs/>
          <w:noProof/>
        </w:rPr>
        <w:t>(</w:t>
      </w:r>
      <w:r w:rsidR="00407FBA" w:rsidRPr="002F716B">
        <w:rPr>
          <w:b/>
          <w:bCs/>
          <w:noProof/>
        </w:rPr>
        <w:t>descending</w:t>
      </w:r>
      <w:r w:rsidR="005E749E" w:rsidRPr="002F716B">
        <w:rPr>
          <w:b/>
          <w:bCs/>
          <w:noProof/>
        </w:rPr>
        <w:t>)</w:t>
      </w:r>
      <w:r w:rsidR="00CE3A84" w:rsidRPr="002F716B">
        <w:rPr>
          <w:b/>
          <w:bCs/>
          <w:noProof/>
        </w:rPr>
        <w:t>,</w:t>
      </w:r>
      <w:r w:rsidR="006A2DB2">
        <w:rPr>
          <w:noProof/>
        </w:rPr>
        <w:t xml:space="preserve"> </w:t>
      </w:r>
      <w:r>
        <w:t xml:space="preserve">and then by </w:t>
      </w:r>
      <w:r w:rsidR="005E749E">
        <w:rPr>
          <w:b/>
          <w:bCs/>
        </w:rPr>
        <w:t xml:space="preserve">tourist </w:t>
      </w:r>
      <w:r w:rsidR="005E749E" w:rsidRPr="002F716B">
        <w:rPr>
          <w:b/>
          <w:bCs/>
        </w:rPr>
        <w:t xml:space="preserve">name </w:t>
      </w:r>
      <w:r w:rsidR="005E749E" w:rsidRPr="002F716B">
        <w:rPr>
          <w:b/>
          <w:bCs/>
          <w:noProof/>
        </w:rPr>
        <w:t>(ascending)</w:t>
      </w:r>
      <w:r w:rsidRPr="002F716B">
        <w:rPr>
          <w:b/>
          <w:bCs/>
        </w:rPr>
        <w:t>.</w:t>
      </w:r>
    </w:p>
    <w:p w14:paraId="22AA137A" w14:textId="77777777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843"/>
        <w:gridCol w:w="2693"/>
        <w:gridCol w:w="1265"/>
      </w:tblGrid>
      <w:tr w:rsidR="00007CEE" w:rsidRPr="004F6CB7" w14:paraId="09B15D05" w14:textId="19470075" w:rsidTr="00443107">
        <w:tc>
          <w:tcPr>
            <w:tcW w:w="2263" w:type="dxa"/>
            <w:shd w:val="clear" w:color="auto" w:fill="D9D9D9" w:themeFill="background1" w:themeFillShade="D9"/>
          </w:tcPr>
          <w:p w14:paraId="40C25471" w14:textId="0A3F77DF" w:rsidR="00007CEE" w:rsidRPr="00443107" w:rsidRDefault="00007CEE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6D0251F3" w:rsidR="00007CEE" w:rsidRPr="00443107" w:rsidRDefault="00007CEE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g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062474" w14:textId="57EFCBD0" w:rsidR="00007CEE" w:rsidRPr="00443107" w:rsidRDefault="00007CEE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1EBE301C" w:rsidR="00007CEE" w:rsidRPr="00443107" w:rsidRDefault="00007CEE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tionality</w:t>
            </w:r>
          </w:p>
        </w:tc>
      </w:tr>
      <w:tr w:rsidR="00A21667" w:rsidRPr="004F6CB7" w14:paraId="6779D9B1" w14:textId="3513A4D7" w:rsidTr="00443107">
        <w:tc>
          <w:tcPr>
            <w:tcW w:w="2263" w:type="dxa"/>
          </w:tcPr>
          <w:p w14:paraId="744A4B5A" w14:textId="1245F45C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r w:rsidRPr="000A35C4">
              <w:t>Danny Kane</w:t>
            </w:r>
          </w:p>
        </w:tc>
        <w:tc>
          <w:tcPr>
            <w:tcW w:w="1843" w:type="dxa"/>
          </w:tcPr>
          <w:p w14:paraId="6139A0EC" w14:textId="6B4FB459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r w:rsidRPr="000A35C4">
              <w:t>39</w:t>
            </w:r>
          </w:p>
        </w:tc>
        <w:tc>
          <w:tcPr>
            <w:tcW w:w="2693" w:type="dxa"/>
          </w:tcPr>
          <w:p w14:paraId="7ADF66DB" w14:textId="3D7C9EBB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+32487454880</w:t>
            </w:r>
          </w:p>
        </w:tc>
        <w:tc>
          <w:tcPr>
            <w:tcW w:w="1265" w:type="dxa"/>
          </w:tcPr>
          <w:p w14:paraId="477B0F3C" w14:textId="31F221BE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Belgium</w:t>
            </w:r>
          </w:p>
        </w:tc>
      </w:tr>
      <w:tr w:rsidR="00A21667" w:rsidRPr="004F6CB7" w14:paraId="336FED7D" w14:textId="325F948E" w:rsidTr="00443107">
        <w:tc>
          <w:tcPr>
            <w:tcW w:w="2263" w:type="dxa"/>
          </w:tcPr>
          <w:p w14:paraId="48A13823" w14:textId="3334AA33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r w:rsidRPr="000A35C4">
              <w:t xml:space="preserve">Krasen </w:t>
            </w:r>
            <w:proofErr w:type="spellStart"/>
            <w:r w:rsidRPr="000A35C4">
              <w:t>Krasenov</w:t>
            </w:r>
            <w:proofErr w:type="spellEnd"/>
          </w:p>
        </w:tc>
        <w:tc>
          <w:tcPr>
            <w:tcW w:w="1843" w:type="dxa"/>
          </w:tcPr>
          <w:p w14:paraId="6BF37293" w14:textId="6821E78F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r w:rsidRPr="000A35C4">
              <w:t>62</w:t>
            </w:r>
          </w:p>
        </w:tc>
        <w:tc>
          <w:tcPr>
            <w:tcW w:w="2693" w:type="dxa"/>
          </w:tcPr>
          <w:p w14:paraId="757F65C3" w14:textId="34C48DD8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+359897653265</w:t>
            </w:r>
          </w:p>
        </w:tc>
        <w:tc>
          <w:tcPr>
            <w:tcW w:w="1265" w:type="dxa"/>
          </w:tcPr>
          <w:p w14:paraId="5DA13F00" w14:textId="6B1CD994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Bulgaria</w:t>
            </w:r>
          </w:p>
        </w:tc>
      </w:tr>
      <w:tr w:rsidR="00A21667" w:rsidRPr="004F6CB7" w14:paraId="640187BE" w14:textId="0E5CB36E" w:rsidTr="00443107">
        <w:tc>
          <w:tcPr>
            <w:tcW w:w="2263" w:type="dxa"/>
          </w:tcPr>
          <w:p w14:paraId="28E9D2DD" w14:textId="7CEA312E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r w:rsidRPr="000A35C4">
              <w:t xml:space="preserve">Pavel </w:t>
            </w:r>
            <w:proofErr w:type="spellStart"/>
            <w:r w:rsidRPr="000A35C4">
              <w:t>Mateev</w:t>
            </w:r>
            <w:proofErr w:type="spellEnd"/>
          </w:p>
        </w:tc>
        <w:tc>
          <w:tcPr>
            <w:tcW w:w="1843" w:type="dxa"/>
          </w:tcPr>
          <w:p w14:paraId="2D4B3756" w14:textId="700CBBC8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r w:rsidRPr="000A35C4">
              <w:t>51</w:t>
            </w:r>
          </w:p>
        </w:tc>
        <w:tc>
          <w:tcPr>
            <w:tcW w:w="2693" w:type="dxa"/>
          </w:tcPr>
          <w:p w14:paraId="3996A9EC" w14:textId="3DEFE888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+359879632123</w:t>
            </w:r>
          </w:p>
        </w:tc>
        <w:tc>
          <w:tcPr>
            <w:tcW w:w="1265" w:type="dxa"/>
          </w:tcPr>
          <w:p w14:paraId="6C051DE8" w14:textId="3B5687A8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Bulgaria</w:t>
            </w:r>
          </w:p>
        </w:tc>
      </w:tr>
      <w:tr w:rsidR="00A21667" w:rsidRPr="004F6CB7" w14:paraId="65763A3F" w14:textId="10C61427" w:rsidTr="00443107">
        <w:tc>
          <w:tcPr>
            <w:tcW w:w="2263" w:type="dxa"/>
          </w:tcPr>
          <w:p w14:paraId="5CDA6747" w14:textId="4CBFDDBB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0A35C4">
              <w:t>Kameliya</w:t>
            </w:r>
            <w:proofErr w:type="spellEnd"/>
            <w:r w:rsidRPr="000A35C4">
              <w:t xml:space="preserve"> Dimitrova</w:t>
            </w:r>
          </w:p>
        </w:tc>
        <w:tc>
          <w:tcPr>
            <w:tcW w:w="1843" w:type="dxa"/>
          </w:tcPr>
          <w:p w14:paraId="41B8F4D8" w14:textId="53D748FD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r w:rsidRPr="000A35C4">
              <w:t>42</w:t>
            </w:r>
          </w:p>
        </w:tc>
        <w:tc>
          <w:tcPr>
            <w:tcW w:w="2693" w:type="dxa"/>
          </w:tcPr>
          <w:p w14:paraId="6F95EB71" w14:textId="0581CAF9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+359898645326</w:t>
            </w:r>
          </w:p>
        </w:tc>
        <w:tc>
          <w:tcPr>
            <w:tcW w:w="1265" w:type="dxa"/>
          </w:tcPr>
          <w:p w14:paraId="49973B78" w14:textId="433C1A7B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Bulgaria</w:t>
            </w:r>
          </w:p>
        </w:tc>
      </w:tr>
      <w:tr w:rsidR="00A21667" w:rsidRPr="004F6CB7" w14:paraId="4D519168" w14:textId="05498491" w:rsidTr="00443107">
        <w:tc>
          <w:tcPr>
            <w:tcW w:w="2263" w:type="dxa"/>
          </w:tcPr>
          <w:p w14:paraId="4395ED5F" w14:textId="285A0652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0A35C4">
              <w:t>Dobroslav</w:t>
            </w:r>
            <w:proofErr w:type="spellEnd"/>
            <w:r w:rsidRPr="000A35C4">
              <w:t xml:space="preserve"> </w:t>
            </w:r>
            <w:proofErr w:type="spellStart"/>
            <w:r w:rsidRPr="000A35C4">
              <w:t>Mihalev</w:t>
            </w:r>
            <w:proofErr w:type="spellEnd"/>
          </w:p>
        </w:tc>
        <w:tc>
          <w:tcPr>
            <w:tcW w:w="1843" w:type="dxa"/>
          </w:tcPr>
          <w:p w14:paraId="69C01B0B" w14:textId="4B3F7A0F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r w:rsidRPr="000A35C4">
              <w:t>39</w:t>
            </w:r>
          </w:p>
        </w:tc>
        <w:tc>
          <w:tcPr>
            <w:tcW w:w="2693" w:type="dxa"/>
          </w:tcPr>
          <w:p w14:paraId="09DA646B" w14:textId="271B7192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+359889632200</w:t>
            </w:r>
          </w:p>
        </w:tc>
        <w:tc>
          <w:tcPr>
            <w:tcW w:w="1265" w:type="dxa"/>
          </w:tcPr>
          <w:p w14:paraId="1A4B142C" w14:textId="62CE6684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Bulgaria</w:t>
            </w:r>
          </w:p>
        </w:tc>
      </w:tr>
      <w:tr w:rsidR="00A21667" w:rsidRPr="004F6CB7" w14:paraId="090435A8" w14:textId="7BADC87E" w:rsidTr="00443107">
        <w:tc>
          <w:tcPr>
            <w:tcW w:w="2263" w:type="dxa"/>
          </w:tcPr>
          <w:p w14:paraId="29CF38D1" w14:textId="5D700E9B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proofErr w:type="spellStart"/>
            <w:r w:rsidRPr="000A35C4">
              <w:t>Mariya</w:t>
            </w:r>
            <w:proofErr w:type="spellEnd"/>
            <w:r w:rsidRPr="000A35C4">
              <w:t xml:space="preserve"> </w:t>
            </w:r>
            <w:proofErr w:type="spellStart"/>
            <w:r w:rsidRPr="000A35C4">
              <w:t>Petrova</w:t>
            </w:r>
            <w:proofErr w:type="spellEnd"/>
          </w:p>
        </w:tc>
        <w:tc>
          <w:tcPr>
            <w:tcW w:w="1843" w:type="dxa"/>
          </w:tcPr>
          <w:p w14:paraId="0DC36ECA" w14:textId="5E3FA567" w:rsidR="00A21667" w:rsidRPr="00391FA7" w:rsidRDefault="00A21667" w:rsidP="00A21667">
            <w:pPr>
              <w:jc w:val="both"/>
              <w:rPr>
                <w:rFonts w:ascii="Consolas" w:hAnsi="Consolas"/>
              </w:rPr>
            </w:pPr>
            <w:r w:rsidRPr="000A35C4">
              <w:t>37</w:t>
            </w:r>
          </w:p>
        </w:tc>
        <w:tc>
          <w:tcPr>
            <w:tcW w:w="2693" w:type="dxa"/>
          </w:tcPr>
          <w:p w14:paraId="1D7DEC17" w14:textId="40FC70A1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+359887564235</w:t>
            </w:r>
          </w:p>
        </w:tc>
        <w:tc>
          <w:tcPr>
            <w:tcW w:w="1265" w:type="dxa"/>
          </w:tcPr>
          <w:p w14:paraId="02D6E462" w14:textId="68C4B2FB" w:rsidR="00A21667" w:rsidRPr="00391FA7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0A35C4">
              <w:t>Bulgaria</w:t>
            </w:r>
          </w:p>
        </w:tc>
      </w:tr>
      <w:tr w:rsidR="00007CEE" w:rsidRPr="004F6CB7" w14:paraId="5799BC6B" w14:textId="507816E1" w:rsidTr="00443107">
        <w:tc>
          <w:tcPr>
            <w:tcW w:w="2263" w:type="dxa"/>
          </w:tcPr>
          <w:p w14:paraId="2A1BE9FE" w14:textId="525F8665" w:rsidR="00007CEE" w:rsidRPr="009D26A6" w:rsidRDefault="00007CEE" w:rsidP="000433F7">
            <w:pPr>
              <w:jc w:val="both"/>
            </w:pPr>
            <w:r>
              <w:t>…</w:t>
            </w:r>
          </w:p>
        </w:tc>
        <w:tc>
          <w:tcPr>
            <w:tcW w:w="1843" w:type="dxa"/>
          </w:tcPr>
          <w:p w14:paraId="0BEC80E1" w14:textId="011D810A" w:rsidR="00007CEE" w:rsidRPr="009D26A6" w:rsidRDefault="00007CEE" w:rsidP="000433F7">
            <w:pPr>
              <w:jc w:val="both"/>
            </w:pPr>
            <w:r>
              <w:t>…</w:t>
            </w:r>
          </w:p>
        </w:tc>
        <w:tc>
          <w:tcPr>
            <w:tcW w:w="2693" w:type="dxa"/>
          </w:tcPr>
          <w:p w14:paraId="0B18F5C8" w14:textId="5B929D7A" w:rsidR="00007CEE" w:rsidRPr="009D26A6" w:rsidRDefault="00007CEE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007CEE" w:rsidRDefault="00007CEE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7F6B3CB" w14:textId="0DA90A0E" w:rsidR="00E7154C" w:rsidRPr="004F6CB7" w:rsidRDefault="00876566" w:rsidP="000433F7">
      <w:pPr>
        <w:pStyle w:val="Heading2"/>
        <w:jc w:val="both"/>
        <w:rPr>
          <w:noProof/>
        </w:rPr>
      </w:pPr>
      <w:r>
        <w:rPr>
          <w:noProof/>
        </w:rPr>
        <w:t>Sites with Their Location and Category</w:t>
      </w:r>
    </w:p>
    <w:p w14:paraId="1A1B0C56" w14:textId="70262950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="00876566">
        <w:rPr>
          <w:b/>
          <w:bCs/>
          <w:lang w:val="is-IS"/>
        </w:rPr>
        <w:t xml:space="preserve">sites </w:t>
      </w:r>
      <w:r w:rsidR="00876566" w:rsidRPr="00876566">
        <w:rPr>
          <w:lang w:val="is-IS"/>
        </w:rPr>
        <w:t>and find their</w:t>
      </w:r>
      <w:r w:rsidR="00876566">
        <w:rPr>
          <w:b/>
          <w:bCs/>
          <w:lang w:val="is-IS"/>
        </w:rPr>
        <w:t xml:space="preserve"> location </w:t>
      </w:r>
      <w:r w:rsidR="00876566" w:rsidRPr="00876566">
        <w:rPr>
          <w:lang w:val="is-IS"/>
        </w:rPr>
        <w:t>and</w:t>
      </w:r>
      <w:r w:rsidR="00876566">
        <w:rPr>
          <w:b/>
          <w:bCs/>
          <w:lang w:val="is-IS"/>
        </w:rPr>
        <w:t xml:space="preserve"> category. </w:t>
      </w:r>
      <w:r w:rsidR="00876566" w:rsidRPr="00876566">
        <w:rPr>
          <w:lang w:val="is-IS"/>
        </w:rPr>
        <w:t xml:space="preserve">Select the </w:t>
      </w:r>
      <w:r w:rsidR="00876566" w:rsidRPr="008132CA">
        <w:rPr>
          <w:lang w:val="is-IS"/>
        </w:rPr>
        <w:t>name of the</w:t>
      </w:r>
      <w:r w:rsidR="00876566" w:rsidRPr="008065CD">
        <w:rPr>
          <w:b/>
          <w:bCs/>
          <w:lang w:val="is-IS"/>
        </w:rPr>
        <w:t xml:space="preserve"> tourist site</w:t>
      </w:r>
      <w:r w:rsidR="00876566">
        <w:rPr>
          <w:lang w:val="is-IS"/>
        </w:rPr>
        <w:t xml:space="preserve">, </w:t>
      </w:r>
      <w:r w:rsidR="00876566" w:rsidRPr="008132CA">
        <w:rPr>
          <w:lang w:val="is-IS"/>
        </w:rPr>
        <w:t>name of the</w:t>
      </w:r>
      <w:r w:rsidR="00876566" w:rsidRPr="00E676BB">
        <w:rPr>
          <w:b/>
          <w:bCs/>
          <w:lang w:val="is-IS"/>
        </w:rPr>
        <w:t xml:space="preserve"> l</w:t>
      </w:r>
      <w:r w:rsidR="00876566" w:rsidRPr="008065CD">
        <w:rPr>
          <w:b/>
          <w:bCs/>
          <w:lang w:val="is-IS"/>
        </w:rPr>
        <w:t>ocation</w:t>
      </w:r>
      <w:r w:rsidR="00876566">
        <w:rPr>
          <w:lang w:val="is-IS"/>
        </w:rPr>
        <w:t xml:space="preserve">,  </w:t>
      </w:r>
      <w:r w:rsidR="00876566" w:rsidRPr="008065CD">
        <w:rPr>
          <w:b/>
          <w:bCs/>
          <w:lang w:val="is-IS"/>
        </w:rPr>
        <w:t>establishment</w:t>
      </w:r>
      <w:r w:rsidR="00876566">
        <w:rPr>
          <w:lang w:val="is-IS"/>
        </w:rPr>
        <w:t xml:space="preserve"> </w:t>
      </w:r>
      <w:r w:rsidR="00876566" w:rsidRPr="008065CD">
        <w:rPr>
          <w:b/>
          <w:bCs/>
          <w:lang w:val="is-IS"/>
        </w:rPr>
        <w:t>year/ century</w:t>
      </w:r>
      <w:r w:rsidR="00876566">
        <w:rPr>
          <w:lang w:val="is-IS"/>
        </w:rPr>
        <w:t xml:space="preserve"> </w:t>
      </w:r>
      <w:r w:rsidR="00876566" w:rsidRPr="008132CA">
        <w:rPr>
          <w:lang w:val="is-IS"/>
        </w:rPr>
        <w:t>and name of the</w:t>
      </w:r>
      <w:r w:rsidR="00876566">
        <w:rPr>
          <w:lang w:val="is-IS"/>
        </w:rPr>
        <w:t xml:space="preserve"> </w:t>
      </w:r>
      <w:r w:rsidR="008065CD" w:rsidRPr="008065CD">
        <w:rPr>
          <w:b/>
          <w:bCs/>
          <w:lang w:val="is-IS"/>
        </w:rPr>
        <w:t>category</w:t>
      </w:r>
      <w:r w:rsidR="008065CD">
        <w:rPr>
          <w:lang w:val="is-IS"/>
        </w:rPr>
        <w:t>.</w:t>
      </w:r>
      <w:r w:rsidR="00876566">
        <w:rPr>
          <w:b/>
          <w:bCs/>
          <w:lang w:val="is-IS"/>
        </w:rPr>
        <w:t xml:space="preserve"> Order </w:t>
      </w:r>
      <w:r w:rsidR="00876566" w:rsidRPr="00876566">
        <w:rPr>
          <w:lang w:val="is-IS"/>
        </w:rPr>
        <w:t>the result by name of the</w:t>
      </w:r>
      <w:r w:rsidR="00876566">
        <w:rPr>
          <w:b/>
          <w:bCs/>
          <w:lang w:val="is-IS"/>
        </w:rPr>
        <w:t xml:space="preserve"> category</w:t>
      </w:r>
      <w:r w:rsidR="00E928B8">
        <w:rPr>
          <w:b/>
          <w:bCs/>
          <w:lang w:val="is-IS"/>
        </w:rPr>
        <w:t xml:space="preserve"> </w:t>
      </w:r>
      <w:r w:rsidR="00E928B8">
        <w:rPr>
          <w:noProof/>
        </w:rPr>
        <w:t>(</w:t>
      </w:r>
      <w:r w:rsidR="00E928B8">
        <w:rPr>
          <w:b/>
          <w:bCs/>
          <w:noProof/>
        </w:rPr>
        <w:t>descending</w:t>
      </w:r>
      <w:r w:rsidR="00E928B8">
        <w:rPr>
          <w:noProof/>
        </w:rPr>
        <w:t>)</w:t>
      </w:r>
      <w:r w:rsidR="00876566" w:rsidRPr="00876566">
        <w:rPr>
          <w:lang w:val="is-IS"/>
        </w:rPr>
        <w:t>, then by name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>of the</w:t>
      </w:r>
      <w:r w:rsidR="00876566">
        <w:rPr>
          <w:b/>
          <w:bCs/>
          <w:lang w:val="is-IS"/>
        </w:rPr>
        <w:t xml:space="preserve"> location</w:t>
      </w:r>
      <w:r w:rsidR="00E928B8">
        <w:rPr>
          <w:b/>
          <w:bCs/>
          <w:lang w:val="is-IS"/>
        </w:rPr>
        <w:t xml:space="preserve"> (ascending)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 xml:space="preserve">and </w:t>
      </w:r>
      <w:r w:rsidR="00876566">
        <w:rPr>
          <w:lang w:val="is-IS"/>
        </w:rPr>
        <w:t xml:space="preserve">then </w:t>
      </w:r>
      <w:r w:rsidR="00876566" w:rsidRPr="00876566">
        <w:rPr>
          <w:lang w:val="is-IS"/>
        </w:rPr>
        <w:t>by name of the</w:t>
      </w:r>
      <w:r w:rsidR="00876566">
        <w:rPr>
          <w:b/>
          <w:bCs/>
          <w:lang w:val="is-IS"/>
        </w:rPr>
        <w:t xml:space="preserve"> site </w:t>
      </w:r>
      <w:r w:rsidR="00876566" w:rsidRPr="00876566">
        <w:rPr>
          <w:lang w:val="is-IS"/>
        </w:rPr>
        <w:t>itself</w:t>
      </w:r>
      <w:r w:rsidR="00E928B8">
        <w:rPr>
          <w:lang w:val="is-IS"/>
        </w:rPr>
        <w:t xml:space="preserve"> </w:t>
      </w:r>
      <w:r w:rsidR="00E928B8" w:rsidRPr="007C0834">
        <w:rPr>
          <w:b/>
          <w:bCs/>
          <w:lang w:val="is-IS"/>
        </w:rPr>
        <w:t>(ascending)</w:t>
      </w:r>
      <w:r w:rsidR="00876566" w:rsidRPr="007C0834">
        <w:rPr>
          <w:b/>
          <w:bCs/>
          <w:lang w:val="is-IS"/>
        </w:rPr>
        <w:t>.</w:t>
      </w:r>
    </w:p>
    <w:p w14:paraId="03B5010E" w14:textId="552033F7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1417"/>
        <w:gridCol w:w="1701"/>
        <w:gridCol w:w="2492"/>
      </w:tblGrid>
      <w:tr w:rsidR="008065CD" w:rsidRPr="004F6CB7" w14:paraId="1FB54159" w14:textId="6D56FDA7" w:rsidTr="00293984">
        <w:tc>
          <w:tcPr>
            <w:tcW w:w="4815" w:type="dxa"/>
            <w:shd w:val="clear" w:color="auto" w:fill="D9D9D9" w:themeFill="background1" w:themeFillShade="D9"/>
          </w:tcPr>
          <w:p w14:paraId="7E1EEA76" w14:textId="0B318699" w:rsidR="008065CD" w:rsidRPr="004F6CB7" w:rsidRDefault="008065CD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Sit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315A9E1" w14:textId="6DFF2DA4" w:rsidR="008065CD" w:rsidRPr="004F6CB7" w:rsidRDefault="008065CD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Location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22DDB3" w14:textId="2FCB823B" w:rsidR="008065CD" w:rsidRPr="00536FB4" w:rsidRDefault="008065CD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Establishment</w:t>
            </w:r>
          </w:p>
        </w:tc>
        <w:tc>
          <w:tcPr>
            <w:tcW w:w="2492" w:type="dxa"/>
            <w:shd w:val="clear" w:color="auto" w:fill="D9D9D9" w:themeFill="background1" w:themeFillShade="D9"/>
          </w:tcPr>
          <w:p w14:paraId="3D4DD738" w14:textId="06161D56" w:rsidR="008065CD" w:rsidRDefault="008065CD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Category</w:t>
            </w:r>
          </w:p>
        </w:tc>
      </w:tr>
      <w:tr w:rsidR="008065CD" w:rsidRPr="004F6CB7" w14:paraId="626DBFE8" w14:textId="6E465A61" w:rsidTr="00293984">
        <w:tc>
          <w:tcPr>
            <w:tcW w:w="4815" w:type="dxa"/>
          </w:tcPr>
          <w:p w14:paraId="0798A58A" w14:textId="41411529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 xml:space="preserve">Clock Tower – </w:t>
            </w:r>
            <w:proofErr w:type="spellStart"/>
            <w:r w:rsidRPr="00F61AEB">
              <w:t>Botevgrad</w:t>
            </w:r>
            <w:proofErr w:type="spellEnd"/>
          </w:p>
        </w:tc>
        <w:tc>
          <w:tcPr>
            <w:tcW w:w="1417" w:type="dxa"/>
          </w:tcPr>
          <w:p w14:paraId="06134713" w14:textId="379FB27C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F61AEB">
              <w:t>Botevgrad</w:t>
            </w:r>
            <w:proofErr w:type="spellEnd"/>
          </w:p>
        </w:tc>
        <w:tc>
          <w:tcPr>
            <w:tcW w:w="1701" w:type="dxa"/>
          </w:tcPr>
          <w:p w14:paraId="2C9A5043" w14:textId="008110BA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>1866</w:t>
            </w:r>
          </w:p>
        </w:tc>
        <w:tc>
          <w:tcPr>
            <w:tcW w:w="2492" w:type="dxa"/>
          </w:tcPr>
          <w:p w14:paraId="1C062FAE" w14:textId="1D8CCBFB" w:rsidR="008065CD" w:rsidRPr="00FE7047" w:rsidRDefault="008065CD" w:rsidP="008065CD">
            <w:pPr>
              <w:jc w:val="both"/>
            </w:pPr>
            <w:r w:rsidRPr="00F61AEB">
              <w:t>Spare time in the city</w:t>
            </w:r>
          </w:p>
        </w:tc>
      </w:tr>
      <w:tr w:rsidR="008065CD" w:rsidRPr="004F6CB7" w14:paraId="7D185739" w14:textId="345FE42D" w:rsidTr="00293984">
        <w:tc>
          <w:tcPr>
            <w:tcW w:w="4815" w:type="dxa"/>
          </w:tcPr>
          <w:p w14:paraId="27682191" w14:textId="1324251D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 xml:space="preserve">Clock Tower of </w:t>
            </w:r>
            <w:proofErr w:type="spellStart"/>
            <w:r w:rsidRPr="00F61AEB">
              <w:t>Etropole</w:t>
            </w:r>
            <w:proofErr w:type="spellEnd"/>
          </w:p>
        </w:tc>
        <w:tc>
          <w:tcPr>
            <w:tcW w:w="1417" w:type="dxa"/>
          </w:tcPr>
          <w:p w14:paraId="60DC7BEF" w14:textId="4D8A01CA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F61AEB">
              <w:t>Etropole</w:t>
            </w:r>
            <w:proofErr w:type="spellEnd"/>
          </w:p>
        </w:tc>
        <w:tc>
          <w:tcPr>
            <w:tcW w:w="1701" w:type="dxa"/>
          </w:tcPr>
          <w:p w14:paraId="058B6BE0" w14:textId="66234957" w:rsidR="008065CD" w:rsidRPr="00E23F95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F61AEB">
              <w:t>1710</w:t>
            </w:r>
          </w:p>
        </w:tc>
        <w:tc>
          <w:tcPr>
            <w:tcW w:w="2492" w:type="dxa"/>
          </w:tcPr>
          <w:p w14:paraId="5DC17481" w14:textId="02016162" w:rsidR="008065CD" w:rsidRPr="00FE7047" w:rsidRDefault="008065CD" w:rsidP="008065CD">
            <w:pPr>
              <w:jc w:val="both"/>
            </w:pPr>
            <w:r w:rsidRPr="00F61AEB">
              <w:t>Spare time in the city</w:t>
            </w:r>
          </w:p>
        </w:tc>
      </w:tr>
      <w:tr w:rsidR="008065CD" w:rsidRPr="004F6CB7" w14:paraId="584B96F1" w14:textId="619F50C1" w:rsidTr="00293984">
        <w:tc>
          <w:tcPr>
            <w:tcW w:w="4815" w:type="dxa"/>
          </w:tcPr>
          <w:p w14:paraId="0AFBAF36" w14:textId="791C8B52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 xml:space="preserve">House of </w:t>
            </w:r>
            <w:proofErr w:type="spellStart"/>
            <w:r w:rsidRPr="00F61AEB">
              <w:t>Humour</w:t>
            </w:r>
            <w:proofErr w:type="spellEnd"/>
            <w:r w:rsidRPr="00F61AEB">
              <w:t xml:space="preserve"> and Satire Museum – Gabrovo</w:t>
            </w:r>
          </w:p>
        </w:tc>
        <w:tc>
          <w:tcPr>
            <w:tcW w:w="1417" w:type="dxa"/>
          </w:tcPr>
          <w:p w14:paraId="747D52DA" w14:textId="10632F11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>Gabrovo</w:t>
            </w:r>
          </w:p>
        </w:tc>
        <w:tc>
          <w:tcPr>
            <w:tcW w:w="1701" w:type="dxa"/>
          </w:tcPr>
          <w:p w14:paraId="06E063CB" w14:textId="59D396E7" w:rsidR="008065CD" w:rsidRPr="00E23F95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F61AEB">
              <w:t>1972</w:t>
            </w:r>
          </w:p>
        </w:tc>
        <w:tc>
          <w:tcPr>
            <w:tcW w:w="2492" w:type="dxa"/>
          </w:tcPr>
          <w:p w14:paraId="37E9D86D" w14:textId="2E5580A0" w:rsidR="008065CD" w:rsidRPr="00FE7047" w:rsidRDefault="008065CD" w:rsidP="008065CD">
            <w:pPr>
              <w:jc w:val="both"/>
            </w:pPr>
            <w:r w:rsidRPr="00F61AEB">
              <w:t>Spare time in the city</w:t>
            </w:r>
          </w:p>
        </w:tc>
      </w:tr>
      <w:tr w:rsidR="008065CD" w:rsidRPr="004F6CB7" w14:paraId="0570C01E" w14:textId="21209F0C" w:rsidTr="00293984">
        <w:tc>
          <w:tcPr>
            <w:tcW w:w="4815" w:type="dxa"/>
          </w:tcPr>
          <w:p w14:paraId="03266E03" w14:textId="6B168F7C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>Museum of Education – Gabrovo</w:t>
            </w:r>
          </w:p>
        </w:tc>
        <w:tc>
          <w:tcPr>
            <w:tcW w:w="1417" w:type="dxa"/>
          </w:tcPr>
          <w:p w14:paraId="74572029" w14:textId="0FA1177C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>Gabrovo</w:t>
            </w:r>
          </w:p>
        </w:tc>
        <w:tc>
          <w:tcPr>
            <w:tcW w:w="1701" w:type="dxa"/>
          </w:tcPr>
          <w:p w14:paraId="4D79B224" w14:textId="781CAC68" w:rsidR="008065CD" w:rsidRPr="00E23F95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F61AEB">
              <w:t>1974</w:t>
            </w:r>
          </w:p>
        </w:tc>
        <w:tc>
          <w:tcPr>
            <w:tcW w:w="2492" w:type="dxa"/>
          </w:tcPr>
          <w:p w14:paraId="7B8253D7" w14:textId="7FB627C7" w:rsidR="008065CD" w:rsidRPr="00FE7047" w:rsidRDefault="008065CD" w:rsidP="008065CD">
            <w:pPr>
              <w:jc w:val="both"/>
            </w:pPr>
            <w:r w:rsidRPr="00F61AEB">
              <w:t>Spare time in the city</w:t>
            </w:r>
          </w:p>
        </w:tc>
      </w:tr>
      <w:tr w:rsidR="008065CD" w:rsidRPr="004F6CB7" w14:paraId="13B70603" w14:textId="51D7600E" w:rsidTr="00293984">
        <w:tc>
          <w:tcPr>
            <w:tcW w:w="4815" w:type="dxa"/>
          </w:tcPr>
          <w:p w14:paraId="15A53855" w14:textId="2C6ADCC0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>Antique Theater – Plovdiv</w:t>
            </w:r>
          </w:p>
        </w:tc>
        <w:tc>
          <w:tcPr>
            <w:tcW w:w="1417" w:type="dxa"/>
          </w:tcPr>
          <w:p w14:paraId="7E6EDCBB" w14:textId="0D32286C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>Plovdiv</w:t>
            </w:r>
          </w:p>
        </w:tc>
        <w:tc>
          <w:tcPr>
            <w:tcW w:w="1701" w:type="dxa"/>
          </w:tcPr>
          <w:p w14:paraId="7E16F98D" w14:textId="7A1E79A8" w:rsidR="008065CD" w:rsidRPr="00E23F95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F61AEB">
              <w:t>II</w:t>
            </w:r>
          </w:p>
        </w:tc>
        <w:tc>
          <w:tcPr>
            <w:tcW w:w="2492" w:type="dxa"/>
          </w:tcPr>
          <w:p w14:paraId="4E8CEA27" w14:textId="4A34D182" w:rsidR="008065CD" w:rsidRPr="00FE7047" w:rsidRDefault="008065CD" w:rsidP="008065CD">
            <w:pPr>
              <w:jc w:val="both"/>
            </w:pPr>
            <w:r w:rsidRPr="00F61AEB">
              <w:t>Spare time in the city</w:t>
            </w:r>
          </w:p>
        </w:tc>
      </w:tr>
      <w:tr w:rsidR="008065CD" w:rsidRPr="004F6CB7" w14:paraId="1DECA15F" w14:textId="0EFFB7AF" w:rsidTr="00293984">
        <w:tc>
          <w:tcPr>
            <w:tcW w:w="4815" w:type="dxa"/>
          </w:tcPr>
          <w:p w14:paraId="73E858B4" w14:textId="72A75E0D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r w:rsidRPr="00F61AEB">
              <w:t xml:space="preserve">Salt Museum – </w:t>
            </w:r>
            <w:proofErr w:type="spellStart"/>
            <w:r w:rsidRPr="00F61AEB">
              <w:t>Pomorie</w:t>
            </w:r>
            <w:proofErr w:type="spellEnd"/>
          </w:p>
        </w:tc>
        <w:tc>
          <w:tcPr>
            <w:tcW w:w="1417" w:type="dxa"/>
          </w:tcPr>
          <w:p w14:paraId="339FDB1E" w14:textId="602DC446" w:rsidR="008065CD" w:rsidRPr="00E23F95" w:rsidRDefault="008065CD" w:rsidP="008065CD">
            <w:pPr>
              <w:jc w:val="both"/>
              <w:rPr>
                <w:rFonts w:ascii="Consolas" w:hAnsi="Consolas"/>
              </w:rPr>
            </w:pPr>
            <w:proofErr w:type="spellStart"/>
            <w:r w:rsidRPr="00F61AEB">
              <w:t>Pomorie</w:t>
            </w:r>
            <w:proofErr w:type="spellEnd"/>
          </w:p>
        </w:tc>
        <w:tc>
          <w:tcPr>
            <w:tcW w:w="1701" w:type="dxa"/>
          </w:tcPr>
          <w:p w14:paraId="16A5CCC4" w14:textId="7463791F" w:rsidR="008065CD" w:rsidRPr="00E23F95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F61AEB">
              <w:t>2002</w:t>
            </w:r>
          </w:p>
        </w:tc>
        <w:tc>
          <w:tcPr>
            <w:tcW w:w="2492" w:type="dxa"/>
          </w:tcPr>
          <w:p w14:paraId="03365C11" w14:textId="272A94B2" w:rsidR="008065CD" w:rsidRPr="00FE7047" w:rsidRDefault="008065CD" w:rsidP="008065CD">
            <w:pPr>
              <w:jc w:val="both"/>
            </w:pPr>
            <w:r w:rsidRPr="00F61AEB">
              <w:t>Spare time in the city</w:t>
            </w:r>
          </w:p>
        </w:tc>
      </w:tr>
      <w:tr w:rsidR="008065CD" w:rsidRPr="004F6CB7" w14:paraId="2BD9E8EA" w14:textId="5776A116" w:rsidTr="00293984">
        <w:tc>
          <w:tcPr>
            <w:tcW w:w="4815" w:type="dxa"/>
          </w:tcPr>
          <w:p w14:paraId="354A1E60" w14:textId="7B6D5210" w:rsidR="008065CD" w:rsidRDefault="008065CD" w:rsidP="000433F7">
            <w:pPr>
              <w:jc w:val="both"/>
            </w:pPr>
            <w:r>
              <w:t>…</w:t>
            </w:r>
          </w:p>
        </w:tc>
        <w:tc>
          <w:tcPr>
            <w:tcW w:w="1417" w:type="dxa"/>
          </w:tcPr>
          <w:p w14:paraId="777C0D95" w14:textId="0C509251" w:rsidR="008065CD" w:rsidRPr="008B70D4" w:rsidRDefault="008065CD" w:rsidP="000433F7">
            <w:pPr>
              <w:jc w:val="both"/>
            </w:pPr>
            <w:r>
              <w:t>…</w:t>
            </w:r>
          </w:p>
        </w:tc>
        <w:tc>
          <w:tcPr>
            <w:tcW w:w="1701" w:type="dxa"/>
          </w:tcPr>
          <w:p w14:paraId="6D21FC9F" w14:textId="5EB0C915" w:rsidR="008065CD" w:rsidRPr="008B70D4" w:rsidRDefault="008065CD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492" w:type="dxa"/>
          </w:tcPr>
          <w:p w14:paraId="7D0EA993" w14:textId="77777777" w:rsidR="008065CD" w:rsidRDefault="008065CD" w:rsidP="000433F7">
            <w:pPr>
              <w:jc w:val="both"/>
              <w:rPr>
                <w:noProof/>
              </w:rPr>
            </w:pPr>
          </w:p>
        </w:tc>
      </w:tr>
    </w:tbl>
    <w:p w14:paraId="339A4910" w14:textId="40F1B478" w:rsidR="00FE1E81" w:rsidRDefault="00FE1E81" w:rsidP="00FE1E81"/>
    <w:p w14:paraId="13A52847" w14:textId="4206E69D" w:rsidR="00FE1E81" w:rsidRDefault="00FE1E81" w:rsidP="00FE1E81"/>
    <w:p w14:paraId="7EB70C4C" w14:textId="4F5FC1E9" w:rsidR="000B1916" w:rsidRDefault="000B1916" w:rsidP="000B1916"/>
    <w:p w14:paraId="14852C00" w14:textId="77777777" w:rsidR="000B1916" w:rsidRDefault="000B1916" w:rsidP="000B1916">
      <w:pPr>
        <w:pStyle w:val="Heading2"/>
        <w:jc w:val="both"/>
        <w:rPr>
          <w:noProof/>
        </w:rPr>
      </w:pPr>
      <w:r w:rsidRPr="001E6923">
        <w:rPr>
          <w:noProof/>
        </w:rPr>
        <w:lastRenderedPageBreak/>
        <w:t>Count of Sites in Sofia Province</w:t>
      </w:r>
    </w:p>
    <w:p w14:paraId="53F5AA3B" w14:textId="565D49E3" w:rsidR="000B1916" w:rsidRPr="00DC330F" w:rsidRDefault="000B1916" w:rsidP="000B1916">
      <w:pPr>
        <w:jc w:val="both"/>
      </w:pPr>
      <w:r w:rsidRPr="00DC330F">
        <w:t xml:space="preserve">Extract </w:t>
      </w:r>
      <w:r w:rsidRPr="00893F86">
        <w:rPr>
          <w:b/>
          <w:bCs/>
        </w:rPr>
        <w:t>all</w:t>
      </w:r>
      <w:r>
        <w:t xml:space="preserve"> </w:t>
      </w:r>
      <w:r>
        <w:rPr>
          <w:b/>
          <w:bCs/>
        </w:rPr>
        <w:t>locations</w:t>
      </w:r>
      <w:r w:rsidRPr="00DC330F">
        <w:t xml:space="preserve"> </w:t>
      </w:r>
      <w:r>
        <w:t xml:space="preserve">which are in </w:t>
      </w:r>
      <w:r w:rsidRPr="00F26AF5">
        <w:rPr>
          <w:b/>
          <w:bCs/>
        </w:rPr>
        <w:t>Sofia province</w:t>
      </w:r>
      <w:r>
        <w:t xml:space="preserve">. </w:t>
      </w:r>
      <w:r w:rsidRPr="001B7DF8">
        <w:t>Find</w:t>
      </w:r>
      <w:r>
        <w:t xml:space="preserve"> the </w:t>
      </w:r>
      <w:r w:rsidRPr="001B7DF8">
        <w:rPr>
          <w:b/>
          <w:bCs/>
        </w:rPr>
        <w:t>count</w:t>
      </w:r>
      <w:r>
        <w:t xml:space="preserve"> </w:t>
      </w:r>
      <w:r w:rsidRPr="001B7DF8">
        <w:rPr>
          <w:b/>
          <w:bCs/>
        </w:rPr>
        <w:t>of sites</w:t>
      </w:r>
      <w:r>
        <w:t xml:space="preserve"> in every </w:t>
      </w:r>
      <w:r w:rsidRPr="001B7DF8">
        <w:rPr>
          <w:b/>
          <w:bCs/>
        </w:rPr>
        <w:t>location</w:t>
      </w:r>
      <w:r>
        <w:t xml:space="preserve">. Select the name of the </w:t>
      </w:r>
      <w:r w:rsidRPr="008505BB">
        <w:rPr>
          <w:b/>
          <w:bCs/>
        </w:rPr>
        <w:t>province</w:t>
      </w:r>
      <w:r>
        <w:t xml:space="preserve">, name of the </w:t>
      </w:r>
      <w:r w:rsidRPr="008505BB">
        <w:rPr>
          <w:b/>
          <w:bCs/>
        </w:rPr>
        <w:t>municipality</w:t>
      </w:r>
      <w:r>
        <w:t xml:space="preserve">, name of the </w:t>
      </w:r>
      <w:r>
        <w:rPr>
          <w:b/>
          <w:bCs/>
        </w:rPr>
        <w:t>location</w:t>
      </w:r>
      <w:r>
        <w:t xml:space="preserve"> and </w:t>
      </w:r>
      <w:r w:rsidRPr="00E83D92">
        <w:rPr>
          <w:b/>
          <w:bCs/>
        </w:rPr>
        <w:t>count</w:t>
      </w:r>
      <w:r>
        <w:t xml:space="preserve"> of the </w:t>
      </w:r>
      <w:r w:rsidRPr="00F26AF5">
        <w:rPr>
          <w:b/>
          <w:bCs/>
        </w:rPr>
        <w:t xml:space="preserve">tourist sites </w:t>
      </w:r>
      <w:r>
        <w:t>in it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</w:t>
      </w:r>
      <w:r w:rsidRPr="008505BB">
        <w:rPr>
          <w:b/>
          <w:bCs/>
        </w:rPr>
        <w:t>count of tourist</w:t>
      </w:r>
      <w:r w:rsidRPr="00F26AF5">
        <w:rPr>
          <w:b/>
          <w:bCs/>
        </w:rPr>
        <w:t xml:space="preserve"> sites </w:t>
      </w:r>
      <w:r>
        <w:t>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</w:t>
      </w:r>
      <w:r w:rsidRPr="00870C1B">
        <w:rPr>
          <w:b/>
          <w:bCs/>
        </w:rPr>
        <w:t>name of the</w:t>
      </w:r>
      <w:r>
        <w:t xml:space="preserve"> </w:t>
      </w:r>
      <w:r>
        <w:rPr>
          <w:b/>
          <w:bCs/>
        </w:rPr>
        <w:t>location</w:t>
      </w:r>
      <w:r w:rsidR="003767EE">
        <w:rPr>
          <w:b/>
          <w:bCs/>
        </w:rPr>
        <w:t xml:space="preserve"> (ascending)</w:t>
      </w:r>
      <w:r>
        <w:t>.</w:t>
      </w:r>
    </w:p>
    <w:p w14:paraId="1290760C" w14:textId="77777777" w:rsidR="000B1916" w:rsidRDefault="000B1916" w:rsidP="000B1916">
      <w:pPr>
        <w:pStyle w:val="Heading3"/>
        <w:jc w:val="both"/>
        <w:rPr>
          <w:noProof/>
        </w:rPr>
      </w:pPr>
      <w:bookmarkStart w:id="1" w:name="_Hlk83282235"/>
      <w:r>
        <w:rPr>
          <w:noProof/>
        </w:rPr>
        <w:t>Example: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1555"/>
        <w:gridCol w:w="1842"/>
        <w:gridCol w:w="2268"/>
        <w:gridCol w:w="1985"/>
      </w:tblGrid>
      <w:tr w:rsidR="000B1916" w:rsidRPr="004F6CB7" w14:paraId="3819C059" w14:textId="77777777" w:rsidTr="00866E74">
        <w:trPr>
          <w:trHeight w:val="314"/>
        </w:trPr>
        <w:tc>
          <w:tcPr>
            <w:tcW w:w="1555" w:type="dxa"/>
            <w:shd w:val="clear" w:color="auto" w:fill="D9D9D9" w:themeFill="background1" w:themeFillShade="D9"/>
          </w:tcPr>
          <w:bookmarkEnd w:id="1"/>
          <w:p w14:paraId="4B0D7151" w14:textId="77777777" w:rsidR="000B1916" w:rsidRPr="003C17B0" w:rsidRDefault="000B1916" w:rsidP="00866E74">
            <w:pPr>
              <w:spacing w:line="276" w:lineRule="auto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rovinc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DC10ACA" w14:textId="77777777" w:rsidR="000B1916" w:rsidRPr="003C17B0" w:rsidRDefault="000B1916" w:rsidP="00866E74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1C7C378" w14:textId="77777777" w:rsidR="000B1916" w:rsidRDefault="000B1916" w:rsidP="00866E74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Location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7A2B57F" w14:textId="77777777" w:rsidR="000B1916" w:rsidRDefault="000B1916" w:rsidP="00866E74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OfSites</w:t>
            </w:r>
          </w:p>
        </w:tc>
      </w:tr>
      <w:tr w:rsidR="000B1916" w:rsidRPr="004F6CB7" w14:paraId="43EAB925" w14:textId="77777777" w:rsidTr="00866E74">
        <w:trPr>
          <w:trHeight w:val="314"/>
        </w:trPr>
        <w:tc>
          <w:tcPr>
            <w:tcW w:w="1555" w:type="dxa"/>
          </w:tcPr>
          <w:p w14:paraId="4EF4EFDF" w14:textId="77777777" w:rsidR="000B1916" w:rsidRPr="006B6040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956BDA">
              <w:t>Sofia</w:t>
            </w:r>
          </w:p>
        </w:tc>
        <w:tc>
          <w:tcPr>
            <w:tcW w:w="1842" w:type="dxa"/>
          </w:tcPr>
          <w:p w14:paraId="25A31A2D" w14:textId="77777777" w:rsidR="000B1916" w:rsidRPr="006B6040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956BDA">
              <w:t>Sofia</w:t>
            </w:r>
          </w:p>
        </w:tc>
        <w:tc>
          <w:tcPr>
            <w:tcW w:w="2268" w:type="dxa"/>
          </w:tcPr>
          <w:p w14:paraId="7D2FF3DB" w14:textId="77777777" w:rsidR="000B1916" w:rsidRPr="006F5852" w:rsidRDefault="000B1916" w:rsidP="00866E74">
            <w:pPr>
              <w:jc w:val="both"/>
            </w:pPr>
            <w:r w:rsidRPr="00956BDA">
              <w:t>Sofia</w:t>
            </w:r>
          </w:p>
        </w:tc>
        <w:tc>
          <w:tcPr>
            <w:tcW w:w="1985" w:type="dxa"/>
          </w:tcPr>
          <w:p w14:paraId="33AB0BA6" w14:textId="77777777" w:rsidR="000B1916" w:rsidRPr="006F5852" w:rsidRDefault="000B1916" w:rsidP="00866E74">
            <w:pPr>
              <w:jc w:val="both"/>
            </w:pPr>
            <w:r w:rsidRPr="00956BDA">
              <w:t>11</w:t>
            </w:r>
          </w:p>
        </w:tc>
      </w:tr>
      <w:tr w:rsidR="000B1916" w:rsidRPr="004F6CB7" w14:paraId="59C68842" w14:textId="77777777" w:rsidTr="00866E74">
        <w:trPr>
          <w:trHeight w:val="314"/>
        </w:trPr>
        <w:tc>
          <w:tcPr>
            <w:tcW w:w="1555" w:type="dxa"/>
          </w:tcPr>
          <w:p w14:paraId="1ECD921E" w14:textId="77777777" w:rsidR="000B1916" w:rsidRPr="006B6040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956BDA">
              <w:t>Sofia</w:t>
            </w:r>
          </w:p>
        </w:tc>
        <w:tc>
          <w:tcPr>
            <w:tcW w:w="1842" w:type="dxa"/>
          </w:tcPr>
          <w:p w14:paraId="4F6B3BED" w14:textId="77777777" w:rsidR="000B1916" w:rsidRPr="006B6040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956BDA">
              <w:t>Etropole</w:t>
            </w:r>
            <w:proofErr w:type="spellEnd"/>
          </w:p>
        </w:tc>
        <w:tc>
          <w:tcPr>
            <w:tcW w:w="2268" w:type="dxa"/>
          </w:tcPr>
          <w:p w14:paraId="5FE6C152" w14:textId="77777777" w:rsidR="000B1916" w:rsidRPr="006F5852" w:rsidRDefault="000B1916" w:rsidP="00866E74">
            <w:pPr>
              <w:jc w:val="both"/>
            </w:pPr>
            <w:proofErr w:type="spellStart"/>
            <w:r w:rsidRPr="00956BDA">
              <w:t>Etropole</w:t>
            </w:r>
            <w:proofErr w:type="spellEnd"/>
          </w:p>
        </w:tc>
        <w:tc>
          <w:tcPr>
            <w:tcW w:w="1985" w:type="dxa"/>
          </w:tcPr>
          <w:p w14:paraId="329358E8" w14:textId="77777777" w:rsidR="000B1916" w:rsidRPr="006F5852" w:rsidRDefault="000B1916" w:rsidP="00866E74">
            <w:pPr>
              <w:jc w:val="both"/>
            </w:pPr>
            <w:r w:rsidRPr="00956BDA">
              <w:t>3</w:t>
            </w:r>
          </w:p>
        </w:tc>
      </w:tr>
      <w:tr w:rsidR="000B1916" w:rsidRPr="004F6CB7" w14:paraId="669F5A03" w14:textId="77777777" w:rsidTr="00866E74">
        <w:trPr>
          <w:trHeight w:val="314"/>
        </w:trPr>
        <w:tc>
          <w:tcPr>
            <w:tcW w:w="1555" w:type="dxa"/>
          </w:tcPr>
          <w:p w14:paraId="30662CDC" w14:textId="77777777" w:rsidR="000B1916" w:rsidRPr="006B6040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956BDA">
              <w:t>Sofia</w:t>
            </w:r>
          </w:p>
        </w:tc>
        <w:tc>
          <w:tcPr>
            <w:tcW w:w="1842" w:type="dxa"/>
          </w:tcPr>
          <w:p w14:paraId="5AD3C871" w14:textId="77777777" w:rsidR="000B1916" w:rsidRPr="006B6040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956BDA">
              <w:t>Botevgrad</w:t>
            </w:r>
            <w:proofErr w:type="spellEnd"/>
          </w:p>
        </w:tc>
        <w:tc>
          <w:tcPr>
            <w:tcW w:w="2268" w:type="dxa"/>
          </w:tcPr>
          <w:p w14:paraId="09BD6CB3" w14:textId="77777777" w:rsidR="000B1916" w:rsidRPr="006F5852" w:rsidRDefault="000B1916" w:rsidP="00866E74">
            <w:pPr>
              <w:jc w:val="both"/>
            </w:pPr>
            <w:proofErr w:type="spellStart"/>
            <w:r w:rsidRPr="00956BDA">
              <w:t>Botevgrad</w:t>
            </w:r>
            <w:proofErr w:type="spellEnd"/>
          </w:p>
        </w:tc>
        <w:tc>
          <w:tcPr>
            <w:tcW w:w="1985" w:type="dxa"/>
          </w:tcPr>
          <w:p w14:paraId="42FFB3BE" w14:textId="77777777" w:rsidR="000B1916" w:rsidRPr="006F5852" w:rsidRDefault="000B1916" w:rsidP="00866E74">
            <w:pPr>
              <w:jc w:val="both"/>
            </w:pPr>
            <w:r w:rsidRPr="00956BDA">
              <w:t>1</w:t>
            </w:r>
          </w:p>
        </w:tc>
      </w:tr>
      <w:tr w:rsidR="000B1916" w:rsidRPr="004F6CB7" w14:paraId="26E2F86B" w14:textId="77777777" w:rsidTr="00866E74">
        <w:trPr>
          <w:trHeight w:val="314"/>
        </w:trPr>
        <w:tc>
          <w:tcPr>
            <w:tcW w:w="1555" w:type="dxa"/>
          </w:tcPr>
          <w:p w14:paraId="0A4D04B4" w14:textId="77777777" w:rsidR="000B1916" w:rsidRPr="006B6040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956BDA">
              <w:t>Sofia</w:t>
            </w:r>
          </w:p>
        </w:tc>
        <w:tc>
          <w:tcPr>
            <w:tcW w:w="1842" w:type="dxa"/>
          </w:tcPr>
          <w:p w14:paraId="47BA182D" w14:textId="77777777" w:rsidR="000B1916" w:rsidRPr="006B6040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956BDA">
              <w:t>Koprivshtitsa</w:t>
            </w:r>
            <w:proofErr w:type="spellEnd"/>
          </w:p>
        </w:tc>
        <w:tc>
          <w:tcPr>
            <w:tcW w:w="2268" w:type="dxa"/>
          </w:tcPr>
          <w:p w14:paraId="493E4552" w14:textId="77777777" w:rsidR="000B1916" w:rsidRPr="006F5852" w:rsidRDefault="000B1916" w:rsidP="00866E74">
            <w:pPr>
              <w:jc w:val="both"/>
            </w:pPr>
            <w:proofErr w:type="spellStart"/>
            <w:r w:rsidRPr="00956BDA">
              <w:t>Koprivshtitsa</w:t>
            </w:r>
            <w:proofErr w:type="spellEnd"/>
          </w:p>
        </w:tc>
        <w:tc>
          <w:tcPr>
            <w:tcW w:w="1985" w:type="dxa"/>
          </w:tcPr>
          <w:p w14:paraId="74F645DC" w14:textId="77777777" w:rsidR="000B1916" w:rsidRPr="006F5852" w:rsidRDefault="000B1916" w:rsidP="00866E74">
            <w:pPr>
              <w:jc w:val="both"/>
            </w:pPr>
            <w:r w:rsidRPr="00956BDA">
              <w:t>1</w:t>
            </w:r>
          </w:p>
        </w:tc>
      </w:tr>
      <w:tr w:rsidR="000B1916" w:rsidRPr="004F6CB7" w14:paraId="37777347" w14:textId="77777777" w:rsidTr="00866E74">
        <w:trPr>
          <w:trHeight w:val="314"/>
        </w:trPr>
        <w:tc>
          <w:tcPr>
            <w:tcW w:w="1555" w:type="dxa"/>
          </w:tcPr>
          <w:p w14:paraId="6C60DF22" w14:textId="77777777" w:rsidR="000B1916" w:rsidRPr="006B6040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956BDA">
              <w:t>Sofia</w:t>
            </w:r>
          </w:p>
        </w:tc>
        <w:tc>
          <w:tcPr>
            <w:tcW w:w="1842" w:type="dxa"/>
          </w:tcPr>
          <w:p w14:paraId="5B5D1961" w14:textId="77777777" w:rsidR="000B1916" w:rsidRPr="006B6040" w:rsidRDefault="000B1916" w:rsidP="00866E74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956BDA">
              <w:t>Svoge</w:t>
            </w:r>
            <w:proofErr w:type="spellEnd"/>
          </w:p>
        </w:tc>
        <w:tc>
          <w:tcPr>
            <w:tcW w:w="2268" w:type="dxa"/>
          </w:tcPr>
          <w:p w14:paraId="1DA38C29" w14:textId="77777777" w:rsidR="000B1916" w:rsidRPr="006F5852" w:rsidRDefault="000B1916" w:rsidP="00866E74">
            <w:pPr>
              <w:jc w:val="both"/>
            </w:pPr>
            <w:proofErr w:type="spellStart"/>
            <w:r w:rsidRPr="00956BDA">
              <w:t>Osenovlag</w:t>
            </w:r>
            <w:proofErr w:type="spellEnd"/>
            <w:r w:rsidRPr="00956BDA">
              <w:t xml:space="preserve"> village</w:t>
            </w:r>
          </w:p>
        </w:tc>
        <w:tc>
          <w:tcPr>
            <w:tcW w:w="1985" w:type="dxa"/>
          </w:tcPr>
          <w:p w14:paraId="2644C648" w14:textId="77777777" w:rsidR="000B1916" w:rsidRPr="006F5852" w:rsidRDefault="000B1916" w:rsidP="00866E74">
            <w:pPr>
              <w:jc w:val="both"/>
            </w:pPr>
            <w:r w:rsidRPr="00956BDA">
              <w:t>1</w:t>
            </w:r>
          </w:p>
        </w:tc>
      </w:tr>
      <w:tr w:rsidR="000B1916" w:rsidRPr="004F6CB7" w14:paraId="7B198432" w14:textId="77777777" w:rsidTr="00866E74">
        <w:trPr>
          <w:trHeight w:val="314"/>
        </w:trPr>
        <w:tc>
          <w:tcPr>
            <w:tcW w:w="1555" w:type="dxa"/>
          </w:tcPr>
          <w:p w14:paraId="7C8E2A54" w14:textId="77777777" w:rsidR="000B1916" w:rsidRPr="008F2F70" w:rsidRDefault="000B1916" w:rsidP="00866E74">
            <w:pPr>
              <w:jc w:val="both"/>
            </w:pPr>
            <w:r w:rsidRPr="00956BDA">
              <w:t>Sofia</w:t>
            </w:r>
          </w:p>
        </w:tc>
        <w:tc>
          <w:tcPr>
            <w:tcW w:w="1842" w:type="dxa"/>
          </w:tcPr>
          <w:p w14:paraId="74FAD9EA" w14:textId="77777777" w:rsidR="000B1916" w:rsidRPr="008F2F70" w:rsidRDefault="000B1916" w:rsidP="00866E74">
            <w:pPr>
              <w:jc w:val="both"/>
            </w:pPr>
            <w:proofErr w:type="spellStart"/>
            <w:r w:rsidRPr="00956BDA">
              <w:t>Samokov</w:t>
            </w:r>
            <w:proofErr w:type="spellEnd"/>
          </w:p>
        </w:tc>
        <w:tc>
          <w:tcPr>
            <w:tcW w:w="2268" w:type="dxa"/>
          </w:tcPr>
          <w:p w14:paraId="5686DA85" w14:textId="77777777" w:rsidR="000B1916" w:rsidRPr="008F2F70" w:rsidRDefault="000B1916" w:rsidP="00866E74">
            <w:pPr>
              <w:jc w:val="both"/>
            </w:pPr>
            <w:proofErr w:type="spellStart"/>
            <w:r w:rsidRPr="00956BDA">
              <w:t>Samokov</w:t>
            </w:r>
            <w:proofErr w:type="spellEnd"/>
          </w:p>
        </w:tc>
        <w:tc>
          <w:tcPr>
            <w:tcW w:w="1985" w:type="dxa"/>
          </w:tcPr>
          <w:p w14:paraId="0E7A0B8B" w14:textId="77777777" w:rsidR="000B1916" w:rsidRPr="008F2F70" w:rsidRDefault="000B1916" w:rsidP="00866E74">
            <w:pPr>
              <w:jc w:val="both"/>
            </w:pPr>
            <w:r w:rsidRPr="00956BDA">
              <w:t>1</w:t>
            </w:r>
          </w:p>
        </w:tc>
      </w:tr>
    </w:tbl>
    <w:p w14:paraId="3AF70360" w14:textId="13B08C01" w:rsidR="000B1916" w:rsidRDefault="000B1916" w:rsidP="000B1916">
      <w:pPr>
        <w:pStyle w:val="Heading2"/>
        <w:rPr>
          <w:noProof/>
        </w:rPr>
      </w:pPr>
      <w:r w:rsidRPr="00E65B14">
        <w:rPr>
          <w:noProof/>
        </w:rPr>
        <w:t>Tourist Sites</w:t>
      </w:r>
      <w:r>
        <w:rPr>
          <w:noProof/>
        </w:rPr>
        <w:t xml:space="preserve"> </w:t>
      </w:r>
      <w:r w:rsidR="00E22235">
        <w:rPr>
          <w:noProof/>
        </w:rPr>
        <w:t>established</w:t>
      </w:r>
      <w:r>
        <w:rPr>
          <w:noProof/>
        </w:rPr>
        <w:t xml:space="preserve"> BC</w:t>
      </w:r>
    </w:p>
    <w:p w14:paraId="03D333D3" w14:textId="0CEF222B" w:rsidR="00FE1E81" w:rsidRDefault="00FE1E81" w:rsidP="00FE1E81">
      <w:pPr>
        <w:jc w:val="both"/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>
        <w:rPr>
          <w:b/>
          <w:bCs/>
          <w:noProof/>
        </w:rPr>
        <w:t xml:space="preserve">tourist sites, </w:t>
      </w:r>
      <w:r>
        <w:rPr>
          <w:noProof/>
        </w:rPr>
        <w:t xml:space="preserve">which have a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 that </w:t>
      </w:r>
      <w:r w:rsidRPr="007534A5">
        <w:rPr>
          <w:b/>
          <w:bCs/>
          <w:noProof/>
        </w:rPr>
        <w:t>does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OT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start</w:t>
      </w:r>
      <w:r>
        <w:rPr>
          <w:noProof/>
        </w:rPr>
        <w:t xml:space="preserve"> with the letters </w:t>
      </w:r>
      <w:r w:rsidRPr="007534A5">
        <w:rPr>
          <w:b/>
          <w:bCs/>
          <w:lang w:val="en-GB"/>
        </w:rPr>
        <w:t>'</w:t>
      </w:r>
      <w:r w:rsidR="0032521B">
        <w:rPr>
          <w:b/>
          <w:bCs/>
          <w:lang w:val="en-GB"/>
        </w:rPr>
        <w:t>B</w:t>
      </w:r>
      <w:r w:rsidRPr="007534A5">
        <w:rPr>
          <w:b/>
          <w:bCs/>
          <w:lang w:val="en-GB"/>
        </w:rPr>
        <w:t xml:space="preserve">', 'M' </w:t>
      </w:r>
      <w:r w:rsidRPr="007534A5">
        <w:rPr>
          <w:lang w:val="en-GB"/>
        </w:rPr>
        <w:t>or</w:t>
      </w:r>
      <w:r w:rsidRPr="007534A5">
        <w:rPr>
          <w:b/>
          <w:bCs/>
          <w:lang w:val="en-GB"/>
        </w:rPr>
        <w:t xml:space="preserve"> 'D'</w:t>
      </w:r>
      <w:r>
        <w:rPr>
          <w:lang w:val="en-GB"/>
        </w:rPr>
        <w:t xml:space="preserve"> and </w:t>
      </w:r>
      <w:r w:rsidR="002F1206">
        <w:rPr>
          <w:lang w:val="en-GB"/>
        </w:rPr>
        <w:t>which</w:t>
      </w:r>
      <w:r w:rsidR="0013668C">
        <w:rPr>
          <w:lang w:val="en-GB"/>
        </w:rPr>
        <w:t xml:space="preserve"> are</w:t>
      </w:r>
      <w:r>
        <w:rPr>
          <w:lang w:val="en-GB"/>
        </w:rPr>
        <w:t xml:space="preserve"> </w:t>
      </w:r>
      <w:r w:rsidRPr="007534A5">
        <w:rPr>
          <w:b/>
          <w:bCs/>
          <w:lang w:val="en-GB"/>
        </w:rPr>
        <w:t>establish</w:t>
      </w:r>
      <w:r w:rsidR="0013668C">
        <w:rPr>
          <w:b/>
          <w:bCs/>
          <w:lang w:val="en-GB"/>
        </w:rPr>
        <w:t xml:space="preserve">ed </w:t>
      </w:r>
      <w:r w:rsidR="006670BA">
        <w:rPr>
          <w:b/>
          <w:bCs/>
          <w:lang w:val="en-GB"/>
        </w:rPr>
        <w:t xml:space="preserve">Before Christ </w:t>
      </w:r>
      <w:r w:rsidR="000A402C">
        <w:rPr>
          <w:b/>
          <w:bCs/>
          <w:lang w:val="en-GB"/>
        </w:rPr>
        <w:t>(BC)</w:t>
      </w:r>
      <w:r w:rsidRPr="00C23628">
        <w:rPr>
          <w:noProof/>
        </w:rPr>
        <w:t>. Select th</w:t>
      </w:r>
      <w:r>
        <w:rPr>
          <w:noProof/>
        </w:rPr>
        <w:t xml:space="preserve">e </w:t>
      </w:r>
      <w:r w:rsidRPr="007534A5">
        <w:rPr>
          <w:b/>
          <w:bCs/>
          <w:noProof/>
        </w:rPr>
        <w:t>site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municipality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province</w:t>
      </w:r>
      <w:r>
        <w:rPr>
          <w:noProof/>
        </w:rPr>
        <w:t xml:space="preserve"> and </w:t>
      </w:r>
      <w:r w:rsidRPr="007534A5">
        <w:rPr>
          <w:b/>
          <w:bCs/>
          <w:noProof/>
        </w:rPr>
        <w:t>establishment</w:t>
      </w:r>
      <w:r w:rsidRPr="00C23628">
        <w:rPr>
          <w:noProof/>
        </w:rPr>
        <w:t xml:space="preserve">. </w:t>
      </w:r>
      <w:r w:rsidRPr="00C23628">
        <w:rPr>
          <w:b/>
          <w:bCs/>
          <w:noProof/>
        </w:rPr>
        <w:t>Order</w:t>
      </w:r>
      <w:r w:rsidRPr="00C23628">
        <w:rPr>
          <w:noProof/>
        </w:rPr>
        <w:t xml:space="preserve"> the result by </w:t>
      </w:r>
      <w:r w:rsidRPr="002F1206">
        <w:rPr>
          <w:noProof/>
        </w:rPr>
        <w:t>name of the</w:t>
      </w:r>
      <w:r>
        <w:rPr>
          <w:noProof/>
        </w:rPr>
        <w:t xml:space="preserve"> </w:t>
      </w:r>
      <w:r w:rsidRPr="002F1206">
        <w:rPr>
          <w:b/>
          <w:bCs/>
          <w:noProof/>
        </w:rPr>
        <w:t>site (ascending).</w:t>
      </w:r>
    </w:p>
    <w:p w14:paraId="3C5F60B9" w14:textId="4DCA7FFC" w:rsidR="0013668C" w:rsidRPr="00C856D4" w:rsidRDefault="0013668C" w:rsidP="000B1916">
      <w:pPr>
        <w:spacing w:after="0"/>
        <w:jc w:val="both"/>
        <w:rPr>
          <w:b/>
          <w:bCs/>
          <w:lang w:val="en-GB"/>
        </w:rPr>
      </w:pPr>
      <w:r>
        <w:rPr>
          <w:b/>
          <w:bCs/>
        </w:rPr>
        <w:t xml:space="preserve">NB. If </w:t>
      </w:r>
      <w:r w:rsidR="00F45CDB">
        <w:rPr>
          <w:b/>
          <w:bCs/>
        </w:rPr>
        <w:t xml:space="preserve">the </w:t>
      </w:r>
      <w:r>
        <w:rPr>
          <w:b/>
          <w:bCs/>
        </w:rPr>
        <w:t xml:space="preserve">establishment century is </w:t>
      </w:r>
      <w:r w:rsidR="006670BA">
        <w:rPr>
          <w:b/>
          <w:bCs/>
          <w:lang w:val="en-GB"/>
        </w:rPr>
        <w:t>Before Christ (BC)</w:t>
      </w:r>
      <w:r>
        <w:rPr>
          <w:b/>
          <w:bCs/>
        </w:rPr>
        <w:t xml:space="preserve">, it will always be in the following format: </w:t>
      </w:r>
      <w:r w:rsidRPr="00D21B18">
        <w:rPr>
          <w:b/>
          <w:bCs/>
          <w:lang w:val="en-GB"/>
        </w:rPr>
        <w:t>'</w:t>
      </w:r>
      <w:proofErr w:type="spellStart"/>
      <w:r w:rsidR="00D64B4A">
        <w:rPr>
          <w:b/>
          <w:bCs/>
          <w:lang w:val="en-GB"/>
        </w:rPr>
        <w:t>RomanNumeral</w:t>
      </w:r>
      <w:proofErr w:type="spellEnd"/>
      <w:r>
        <w:rPr>
          <w:b/>
          <w:bCs/>
          <w:lang w:val="en-GB"/>
        </w:rPr>
        <w:t xml:space="preserve"> BC</w:t>
      </w:r>
      <w:r w:rsidRPr="00D21B18">
        <w:rPr>
          <w:b/>
          <w:bCs/>
          <w:lang w:val="en-GB"/>
        </w:rPr>
        <w:t>'</w:t>
      </w:r>
      <w:r w:rsidR="00177FA7">
        <w:rPr>
          <w:b/>
          <w:bCs/>
          <w:lang w:val="en-GB"/>
        </w:rPr>
        <w:t>.</w:t>
      </w:r>
    </w:p>
    <w:p w14:paraId="5877CB31" w14:textId="77777777" w:rsidR="00FE1E81" w:rsidRDefault="00FE1E81" w:rsidP="00FE1E81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1048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390"/>
        <w:gridCol w:w="1984"/>
        <w:gridCol w:w="1418"/>
        <w:gridCol w:w="1134"/>
        <w:gridCol w:w="1559"/>
      </w:tblGrid>
      <w:tr w:rsidR="00FE1E81" w:rsidRPr="004F6CB7" w14:paraId="5D036FBD" w14:textId="77777777" w:rsidTr="00183E37">
        <w:tc>
          <w:tcPr>
            <w:tcW w:w="4390" w:type="dxa"/>
            <w:shd w:val="clear" w:color="auto" w:fill="D9D9D9" w:themeFill="background1" w:themeFillShade="D9"/>
          </w:tcPr>
          <w:p w14:paraId="06BAF0B8" w14:textId="77777777" w:rsidR="00FE1E81" w:rsidRPr="004F6CB7" w:rsidRDefault="00FE1E81" w:rsidP="0087419C">
            <w:pPr>
              <w:spacing w:before="0" w:after="0"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Sit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CB1751F" w14:textId="77777777" w:rsidR="00FE1E81" w:rsidRDefault="00FE1E81" w:rsidP="0087419C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Loc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EE6FB88" w14:textId="77777777" w:rsidR="00FE1E81" w:rsidRDefault="00FE1E81" w:rsidP="0087419C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Municipality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E4C5F02" w14:textId="77777777" w:rsidR="00FE1E81" w:rsidRDefault="00FE1E81" w:rsidP="0087419C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rovin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E597F6" w14:textId="77777777" w:rsidR="00FE1E81" w:rsidRDefault="00FE1E81" w:rsidP="0087419C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Establishment</w:t>
            </w:r>
          </w:p>
        </w:tc>
      </w:tr>
      <w:tr w:rsidR="00B70E31" w:rsidRPr="004F6CB7" w14:paraId="30372F73" w14:textId="77777777" w:rsidTr="00183E37">
        <w:tc>
          <w:tcPr>
            <w:tcW w:w="4390" w:type="dxa"/>
          </w:tcPr>
          <w:p w14:paraId="67E2886A" w14:textId="4D6A0D8C" w:rsidR="00B70E31" w:rsidRPr="00BC1AFE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2D3049">
              <w:t>Asen’s</w:t>
            </w:r>
            <w:proofErr w:type="spellEnd"/>
            <w:r w:rsidRPr="002D3049">
              <w:t xml:space="preserve"> Fortress</w:t>
            </w:r>
          </w:p>
        </w:tc>
        <w:tc>
          <w:tcPr>
            <w:tcW w:w="1984" w:type="dxa"/>
          </w:tcPr>
          <w:p w14:paraId="789833C7" w14:textId="42D81CEC" w:rsidR="00B70E31" w:rsidRPr="00991C83" w:rsidRDefault="00B70E31" w:rsidP="00B70E31">
            <w:pPr>
              <w:spacing w:before="0" w:after="0"/>
              <w:jc w:val="both"/>
            </w:pPr>
            <w:proofErr w:type="spellStart"/>
            <w:r w:rsidRPr="002D3049">
              <w:t>Asenovgrad</w:t>
            </w:r>
            <w:proofErr w:type="spellEnd"/>
          </w:p>
        </w:tc>
        <w:tc>
          <w:tcPr>
            <w:tcW w:w="1418" w:type="dxa"/>
          </w:tcPr>
          <w:p w14:paraId="0207615E" w14:textId="1224B951" w:rsidR="00B70E31" w:rsidRPr="00991C83" w:rsidRDefault="00B70E31" w:rsidP="00B70E31">
            <w:pPr>
              <w:spacing w:before="0" w:after="0"/>
              <w:jc w:val="both"/>
            </w:pPr>
            <w:proofErr w:type="spellStart"/>
            <w:r w:rsidRPr="002D3049">
              <w:t>Asenovgrad</w:t>
            </w:r>
            <w:proofErr w:type="spellEnd"/>
          </w:p>
        </w:tc>
        <w:tc>
          <w:tcPr>
            <w:tcW w:w="1134" w:type="dxa"/>
          </w:tcPr>
          <w:p w14:paraId="702F013A" w14:textId="05E1E8E7" w:rsidR="00B70E31" w:rsidRPr="00104944" w:rsidRDefault="00B70E31" w:rsidP="00B70E31">
            <w:pPr>
              <w:spacing w:before="0" w:after="0"/>
              <w:jc w:val="both"/>
            </w:pPr>
            <w:r w:rsidRPr="002D3049">
              <w:t>Plovdiv</w:t>
            </w:r>
          </w:p>
        </w:tc>
        <w:tc>
          <w:tcPr>
            <w:tcW w:w="1559" w:type="dxa"/>
          </w:tcPr>
          <w:p w14:paraId="564F031C" w14:textId="017AB80A" w:rsidR="00B70E31" w:rsidRPr="005B1E55" w:rsidRDefault="00B70E31" w:rsidP="00B70E31">
            <w:pPr>
              <w:spacing w:before="0" w:after="0"/>
              <w:jc w:val="both"/>
            </w:pPr>
            <w:r w:rsidRPr="002D3049">
              <w:t>V BC</w:t>
            </w:r>
          </w:p>
        </w:tc>
      </w:tr>
      <w:tr w:rsidR="00B70E31" w:rsidRPr="004F6CB7" w14:paraId="11AE5D0D" w14:textId="77777777" w:rsidTr="00183E37">
        <w:tc>
          <w:tcPr>
            <w:tcW w:w="4390" w:type="dxa"/>
          </w:tcPr>
          <w:p w14:paraId="5024264B" w14:textId="13A81DBF" w:rsidR="00B70E31" w:rsidRPr="00BC1AFE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2D3049">
              <w:t xml:space="preserve">National archaeological reserve </w:t>
            </w:r>
            <w:proofErr w:type="spellStart"/>
            <w:r w:rsidRPr="002D3049">
              <w:t>Kabile</w:t>
            </w:r>
            <w:proofErr w:type="spellEnd"/>
          </w:p>
        </w:tc>
        <w:tc>
          <w:tcPr>
            <w:tcW w:w="1984" w:type="dxa"/>
          </w:tcPr>
          <w:p w14:paraId="15DDEB15" w14:textId="4E64F52F" w:rsidR="00B70E31" w:rsidRPr="00991C83" w:rsidRDefault="00B70E31" w:rsidP="00B70E31">
            <w:pPr>
              <w:spacing w:before="0" w:after="0"/>
              <w:jc w:val="both"/>
            </w:pPr>
            <w:r w:rsidRPr="002D3049">
              <w:t>Yambol</w:t>
            </w:r>
          </w:p>
        </w:tc>
        <w:tc>
          <w:tcPr>
            <w:tcW w:w="1418" w:type="dxa"/>
          </w:tcPr>
          <w:p w14:paraId="7D904451" w14:textId="48136069" w:rsidR="00B70E31" w:rsidRPr="00991C83" w:rsidRDefault="00B70E31" w:rsidP="00B70E31">
            <w:pPr>
              <w:spacing w:before="0" w:after="0"/>
              <w:jc w:val="both"/>
            </w:pPr>
            <w:r w:rsidRPr="002D3049">
              <w:t>Yambol</w:t>
            </w:r>
          </w:p>
        </w:tc>
        <w:tc>
          <w:tcPr>
            <w:tcW w:w="1134" w:type="dxa"/>
          </w:tcPr>
          <w:p w14:paraId="2299C067" w14:textId="37AF3762" w:rsidR="00B70E31" w:rsidRPr="00104944" w:rsidRDefault="00B70E31" w:rsidP="00B70E31">
            <w:pPr>
              <w:spacing w:before="0" w:after="0"/>
              <w:jc w:val="both"/>
            </w:pPr>
            <w:r w:rsidRPr="002D3049">
              <w:t>Yambol</w:t>
            </w:r>
          </w:p>
        </w:tc>
        <w:tc>
          <w:tcPr>
            <w:tcW w:w="1559" w:type="dxa"/>
          </w:tcPr>
          <w:p w14:paraId="7F76F553" w14:textId="275F97B3" w:rsidR="00B70E31" w:rsidRPr="005B1E55" w:rsidRDefault="00B70E31" w:rsidP="00B70E31">
            <w:pPr>
              <w:spacing w:before="0" w:after="0"/>
              <w:jc w:val="both"/>
            </w:pPr>
            <w:r w:rsidRPr="002D3049">
              <w:t>II BC</w:t>
            </w:r>
          </w:p>
        </w:tc>
      </w:tr>
      <w:tr w:rsidR="00B70E31" w:rsidRPr="004F6CB7" w14:paraId="3F45A046" w14:textId="77777777" w:rsidTr="00183E37">
        <w:tc>
          <w:tcPr>
            <w:tcW w:w="4390" w:type="dxa"/>
          </w:tcPr>
          <w:p w14:paraId="693484C7" w14:textId="7E8BE524" w:rsidR="00B70E31" w:rsidRPr="00BC1AFE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2D3049">
              <w:t>Perperikon</w:t>
            </w:r>
            <w:proofErr w:type="spellEnd"/>
            <w:r w:rsidRPr="002D3049">
              <w:t xml:space="preserve"> – Medieval Archaeological Complex</w:t>
            </w:r>
          </w:p>
        </w:tc>
        <w:tc>
          <w:tcPr>
            <w:tcW w:w="1984" w:type="dxa"/>
          </w:tcPr>
          <w:p w14:paraId="1ED6A3F5" w14:textId="29338AC6" w:rsidR="00B70E31" w:rsidRPr="00991C83" w:rsidRDefault="00B70E31" w:rsidP="00B70E31">
            <w:pPr>
              <w:spacing w:before="0" w:after="0"/>
              <w:jc w:val="both"/>
            </w:pPr>
            <w:r w:rsidRPr="002D3049">
              <w:t>Rhodope Mountain</w:t>
            </w:r>
          </w:p>
        </w:tc>
        <w:tc>
          <w:tcPr>
            <w:tcW w:w="1418" w:type="dxa"/>
          </w:tcPr>
          <w:p w14:paraId="2B5CA36E" w14:textId="204D6072" w:rsidR="00B70E31" w:rsidRPr="00991C83" w:rsidRDefault="00B70E31" w:rsidP="00B70E31">
            <w:pPr>
              <w:spacing w:before="0" w:after="0"/>
              <w:jc w:val="both"/>
            </w:pPr>
            <w:r w:rsidRPr="002D3049">
              <w:t>NULL</w:t>
            </w:r>
          </w:p>
        </w:tc>
        <w:tc>
          <w:tcPr>
            <w:tcW w:w="1134" w:type="dxa"/>
          </w:tcPr>
          <w:p w14:paraId="1BF679FF" w14:textId="0119B8EC" w:rsidR="00B70E31" w:rsidRPr="00104944" w:rsidRDefault="00B70E31" w:rsidP="00B70E31">
            <w:pPr>
              <w:spacing w:before="0" w:after="0"/>
              <w:jc w:val="both"/>
            </w:pPr>
            <w:r w:rsidRPr="002D3049">
              <w:t>NULL</w:t>
            </w:r>
          </w:p>
        </w:tc>
        <w:tc>
          <w:tcPr>
            <w:tcW w:w="1559" w:type="dxa"/>
          </w:tcPr>
          <w:p w14:paraId="59B2E69B" w14:textId="3EE13C63" w:rsidR="00B70E31" w:rsidRPr="005B1E55" w:rsidRDefault="00B70E31" w:rsidP="00B70E31">
            <w:pPr>
              <w:spacing w:before="0" w:after="0"/>
              <w:jc w:val="both"/>
            </w:pPr>
            <w:r w:rsidRPr="002D3049">
              <w:t>V BC</w:t>
            </w:r>
          </w:p>
        </w:tc>
      </w:tr>
      <w:tr w:rsidR="00B70E31" w:rsidRPr="004F6CB7" w14:paraId="6E15FA18" w14:textId="77777777" w:rsidTr="00183E37">
        <w:tc>
          <w:tcPr>
            <w:tcW w:w="4390" w:type="dxa"/>
          </w:tcPr>
          <w:p w14:paraId="6D2280B5" w14:textId="7C529FC3" w:rsidR="00B70E31" w:rsidRPr="00BC1AFE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2D3049">
              <w:t>Shumen Fortress Historical-Archaeological Preserve</w:t>
            </w:r>
          </w:p>
        </w:tc>
        <w:tc>
          <w:tcPr>
            <w:tcW w:w="1984" w:type="dxa"/>
          </w:tcPr>
          <w:p w14:paraId="5FB09371" w14:textId="7C47F64A" w:rsidR="00B70E31" w:rsidRPr="00991C83" w:rsidRDefault="00B70E31" w:rsidP="00B70E31">
            <w:pPr>
              <w:spacing w:before="0" w:after="0"/>
              <w:jc w:val="both"/>
            </w:pPr>
            <w:r w:rsidRPr="002D3049">
              <w:t>Shumen</w:t>
            </w:r>
          </w:p>
        </w:tc>
        <w:tc>
          <w:tcPr>
            <w:tcW w:w="1418" w:type="dxa"/>
          </w:tcPr>
          <w:p w14:paraId="14154147" w14:textId="4555BEF1" w:rsidR="00B70E31" w:rsidRPr="00991C83" w:rsidRDefault="00B70E31" w:rsidP="00B70E31">
            <w:pPr>
              <w:spacing w:before="0" w:after="0"/>
              <w:jc w:val="both"/>
            </w:pPr>
            <w:r w:rsidRPr="002D3049">
              <w:t>Shumen</w:t>
            </w:r>
          </w:p>
        </w:tc>
        <w:tc>
          <w:tcPr>
            <w:tcW w:w="1134" w:type="dxa"/>
          </w:tcPr>
          <w:p w14:paraId="0E75F180" w14:textId="42CE187B" w:rsidR="00B70E31" w:rsidRPr="00104944" w:rsidRDefault="00B70E31" w:rsidP="00B70E31">
            <w:pPr>
              <w:spacing w:before="0" w:after="0"/>
              <w:jc w:val="both"/>
            </w:pPr>
            <w:r w:rsidRPr="002D3049">
              <w:t>Shumen</w:t>
            </w:r>
          </w:p>
        </w:tc>
        <w:tc>
          <w:tcPr>
            <w:tcW w:w="1559" w:type="dxa"/>
          </w:tcPr>
          <w:p w14:paraId="5DBE7186" w14:textId="1BA03E69" w:rsidR="00B70E31" w:rsidRPr="005B1E55" w:rsidRDefault="00B70E31" w:rsidP="00B70E31">
            <w:pPr>
              <w:spacing w:before="0" w:after="0"/>
              <w:jc w:val="both"/>
            </w:pPr>
            <w:r w:rsidRPr="002D3049">
              <w:t>I BC</w:t>
            </w:r>
          </w:p>
        </w:tc>
      </w:tr>
      <w:tr w:rsidR="00B70E31" w:rsidRPr="004F6CB7" w14:paraId="54871C9D" w14:textId="77777777" w:rsidTr="00183E37">
        <w:tc>
          <w:tcPr>
            <w:tcW w:w="4390" w:type="dxa"/>
          </w:tcPr>
          <w:p w14:paraId="5C285172" w14:textId="6D5BA880" w:rsidR="00B70E31" w:rsidRPr="00BC1AFE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2D3049">
              <w:t>Starosel</w:t>
            </w:r>
            <w:proofErr w:type="spellEnd"/>
            <w:r w:rsidRPr="002D3049">
              <w:t xml:space="preserve"> – Thracian Temple Complex</w:t>
            </w:r>
          </w:p>
        </w:tc>
        <w:tc>
          <w:tcPr>
            <w:tcW w:w="1984" w:type="dxa"/>
          </w:tcPr>
          <w:p w14:paraId="11C95D75" w14:textId="1B01FC48" w:rsidR="00B70E31" w:rsidRPr="00991C83" w:rsidRDefault="00B70E31" w:rsidP="00B70E31">
            <w:pPr>
              <w:spacing w:before="0" w:after="0"/>
              <w:jc w:val="both"/>
            </w:pPr>
            <w:proofErr w:type="spellStart"/>
            <w:r w:rsidRPr="002D3049">
              <w:t>Starosel</w:t>
            </w:r>
            <w:proofErr w:type="spellEnd"/>
            <w:r w:rsidRPr="002D3049">
              <w:t xml:space="preserve"> village</w:t>
            </w:r>
          </w:p>
        </w:tc>
        <w:tc>
          <w:tcPr>
            <w:tcW w:w="1418" w:type="dxa"/>
          </w:tcPr>
          <w:p w14:paraId="7512F937" w14:textId="1F3DD8DF" w:rsidR="00B70E31" w:rsidRPr="00991C83" w:rsidRDefault="00B70E31" w:rsidP="00B70E31">
            <w:pPr>
              <w:spacing w:before="0" w:after="0"/>
              <w:jc w:val="both"/>
            </w:pPr>
            <w:proofErr w:type="spellStart"/>
            <w:r w:rsidRPr="002D3049">
              <w:t>Hisarya</w:t>
            </w:r>
            <w:proofErr w:type="spellEnd"/>
          </w:p>
        </w:tc>
        <w:tc>
          <w:tcPr>
            <w:tcW w:w="1134" w:type="dxa"/>
          </w:tcPr>
          <w:p w14:paraId="73EF9728" w14:textId="2C0D4311" w:rsidR="00B70E31" w:rsidRPr="00104944" w:rsidRDefault="00B70E31" w:rsidP="00B70E31">
            <w:pPr>
              <w:spacing w:before="0" w:after="0"/>
              <w:jc w:val="both"/>
            </w:pPr>
            <w:r w:rsidRPr="002D3049">
              <w:t>Plovdiv</w:t>
            </w:r>
          </w:p>
        </w:tc>
        <w:tc>
          <w:tcPr>
            <w:tcW w:w="1559" w:type="dxa"/>
          </w:tcPr>
          <w:p w14:paraId="4986D430" w14:textId="12CD409E" w:rsidR="00B70E31" w:rsidRPr="005B1E55" w:rsidRDefault="00B70E31" w:rsidP="00B70E31">
            <w:pPr>
              <w:spacing w:before="0" w:after="0"/>
              <w:jc w:val="both"/>
            </w:pPr>
            <w:r w:rsidRPr="002D3049">
              <w:t>V BC</w:t>
            </w:r>
          </w:p>
        </w:tc>
      </w:tr>
      <w:tr w:rsidR="00B70E31" w:rsidRPr="004F6CB7" w14:paraId="41BDD1AC" w14:textId="77777777" w:rsidTr="00183E37">
        <w:tc>
          <w:tcPr>
            <w:tcW w:w="4390" w:type="dxa"/>
          </w:tcPr>
          <w:p w14:paraId="5E619171" w14:textId="68B646ED" w:rsidR="00B70E31" w:rsidRPr="00BC1AFE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2D3049">
              <w:t xml:space="preserve">Thracian Tomb of </w:t>
            </w:r>
            <w:proofErr w:type="spellStart"/>
            <w:r w:rsidRPr="002D3049">
              <w:t>Kazanlak</w:t>
            </w:r>
            <w:proofErr w:type="spellEnd"/>
          </w:p>
        </w:tc>
        <w:tc>
          <w:tcPr>
            <w:tcW w:w="1984" w:type="dxa"/>
          </w:tcPr>
          <w:p w14:paraId="60159728" w14:textId="2D91F9E5" w:rsidR="00B70E31" w:rsidRPr="00991C83" w:rsidRDefault="00B70E31" w:rsidP="00B70E31">
            <w:pPr>
              <w:spacing w:before="0" w:after="0"/>
              <w:jc w:val="both"/>
            </w:pPr>
            <w:proofErr w:type="spellStart"/>
            <w:r w:rsidRPr="002D3049">
              <w:t>Kazanlak</w:t>
            </w:r>
            <w:proofErr w:type="spellEnd"/>
          </w:p>
        </w:tc>
        <w:tc>
          <w:tcPr>
            <w:tcW w:w="1418" w:type="dxa"/>
          </w:tcPr>
          <w:p w14:paraId="3754C415" w14:textId="4B7D8D30" w:rsidR="00B70E31" w:rsidRPr="00991C83" w:rsidRDefault="00B70E31" w:rsidP="00B70E31">
            <w:pPr>
              <w:spacing w:before="0" w:after="0"/>
              <w:jc w:val="both"/>
            </w:pPr>
            <w:proofErr w:type="spellStart"/>
            <w:r w:rsidRPr="002D3049">
              <w:t>Karlovo</w:t>
            </w:r>
            <w:proofErr w:type="spellEnd"/>
          </w:p>
        </w:tc>
        <w:tc>
          <w:tcPr>
            <w:tcW w:w="1134" w:type="dxa"/>
          </w:tcPr>
          <w:p w14:paraId="49F31858" w14:textId="13103C17" w:rsidR="00B70E31" w:rsidRPr="00104944" w:rsidRDefault="00B70E31" w:rsidP="00B70E31">
            <w:pPr>
              <w:spacing w:before="0" w:after="0"/>
              <w:jc w:val="both"/>
            </w:pPr>
            <w:r w:rsidRPr="002D3049">
              <w:t>Plovdiv</w:t>
            </w:r>
          </w:p>
        </w:tc>
        <w:tc>
          <w:tcPr>
            <w:tcW w:w="1559" w:type="dxa"/>
          </w:tcPr>
          <w:p w14:paraId="0DF9C316" w14:textId="1033EBCB" w:rsidR="00B70E31" w:rsidRPr="005B1E55" w:rsidRDefault="00B70E31" w:rsidP="00B70E31">
            <w:pPr>
              <w:spacing w:before="0" w:after="0"/>
              <w:jc w:val="both"/>
            </w:pPr>
            <w:r w:rsidRPr="002D3049">
              <w:t>IV BC</w:t>
            </w:r>
          </w:p>
        </w:tc>
      </w:tr>
    </w:tbl>
    <w:p w14:paraId="20AA8F3E" w14:textId="44C97591" w:rsidR="00496A0E" w:rsidRDefault="009B6953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Tourists with their</w:t>
      </w:r>
      <w:r w:rsidR="00487957">
        <w:rPr>
          <w:noProof/>
        </w:rPr>
        <w:t xml:space="preserve"> Bonus</w:t>
      </w:r>
      <w:r>
        <w:rPr>
          <w:noProof/>
        </w:rPr>
        <w:t xml:space="preserve"> Prizes</w:t>
      </w:r>
    </w:p>
    <w:p w14:paraId="4AC9C72A" w14:textId="2715DF28" w:rsidR="00362BA2" w:rsidRDefault="00496A0E" w:rsidP="008466F7">
      <w:pPr>
        <w:jc w:val="both"/>
        <w:rPr>
          <w:lang w:val="en-GB"/>
        </w:rPr>
      </w:pPr>
      <w:r>
        <w:t xml:space="preserve">Extract information about the </w:t>
      </w:r>
      <w:r w:rsidR="009B6953">
        <w:rPr>
          <w:b/>
          <w:bCs/>
        </w:rPr>
        <w:t>tourists</w:t>
      </w:r>
      <w:r>
        <w:t xml:space="preserve">, </w:t>
      </w:r>
      <w:r w:rsidR="00624AF9">
        <w:t xml:space="preserve">along with their </w:t>
      </w:r>
      <w:r w:rsidR="00624AF9" w:rsidRPr="00D21B18">
        <w:rPr>
          <w:b/>
          <w:bCs/>
        </w:rPr>
        <w:t>bonus</w:t>
      </w:r>
      <w:r w:rsidR="00624AF9">
        <w:t xml:space="preserve"> </w:t>
      </w:r>
      <w:r w:rsidR="00624AF9" w:rsidRPr="00D21B18">
        <w:rPr>
          <w:b/>
          <w:bCs/>
        </w:rPr>
        <w:t>prizes</w:t>
      </w:r>
      <w:r w:rsidR="00624AF9">
        <w:t xml:space="preserve">. </w:t>
      </w:r>
      <w:r w:rsidR="00624AF9">
        <w:rPr>
          <w:lang w:val="en-GB"/>
        </w:rPr>
        <w:t xml:space="preserve">If there is </w:t>
      </w:r>
      <w:r w:rsidR="00624AF9" w:rsidRPr="00D21B18">
        <w:rPr>
          <w:b/>
          <w:bCs/>
          <w:lang w:val="en-GB"/>
        </w:rPr>
        <w:t>no data</w:t>
      </w:r>
      <w:r w:rsidR="00624AF9">
        <w:rPr>
          <w:lang w:val="en-GB"/>
        </w:rPr>
        <w:t xml:space="preserve"> for the </w:t>
      </w:r>
      <w:r w:rsidR="00624AF9" w:rsidRPr="00D21B18">
        <w:rPr>
          <w:b/>
          <w:bCs/>
          <w:lang w:val="en-GB"/>
        </w:rPr>
        <w:t>bonus</w:t>
      </w:r>
      <w:r w:rsidR="00624AF9">
        <w:rPr>
          <w:lang w:val="en-GB"/>
        </w:rPr>
        <w:t xml:space="preserve"> </w:t>
      </w:r>
      <w:r w:rsidR="00624AF9" w:rsidRPr="00D21B18">
        <w:rPr>
          <w:b/>
          <w:bCs/>
          <w:lang w:val="en-GB"/>
        </w:rPr>
        <w:t>prize</w:t>
      </w:r>
      <w:r w:rsidR="00624AF9">
        <w:rPr>
          <w:lang w:val="en-GB"/>
        </w:rPr>
        <w:t xml:space="preserve"> put </w:t>
      </w:r>
      <w:r w:rsidR="00624AF9" w:rsidRPr="00D21B18">
        <w:rPr>
          <w:b/>
          <w:bCs/>
          <w:lang w:val="en-GB"/>
        </w:rPr>
        <w:t>'(no bonus prize)'</w:t>
      </w:r>
      <w:r w:rsidR="00624AF9">
        <w:rPr>
          <w:lang w:val="en-GB"/>
        </w:rPr>
        <w:t>.</w:t>
      </w:r>
      <w:r w:rsidR="00225FB0">
        <w:rPr>
          <w:lang w:val="en-GB"/>
        </w:rPr>
        <w:t xml:space="preserve"> Select tourist’s </w:t>
      </w:r>
      <w:r w:rsidR="00225FB0" w:rsidRPr="00D21B18">
        <w:rPr>
          <w:b/>
          <w:bCs/>
          <w:lang w:val="en-GB"/>
        </w:rPr>
        <w:t>name</w:t>
      </w:r>
      <w:r w:rsidR="00225FB0">
        <w:rPr>
          <w:lang w:val="en-GB"/>
        </w:rPr>
        <w:t xml:space="preserve">, </w:t>
      </w:r>
      <w:r w:rsidR="00225FB0" w:rsidRPr="00D21B18">
        <w:rPr>
          <w:b/>
          <w:bCs/>
          <w:lang w:val="en-GB"/>
        </w:rPr>
        <w:t>age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phone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number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nationality</w:t>
      </w:r>
      <w:r w:rsidR="002362A4">
        <w:rPr>
          <w:lang w:val="en-GB"/>
        </w:rPr>
        <w:t xml:space="preserve"> a</w:t>
      </w:r>
      <w:r w:rsidR="008B7D20">
        <w:rPr>
          <w:lang w:val="en-GB"/>
        </w:rPr>
        <w:t xml:space="preserve">nd </w:t>
      </w:r>
      <w:r w:rsidR="008B7D20" w:rsidRPr="00D21B18">
        <w:rPr>
          <w:b/>
          <w:bCs/>
          <w:lang w:val="en-GB"/>
        </w:rPr>
        <w:t>bonus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prize</w:t>
      </w:r>
      <w:r w:rsidR="008B7D20">
        <w:rPr>
          <w:lang w:val="en-GB"/>
        </w:rPr>
        <w:t>.</w:t>
      </w:r>
      <w:r w:rsidR="00D21B18">
        <w:rPr>
          <w:lang w:val="en-GB"/>
        </w:rPr>
        <w:t xml:space="preserve"> </w:t>
      </w:r>
      <w:r w:rsidR="00D21B18" w:rsidRPr="00D21B18">
        <w:rPr>
          <w:b/>
          <w:bCs/>
          <w:lang w:val="en-GB"/>
        </w:rPr>
        <w:t>Order</w:t>
      </w:r>
      <w:r w:rsidR="00D21B18">
        <w:rPr>
          <w:lang w:val="en-GB"/>
        </w:rPr>
        <w:t xml:space="preserve"> the result by the </w:t>
      </w:r>
      <w:r w:rsidR="00D21B18" w:rsidRPr="00D21B18">
        <w:rPr>
          <w:b/>
          <w:bCs/>
          <w:lang w:val="en-GB"/>
        </w:rPr>
        <w:t>name</w:t>
      </w:r>
      <w:r w:rsidR="00D21B18">
        <w:rPr>
          <w:lang w:val="en-GB"/>
        </w:rPr>
        <w:t xml:space="preserve"> of the </w:t>
      </w:r>
      <w:r w:rsidR="00D21B18" w:rsidRPr="00D21B18">
        <w:rPr>
          <w:b/>
          <w:bCs/>
          <w:lang w:val="en-GB"/>
        </w:rPr>
        <w:t>tourist</w:t>
      </w:r>
      <w:r w:rsidR="004B25EF">
        <w:rPr>
          <w:b/>
          <w:bCs/>
          <w:lang w:val="en-GB"/>
        </w:rPr>
        <w:t xml:space="preserve"> (ascending)</w:t>
      </w:r>
      <w:r w:rsidR="00D21B18">
        <w:rPr>
          <w:lang w:val="en-GB"/>
        </w:rPr>
        <w:t>.</w:t>
      </w:r>
    </w:p>
    <w:p w14:paraId="03327564" w14:textId="2ADDCF06" w:rsidR="00362EF2" w:rsidRDefault="00362EF2" w:rsidP="008466F7">
      <w:pPr>
        <w:jc w:val="both"/>
        <w:rPr>
          <w:b/>
          <w:bCs/>
          <w:lang w:val="en-GB"/>
        </w:rPr>
      </w:pPr>
      <w:r w:rsidRPr="00362EF2">
        <w:rPr>
          <w:b/>
          <w:bCs/>
          <w:lang w:val="en-GB"/>
        </w:rPr>
        <w:t>NB. There will never be a tourist</w:t>
      </w:r>
      <w:r w:rsidR="00DF33CD">
        <w:rPr>
          <w:b/>
          <w:bCs/>
          <w:lang w:val="en-GB"/>
        </w:rPr>
        <w:t xml:space="preserve"> with more than one prize</w:t>
      </w:r>
      <w:r w:rsidRPr="00362EF2">
        <w:rPr>
          <w:b/>
          <w:bCs/>
          <w:lang w:val="en-GB"/>
        </w:rPr>
        <w:t>.</w:t>
      </w:r>
    </w:p>
    <w:p w14:paraId="295CD563" w14:textId="77777777" w:rsidR="00362EF2" w:rsidRPr="00362EF2" w:rsidRDefault="00362EF2" w:rsidP="008466F7">
      <w:pPr>
        <w:jc w:val="both"/>
        <w:rPr>
          <w:b/>
          <w:bCs/>
        </w:rPr>
      </w:pPr>
    </w:p>
    <w:p w14:paraId="6215D1F4" w14:textId="6D515ED3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850"/>
        <w:gridCol w:w="1985"/>
        <w:gridCol w:w="1417"/>
        <w:gridCol w:w="1801"/>
      </w:tblGrid>
      <w:tr w:rsidR="00487957" w:rsidRPr="004F6CB7" w14:paraId="75036898" w14:textId="6C862074" w:rsidTr="00487957">
        <w:tc>
          <w:tcPr>
            <w:tcW w:w="2122" w:type="dxa"/>
            <w:shd w:val="clear" w:color="auto" w:fill="D9D9D9" w:themeFill="background1" w:themeFillShade="D9"/>
          </w:tcPr>
          <w:p w14:paraId="7A245754" w14:textId="77777777" w:rsidR="00487957" w:rsidRPr="00EA22B8" w:rsidRDefault="00487957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F371B9D" w14:textId="4C08CB49" w:rsidR="00487957" w:rsidRPr="00EA22B8" w:rsidRDefault="00487957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g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02B37AA" w14:textId="7BBEACFD" w:rsidR="00487957" w:rsidRPr="00EA22B8" w:rsidRDefault="00487957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0776D3F" w14:textId="21F82ED0" w:rsidR="00487957" w:rsidRDefault="00487957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tionality</w:t>
            </w:r>
          </w:p>
        </w:tc>
        <w:tc>
          <w:tcPr>
            <w:tcW w:w="1801" w:type="dxa"/>
            <w:shd w:val="clear" w:color="auto" w:fill="D9D9D9" w:themeFill="background1" w:themeFillShade="D9"/>
          </w:tcPr>
          <w:p w14:paraId="29B32824" w14:textId="739AA66A" w:rsidR="00487957" w:rsidRDefault="00487957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Reward</w:t>
            </w:r>
          </w:p>
        </w:tc>
      </w:tr>
      <w:tr w:rsidR="00487957" w:rsidRPr="004F6CB7" w14:paraId="5E915F8A" w14:textId="0F8B1F27" w:rsidTr="00487957">
        <w:tc>
          <w:tcPr>
            <w:tcW w:w="2122" w:type="dxa"/>
          </w:tcPr>
          <w:p w14:paraId="1ED08861" w14:textId="4C04CB48" w:rsidR="00487957" w:rsidRPr="007B284E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CD7575">
              <w:t>Alonzo Conti</w:t>
            </w:r>
          </w:p>
        </w:tc>
        <w:tc>
          <w:tcPr>
            <w:tcW w:w="850" w:type="dxa"/>
          </w:tcPr>
          <w:p w14:paraId="410CC023" w14:textId="21D1B701" w:rsidR="00487957" w:rsidRPr="007B284E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CD7575">
              <w:t>36</w:t>
            </w:r>
          </w:p>
        </w:tc>
        <w:tc>
          <w:tcPr>
            <w:tcW w:w="1985" w:type="dxa"/>
          </w:tcPr>
          <w:p w14:paraId="2133E2D2" w14:textId="42DA01E1" w:rsidR="00487957" w:rsidRPr="007B284E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CD7575">
              <w:t>+393336258996</w:t>
            </w:r>
          </w:p>
        </w:tc>
        <w:tc>
          <w:tcPr>
            <w:tcW w:w="1417" w:type="dxa"/>
          </w:tcPr>
          <w:p w14:paraId="01B3F79F" w14:textId="1416AE75" w:rsidR="00487957" w:rsidRPr="007A4057" w:rsidRDefault="00487957" w:rsidP="004269C5">
            <w:pPr>
              <w:spacing w:before="0" w:after="0"/>
              <w:jc w:val="both"/>
            </w:pPr>
            <w:r w:rsidRPr="00CD7575">
              <w:t>Italy</w:t>
            </w:r>
          </w:p>
        </w:tc>
        <w:tc>
          <w:tcPr>
            <w:tcW w:w="1801" w:type="dxa"/>
          </w:tcPr>
          <w:p w14:paraId="7D235A7A" w14:textId="49486F71" w:rsidR="00487957" w:rsidRPr="007A4057" w:rsidRDefault="00487957" w:rsidP="004269C5">
            <w:pPr>
              <w:spacing w:before="0" w:after="0"/>
              <w:jc w:val="both"/>
            </w:pPr>
            <w:r w:rsidRPr="00CD7575">
              <w:t>(no bonus prize)</w:t>
            </w:r>
          </w:p>
        </w:tc>
      </w:tr>
      <w:tr w:rsidR="00487957" w:rsidRPr="004F6CB7" w14:paraId="2AA186A6" w14:textId="401D7986" w:rsidTr="00487957">
        <w:tc>
          <w:tcPr>
            <w:tcW w:w="2122" w:type="dxa"/>
          </w:tcPr>
          <w:p w14:paraId="0A0B1564" w14:textId="33A5A0F8" w:rsidR="00487957" w:rsidRPr="007B284E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CD7575">
              <w:t>Brus Brown</w:t>
            </w:r>
          </w:p>
        </w:tc>
        <w:tc>
          <w:tcPr>
            <w:tcW w:w="850" w:type="dxa"/>
          </w:tcPr>
          <w:p w14:paraId="66405227" w14:textId="1BEFE566" w:rsidR="00487957" w:rsidRPr="007B284E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CD7575">
              <w:t>42</w:t>
            </w:r>
          </w:p>
        </w:tc>
        <w:tc>
          <w:tcPr>
            <w:tcW w:w="1985" w:type="dxa"/>
          </w:tcPr>
          <w:p w14:paraId="4C9C7E2E" w14:textId="0167945C" w:rsidR="00487957" w:rsidRPr="007B284E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CD7575">
              <w:t>+447459881347</w:t>
            </w:r>
          </w:p>
        </w:tc>
        <w:tc>
          <w:tcPr>
            <w:tcW w:w="1417" w:type="dxa"/>
          </w:tcPr>
          <w:p w14:paraId="5DBCCA79" w14:textId="60045247" w:rsidR="00487957" w:rsidRPr="007A4057" w:rsidRDefault="00487957" w:rsidP="004269C5">
            <w:pPr>
              <w:spacing w:before="0" w:after="0"/>
              <w:jc w:val="both"/>
            </w:pPr>
            <w:r w:rsidRPr="00CD7575">
              <w:t>UK</w:t>
            </w:r>
          </w:p>
        </w:tc>
        <w:tc>
          <w:tcPr>
            <w:tcW w:w="1801" w:type="dxa"/>
          </w:tcPr>
          <w:p w14:paraId="170EDEB6" w14:textId="35CFEDFC" w:rsidR="00487957" w:rsidRPr="007A4057" w:rsidRDefault="00487957" w:rsidP="004269C5">
            <w:pPr>
              <w:spacing w:before="0" w:after="0"/>
              <w:jc w:val="both"/>
            </w:pPr>
            <w:r w:rsidRPr="00CD7575">
              <w:t>(no bonus prize)</w:t>
            </w:r>
          </w:p>
        </w:tc>
      </w:tr>
      <w:tr w:rsidR="00487957" w:rsidRPr="004F6CB7" w14:paraId="343DCF25" w14:textId="38184BAE" w:rsidTr="00487957">
        <w:tc>
          <w:tcPr>
            <w:tcW w:w="2122" w:type="dxa"/>
          </w:tcPr>
          <w:p w14:paraId="11B76347" w14:textId="123DE5B6" w:rsidR="00487957" w:rsidRPr="007B284E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CD7575">
              <w:t>Claudia Reuss</w:t>
            </w:r>
          </w:p>
        </w:tc>
        <w:tc>
          <w:tcPr>
            <w:tcW w:w="850" w:type="dxa"/>
          </w:tcPr>
          <w:p w14:paraId="43684D85" w14:textId="4AE6713F" w:rsidR="00487957" w:rsidRPr="007B284E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CD7575">
              <w:t>54</w:t>
            </w:r>
          </w:p>
        </w:tc>
        <w:tc>
          <w:tcPr>
            <w:tcW w:w="1985" w:type="dxa"/>
          </w:tcPr>
          <w:p w14:paraId="1372C009" w14:textId="02E3B1DD" w:rsidR="00487957" w:rsidRPr="007B284E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CD7575">
              <w:t>+4930774615846</w:t>
            </w:r>
          </w:p>
        </w:tc>
        <w:tc>
          <w:tcPr>
            <w:tcW w:w="1417" w:type="dxa"/>
          </w:tcPr>
          <w:p w14:paraId="432CFD30" w14:textId="35B52B9A" w:rsidR="00487957" w:rsidRPr="007A4057" w:rsidRDefault="00487957" w:rsidP="004269C5">
            <w:pPr>
              <w:spacing w:before="0" w:after="0"/>
              <w:jc w:val="both"/>
            </w:pPr>
            <w:r w:rsidRPr="00CD7575">
              <w:t>Germany</w:t>
            </w:r>
          </w:p>
        </w:tc>
        <w:tc>
          <w:tcPr>
            <w:tcW w:w="1801" w:type="dxa"/>
          </w:tcPr>
          <w:p w14:paraId="1E007E17" w14:textId="4A8F6D48" w:rsidR="00487957" w:rsidRPr="007A4057" w:rsidRDefault="00487957" w:rsidP="004269C5">
            <w:pPr>
              <w:spacing w:before="0" w:after="0"/>
              <w:jc w:val="both"/>
            </w:pPr>
            <w:r w:rsidRPr="00CD7575">
              <w:t>Sleeping bag</w:t>
            </w:r>
          </w:p>
        </w:tc>
      </w:tr>
      <w:tr w:rsidR="00487957" w:rsidRPr="004F6CB7" w14:paraId="57A43B70" w14:textId="2FD574C2" w:rsidTr="00487957">
        <w:tc>
          <w:tcPr>
            <w:tcW w:w="2122" w:type="dxa"/>
          </w:tcPr>
          <w:p w14:paraId="424088EC" w14:textId="3667276F" w:rsidR="00487957" w:rsidRPr="007B284E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CD7575">
              <w:t>Cosimo</w:t>
            </w:r>
            <w:proofErr w:type="spellEnd"/>
            <w:r w:rsidRPr="00CD7575">
              <w:t xml:space="preserve"> </w:t>
            </w:r>
            <w:proofErr w:type="spellStart"/>
            <w:r w:rsidRPr="00CD7575">
              <w:t>Ajello</w:t>
            </w:r>
            <w:proofErr w:type="spellEnd"/>
          </w:p>
        </w:tc>
        <w:tc>
          <w:tcPr>
            <w:tcW w:w="850" w:type="dxa"/>
          </w:tcPr>
          <w:p w14:paraId="40D18E57" w14:textId="4A47E6F8" w:rsidR="00487957" w:rsidRPr="007B284E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CD7575">
              <w:t>51</w:t>
            </w:r>
          </w:p>
        </w:tc>
        <w:tc>
          <w:tcPr>
            <w:tcW w:w="1985" w:type="dxa"/>
          </w:tcPr>
          <w:p w14:paraId="424E79D2" w14:textId="68BC1EC1" w:rsidR="00487957" w:rsidRPr="007B284E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CD7575">
              <w:t>+393521112654</w:t>
            </w:r>
          </w:p>
        </w:tc>
        <w:tc>
          <w:tcPr>
            <w:tcW w:w="1417" w:type="dxa"/>
          </w:tcPr>
          <w:p w14:paraId="25BDBB34" w14:textId="3046D558" w:rsidR="00487957" w:rsidRPr="007A4057" w:rsidRDefault="00487957" w:rsidP="004269C5">
            <w:pPr>
              <w:spacing w:before="0" w:after="0"/>
              <w:jc w:val="both"/>
            </w:pPr>
            <w:r w:rsidRPr="00CD7575">
              <w:t>Italy</w:t>
            </w:r>
          </w:p>
        </w:tc>
        <w:tc>
          <w:tcPr>
            <w:tcW w:w="1801" w:type="dxa"/>
          </w:tcPr>
          <w:p w14:paraId="479FC61F" w14:textId="6BC1BC4E" w:rsidR="00487957" w:rsidRPr="007A4057" w:rsidRDefault="00487957" w:rsidP="004269C5">
            <w:pPr>
              <w:spacing w:before="0" w:after="0"/>
              <w:jc w:val="both"/>
            </w:pPr>
            <w:r w:rsidRPr="00CD7575">
              <w:t>(no bonus prize)</w:t>
            </w:r>
          </w:p>
        </w:tc>
      </w:tr>
      <w:tr w:rsidR="00487957" w:rsidRPr="004F6CB7" w14:paraId="53EEAD76" w14:textId="77777777" w:rsidTr="00487957">
        <w:tc>
          <w:tcPr>
            <w:tcW w:w="2122" w:type="dxa"/>
          </w:tcPr>
          <w:p w14:paraId="21D1105E" w14:textId="00CF322A" w:rsidR="00487957" w:rsidRPr="007A4057" w:rsidRDefault="00487957" w:rsidP="004269C5">
            <w:pPr>
              <w:spacing w:before="0" w:after="0"/>
              <w:jc w:val="both"/>
            </w:pPr>
            <w:proofErr w:type="spellStart"/>
            <w:r w:rsidRPr="00CD7575">
              <w:t>Cyrek</w:t>
            </w:r>
            <w:proofErr w:type="spellEnd"/>
            <w:r w:rsidRPr="00CD7575">
              <w:t xml:space="preserve"> </w:t>
            </w:r>
            <w:proofErr w:type="spellStart"/>
            <w:r w:rsidRPr="00CD7575">
              <w:t>Gryzbowski</w:t>
            </w:r>
            <w:proofErr w:type="spellEnd"/>
          </w:p>
        </w:tc>
        <w:tc>
          <w:tcPr>
            <w:tcW w:w="850" w:type="dxa"/>
          </w:tcPr>
          <w:p w14:paraId="6C6DA529" w14:textId="2B2ABF2A" w:rsidR="00487957" w:rsidRPr="007A4057" w:rsidRDefault="00487957" w:rsidP="004269C5">
            <w:pPr>
              <w:spacing w:before="0" w:after="0"/>
              <w:jc w:val="both"/>
            </w:pPr>
            <w:r w:rsidRPr="00CD7575">
              <w:t>64</w:t>
            </w:r>
          </w:p>
        </w:tc>
        <w:tc>
          <w:tcPr>
            <w:tcW w:w="1985" w:type="dxa"/>
          </w:tcPr>
          <w:p w14:paraId="45660CE1" w14:textId="3D8A6384" w:rsidR="00487957" w:rsidRPr="007A4057" w:rsidRDefault="00487957" w:rsidP="004269C5">
            <w:pPr>
              <w:spacing w:before="0" w:after="0"/>
              <w:jc w:val="both"/>
            </w:pPr>
            <w:r w:rsidRPr="00CD7575">
              <w:t>+48503435735</w:t>
            </w:r>
          </w:p>
        </w:tc>
        <w:tc>
          <w:tcPr>
            <w:tcW w:w="1417" w:type="dxa"/>
          </w:tcPr>
          <w:p w14:paraId="7708FEA8" w14:textId="28751C44" w:rsidR="00487957" w:rsidRPr="007A4057" w:rsidRDefault="00487957" w:rsidP="004269C5">
            <w:pPr>
              <w:spacing w:before="0" w:after="0"/>
              <w:jc w:val="both"/>
            </w:pPr>
            <w:r w:rsidRPr="00CD7575">
              <w:t>Poland</w:t>
            </w:r>
          </w:p>
        </w:tc>
        <w:tc>
          <w:tcPr>
            <w:tcW w:w="1801" w:type="dxa"/>
          </w:tcPr>
          <w:p w14:paraId="2F1E7AF4" w14:textId="77B8BC6A" w:rsidR="00487957" w:rsidRPr="007A4057" w:rsidRDefault="00487957" w:rsidP="004269C5">
            <w:pPr>
              <w:spacing w:before="0" w:after="0"/>
              <w:jc w:val="both"/>
            </w:pPr>
            <w:r w:rsidRPr="00CD7575">
              <w:t>(no bonus prize)</w:t>
            </w:r>
          </w:p>
        </w:tc>
      </w:tr>
      <w:tr w:rsidR="00487957" w:rsidRPr="004F6CB7" w14:paraId="6D0E9552" w14:textId="77777777" w:rsidTr="00487957">
        <w:tc>
          <w:tcPr>
            <w:tcW w:w="2122" w:type="dxa"/>
          </w:tcPr>
          <w:p w14:paraId="5A95B18C" w14:textId="6261FC7C" w:rsidR="00487957" w:rsidRPr="007A4057" w:rsidRDefault="00487957" w:rsidP="004269C5">
            <w:pPr>
              <w:spacing w:before="0" w:after="0"/>
              <w:jc w:val="both"/>
            </w:pPr>
            <w:r w:rsidRPr="00CD7575">
              <w:t>Danny Kane</w:t>
            </w:r>
          </w:p>
        </w:tc>
        <w:tc>
          <w:tcPr>
            <w:tcW w:w="850" w:type="dxa"/>
          </w:tcPr>
          <w:p w14:paraId="3BC93209" w14:textId="3DBCDC09" w:rsidR="00487957" w:rsidRPr="007A4057" w:rsidRDefault="00487957" w:rsidP="004269C5">
            <w:pPr>
              <w:spacing w:before="0" w:after="0"/>
              <w:jc w:val="both"/>
            </w:pPr>
            <w:r w:rsidRPr="00CD7575">
              <w:t>39</w:t>
            </w:r>
          </w:p>
        </w:tc>
        <w:tc>
          <w:tcPr>
            <w:tcW w:w="1985" w:type="dxa"/>
          </w:tcPr>
          <w:p w14:paraId="30914582" w14:textId="188E4F2E" w:rsidR="00487957" w:rsidRPr="007A4057" w:rsidRDefault="00487957" w:rsidP="004269C5">
            <w:pPr>
              <w:spacing w:before="0" w:after="0"/>
              <w:jc w:val="both"/>
            </w:pPr>
            <w:r w:rsidRPr="00CD7575">
              <w:t>+32487454880</w:t>
            </w:r>
          </w:p>
        </w:tc>
        <w:tc>
          <w:tcPr>
            <w:tcW w:w="1417" w:type="dxa"/>
          </w:tcPr>
          <w:p w14:paraId="50245595" w14:textId="24B70C41" w:rsidR="00487957" w:rsidRPr="007A4057" w:rsidRDefault="00487957" w:rsidP="004269C5">
            <w:pPr>
              <w:spacing w:before="0" w:after="0"/>
              <w:jc w:val="both"/>
            </w:pPr>
            <w:r w:rsidRPr="00CD7575">
              <w:t>Belgium</w:t>
            </w:r>
          </w:p>
        </w:tc>
        <w:tc>
          <w:tcPr>
            <w:tcW w:w="1801" w:type="dxa"/>
          </w:tcPr>
          <w:p w14:paraId="1CF4084D" w14:textId="375D25CE" w:rsidR="00487957" w:rsidRPr="007A4057" w:rsidRDefault="00487957" w:rsidP="004269C5">
            <w:pPr>
              <w:spacing w:before="0" w:after="0"/>
              <w:jc w:val="both"/>
            </w:pPr>
            <w:r w:rsidRPr="00CD7575">
              <w:t>Water filter jug</w:t>
            </w:r>
          </w:p>
        </w:tc>
      </w:tr>
      <w:tr w:rsidR="00487957" w:rsidRPr="004F6CB7" w14:paraId="1FB09639" w14:textId="77777777" w:rsidTr="00487957">
        <w:tc>
          <w:tcPr>
            <w:tcW w:w="2122" w:type="dxa"/>
          </w:tcPr>
          <w:p w14:paraId="43ADC61D" w14:textId="7E862751" w:rsidR="00487957" w:rsidRPr="007A4057" w:rsidRDefault="00487957" w:rsidP="00D02CE3">
            <w:pPr>
              <w:spacing w:before="0" w:after="0"/>
              <w:jc w:val="both"/>
            </w:pPr>
            <w:r>
              <w:t>…</w:t>
            </w:r>
          </w:p>
        </w:tc>
        <w:tc>
          <w:tcPr>
            <w:tcW w:w="850" w:type="dxa"/>
          </w:tcPr>
          <w:p w14:paraId="7C962B4F" w14:textId="3F9ECCAB" w:rsidR="00487957" w:rsidRPr="007A4057" w:rsidRDefault="00487957" w:rsidP="00D02CE3">
            <w:pPr>
              <w:spacing w:before="0" w:after="0"/>
              <w:jc w:val="both"/>
            </w:pPr>
            <w:r>
              <w:t>…</w:t>
            </w:r>
          </w:p>
        </w:tc>
        <w:tc>
          <w:tcPr>
            <w:tcW w:w="1985" w:type="dxa"/>
          </w:tcPr>
          <w:p w14:paraId="280881AB" w14:textId="417FD66B" w:rsidR="00487957" w:rsidRPr="007A4057" w:rsidRDefault="00487957" w:rsidP="00D02CE3">
            <w:pPr>
              <w:spacing w:before="0" w:after="0"/>
              <w:jc w:val="both"/>
            </w:pPr>
            <w:r>
              <w:t>…</w:t>
            </w:r>
          </w:p>
        </w:tc>
        <w:tc>
          <w:tcPr>
            <w:tcW w:w="1417" w:type="dxa"/>
          </w:tcPr>
          <w:p w14:paraId="69633C49" w14:textId="204CC578" w:rsidR="00487957" w:rsidRPr="007A4057" w:rsidRDefault="00487957" w:rsidP="00D02CE3">
            <w:pPr>
              <w:spacing w:before="0" w:after="0"/>
              <w:jc w:val="both"/>
            </w:pPr>
            <w:r>
              <w:t>…</w:t>
            </w:r>
          </w:p>
        </w:tc>
        <w:tc>
          <w:tcPr>
            <w:tcW w:w="1801" w:type="dxa"/>
          </w:tcPr>
          <w:p w14:paraId="1F0C9B15" w14:textId="5AF96F65" w:rsidR="00487957" w:rsidRPr="007A4057" w:rsidRDefault="00487957" w:rsidP="00D02CE3">
            <w:pPr>
              <w:spacing w:before="0" w:after="0"/>
              <w:jc w:val="both"/>
            </w:pPr>
            <w:r>
              <w:t>…</w:t>
            </w:r>
          </w:p>
        </w:tc>
      </w:tr>
    </w:tbl>
    <w:p w14:paraId="1201135D" w14:textId="7FC11D4C" w:rsidR="00496A0E" w:rsidRDefault="003359DD" w:rsidP="005C6CC6">
      <w:pPr>
        <w:pStyle w:val="Heading2"/>
        <w:numPr>
          <w:ilvl w:val="0"/>
          <w:numId w:val="33"/>
        </w:numPr>
        <w:ind w:left="284"/>
        <w:jc w:val="both"/>
      </w:pPr>
      <w:r>
        <w:t>Tourists visiting History and Arch</w:t>
      </w:r>
      <w:r w:rsidR="00227E9F">
        <w:t>a</w:t>
      </w:r>
      <w:r>
        <w:t>eology sites</w:t>
      </w:r>
    </w:p>
    <w:p w14:paraId="5A4C41C8" w14:textId="5CC23337" w:rsidR="0033219F" w:rsidRDefault="0033219F" w:rsidP="000433F7">
      <w:pPr>
        <w:jc w:val="both"/>
        <w:rPr>
          <w:b/>
          <w:bCs/>
        </w:rPr>
      </w:pPr>
      <w:r>
        <w:rPr>
          <w:lang w:val="en-GB"/>
        </w:rPr>
        <w:t xml:space="preserve">Extract all </w:t>
      </w:r>
      <w:r w:rsidR="003359DD">
        <w:rPr>
          <w:b/>
          <w:bCs/>
          <w:lang w:val="en-GB"/>
        </w:rPr>
        <w:t>tourists</w:t>
      </w:r>
      <w:r w:rsidRPr="00A457C0">
        <w:rPr>
          <w:lang w:val="en-GB"/>
        </w:rPr>
        <w:t xml:space="preserve">, who </w:t>
      </w:r>
      <w:r w:rsidR="003359DD">
        <w:rPr>
          <w:lang w:val="en-GB"/>
        </w:rPr>
        <w:t xml:space="preserve">have visited sites from </w:t>
      </w:r>
      <w:r w:rsidR="003359DD" w:rsidRPr="00D57972">
        <w:rPr>
          <w:b/>
          <w:bCs/>
          <w:lang w:val="en-GB"/>
        </w:rPr>
        <w:t xml:space="preserve">category </w:t>
      </w:r>
      <w:r w:rsidR="00D57972" w:rsidRPr="00D57972">
        <w:rPr>
          <w:b/>
          <w:bCs/>
          <w:lang w:val="en-GB"/>
        </w:rPr>
        <w:t xml:space="preserve">'History and </w:t>
      </w:r>
      <w:r w:rsidR="00D57972" w:rsidRPr="00D57972">
        <w:rPr>
          <w:rStyle w:val="hgkelc"/>
          <w:b/>
          <w:bCs/>
          <w:lang w:val="en"/>
        </w:rPr>
        <w:t>archaeology</w:t>
      </w:r>
      <w:r w:rsidR="00D57972" w:rsidRPr="00D57972">
        <w:rPr>
          <w:b/>
          <w:bCs/>
          <w:lang w:val="en-GB"/>
        </w:rPr>
        <w:t>'</w:t>
      </w:r>
      <w:r w:rsidR="00D57972" w:rsidRPr="00D57972">
        <w:t>.</w:t>
      </w:r>
      <w:r w:rsidR="00D57972">
        <w:rPr>
          <w:b/>
          <w:bCs/>
        </w:rPr>
        <w:t xml:space="preserve"> </w:t>
      </w:r>
      <w:r w:rsidR="00D57972" w:rsidRPr="00D57972">
        <w:t>Select</w:t>
      </w:r>
      <w:r w:rsidR="00D57972">
        <w:rPr>
          <w:b/>
          <w:bCs/>
        </w:rPr>
        <w:t xml:space="preserve"> </w:t>
      </w:r>
      <w:r w:rsidR="00D57972" w:rsidRPr="00D57972">
        <w:t>their</w:t>
      </w:r>
      <w:r w:rsidR="00D57972">
        <w:rPr>
          <w:b/>
          <w:bCs/>
        </w:rPr>
        <w:t xml:space="preserve"> last name, nationality, age </w:t>
      </w:r>
      <w:r w:rsidR="00D57972" w:rsidRPr="00D57972">
        <w:t>and</w:t>
      </w:r>
      <w:r w:rsidR="00D57972">
        <w:rPr>
          <w:b/>
          <w:bCs/>
        </w:rPr>
        <w:t xml:space="preserve"> phone number. Order </w:t>
      </w:r>
      <w:r w:rsidR="00D57972" w:rsidRPr="003F5388">
        <w:t>the result by their</w:t>
      </w:r>
      <w:r w:rsidR="00D57972">
        <w:rPr>
          <w:b/>
          <w:bCs/>
        </w:rPr>
        <w:t xml:space="preserve"> last name (ascending).</w:t>
      </w:r>
    </w:p>
    <w:p w14:paraId="4D0EC3A9" w14:textId="52B13E10" w:rsidR="00D57972" w:rsidRPr="00D57972" w:rsidRDefault="00D57972" w:rsidP="000433F7">
      <w:pPr>
        <w:jc w:val="both"/>
      </w:pPr>
      <w:r>
        <w:rPr>
          <w:b/>
          <w:bCs/>
        </w:rPr>
        <w:t xml:space="preserve">NB. The name of the tourists will always be in the following format: </w:t>
      </w:r>
      <w:r w:rsidRPr="00D21B18">
        <w:rPr>
          <w:b/>
          <w:bCs/>
          <w:lang w:val="en-GB"/>
        </w:rPr>
        <w:t>'</w:t>
      </w:r>
      <w:r>
        <w:rPr>
          <w:b/>
          <w:bCs/>
          <w:lang w:val="en-GB"/>
        </w:rPr>
        <w:t xml:space="preserve">FirstName </w:t>
      </w:r>
      <w:proofErr w:type="spellStart"/>
      <w:r>
        <w:rPr>
          <w:b/>
          <w:bCs/>
          <w:lang w:val="en-GB"/>
        </w:rPr>
        <w:t>LastName</w:t>
      </w:r>
      <w:proofErr w:type="spellEnd"/>
      <w:r w:rsidRPr="00D21B18">
        <w:rPr>
          <w:b/>
          <w:bCs/>
          <w:lang w:val="en-GB"/>
        </w:rPr>
        <w:t>'</w:t>
      </w:r>
      <w:r w:rsidR="003F5388">
        <w:rPr>
          <w:b/>
          <w:bCs/>
          <w:lang w:val="en-GB"/>
        </w:rPr>
        <w:t>.</w:t>
      </w:r>
    </w:p>
    <w:p w14:paraId="3A847AE3" w14:textId="77777777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276"/>
        <w:gridCol w:w="1984"/>
      </w:tblGrid>
      <w:tr w:rsidR="00243989" w:rsidRPr="004F6CB7" w14:paraId="362F4E78" w14:textId="77140FEF" w:rsidTr="00243989">
        <w:tc>
          <w:tcPr>
            <w:tcW w:w="1696" w:type="dxa"/>
            <w:shd w:val="clear" w:color="auto" w:fill="D9D9D9" w:themeFill="background1" w:themeFillShade="D9"/>
          </w:tcPr>
          <w:p w14:paraId="076B1928" w14:textId="554AAFC4" w:rsidR="00243989" w:rsidRPr="00793CF6" w:rsidRDefault="00243989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Last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2B0B9F8" w14:textId="4374C495" w:rsidR="00243989" w:rsidRPr="004F6CB7" w:rsidRDefault="00243989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tionalit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0DB3FE7" w14:textId="6728A0E6" w:rsidR="00243989" w:rsidRPr="00793CF6" w:rsidRDefault="00243989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7B43ACF" w14:textId="5967684A" w:rsidR="00243989" w:rsidRDefault="00243989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</w:tr>
      <w:tr w:rsidR="00243989" w:rsidRPr="004F6CB7" w14:paraId="14B77C91" w14:textId="3841021F" w:rsidTr="00243989">
        <w:tc>
          <w:tcPr>
            <w:tcW w:w="1696" w:type="dxa"/>
          </w:tcPr>
          <w:p w14:paraId="4FE22B5B" w14:textId="6F9F315A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Bauer</w:t>
            </w:r>
          </w:p>
        </w:tc>
        <w:tc>
          <w:tcPr>
            <w:tcW w:w="1843" w:type="dxa"/>
          </w:tcPr>
          <w:p w14:paraId="32A63320" w14:textId="290AC17A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Germany</w:t>
            </w:r>
          </w:p>
        </w:tc>
        <w:tc>
          <w:tcPr>
            <w:tcW w:w="1276" w:type="dxa"/>
          </w:tcPr>
          <w:p w14:paraId="2D043023" w14:textId="38DF0D4C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49</w:t>
            </w:r>
          </w:p>
        </w:tc>
        <w:tc>
          <w:tcPr>
            <w:tcW w:w="1984" w:type="dxa"/>
          </w:tcPr>
          <w:p w14:paraId="30FB40D2" w14:textId="600DF4CC" w:rsidR="00243989" w:rsidRPr="004B0542" w:rsidRDefault="00243989" w:rsidP="00243989">
            <w:pPr>
              <w:jc w:val="both"/>
            </w:pPr>
            <w:r w:rsidRPr="00643728">
              <w:t>+496913265224</w:t>
            </w:r>
          </w:p>
        </w:tc>
      </w:tr>
      <w:tr w:rsidR="00243989" w:rsidRPr="004F6CB7" w14:paraId="66555196" w14:textId="31F27ECC" w:rsidTr="00243989">
        <w:tc>
          <w:tcPr>
            <w:tcW w:w="1696" w:type="dxa"/>
          </w:tcPr>
          <w:p w14:paraId="5E3295F3" w14:textId="10181039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Becker</w:t>
            </w:r>
          </w:p>
        </w:tc>
        <w:tc>
          <w:tcPr>
            <w:tcW w:w="1843" w:type="dxa"/>
          </w:tcPr>
          <w:p w14:paraId="55AF6BDC" w14:textId="67F04577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Germany</w:t>
            </w:r>
          </w:p>
        </w:tc>
        <w:tc>
          <w:tcPr>
            <w:tcW w:w="1276" w:type="dxa"/>
          </w:tcPr>
          <w:p w14:paraId="45C9B5EE" w14:textId="7F640613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36</w:t>
            </w:r>
          </w:p>
        </w:tc>
        <w:tc>
          <w:tcPr>
            <w:tcW w:w="1984" w:type="dxa"/>
          </w:tcPr>
          <w:p w14:paraId="3EF72F07" w14:textId="3B4A0588" w:rsidR="00243989" w:rsidRPr="004B0542" w:rsidRDefault="00243989" w:rsidP="00243989">
            <w:pPr>
              <w:jc w:val="both"/>
            </w:pPr>
            <w:r w:rsidRPr="00643728">
              <w:t>+491711234567</w:t>
            </w:r>
          </w:p>
        </w:tc>
      </w:tr>
      <w:tr w:rsidR="00243989" w:rsidRPr="0039301F" w14:paraId="4200B606" w14:textId="2BD3EDFF" w:rsidTr="00243989">
        <w:tc>
          <w:tcPr>
            <w:tcW w:w="1696" w:type="dxa"/>
          </w:tcPr>
          <w:p w14:paraId="7227D76F" w14:textId="063304BF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Bianchi</w:t>
            </w:r>
          </w:p>
        </w:tc>
        <w:tc>
          <w:tcPr>
            <w:tcW w:w="1843" w:type="dxa"/>
          </w:tcPr>
          <w:p w14:paraId="7D80A565" w14:textId="44E6EE66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Italy</w:t>
            </w:r>
          </w:p>
        </w:tc>
        <w:tc>
          <w:tcPr>
            <w:tcW w:w="1276" w:type="dxa"/>
          </w:tcPr>
          <w:p w14:paraId="4B561F6F" w14:textId="48F36C74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51</w:t>
            </w:r>
          </w:p>
        </w:tc>
        <w:tc>
          <w:tcPr>
            <w:tcW w:w="1984" w:type="dxa"/>
          </w:tcPr>
          <w:p w14:paraId="7C5E09ED" w14:textId="3D94688B" w:rsidR="00243989" w:rsidRPr="004B0542" w:rsidRDefault="00243989" w:rsidP="00243989">
            <w:pPr>
              <w:jc w:val="both"/>
            </w:pPr>
            <w:r w:rsidRPr="00643728">
              <w:t>+393125965845</w:t>
            </w:r>
          </w:p>
        </w:tc>
      </w:tr>
      <w:tr w:rsidR="00243989" w:rsidRPr="004F6CB7" w14:paraId="1173A2F9" w14:textId="3EAFD570" w:rsidTr="00243989">
        <w:tc>
          <w:tcPr>
            <w:tcW w:w="1696" w:type="dxa"/>
          </w:tcPr>
          <w:p w14:paraId="3053CFB5" w14:textId="6E49C30A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Brown</w:t>
            </w:r>
          </w:p>
        </w:tc>
        <w:tc>
          <w:tcPr>
            <w:tcW w:w="1843" w:type="dxa"/>
          </w:tcPr>
          <w:p w14:paraId="1A543031" w14:textId="5242FD24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UK</w:t>
            </w:r>
          </w:p>
        </w:tc>
        <w:tc>
          <w:tcPr>
            <w:tcW w:w="1276" w:type="dxa"/>
          </w:tcPr>
          <w:p w14:paraId="2AC98EAF" w14:textId="75DEC319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42</w:t>
            </w:r>
          </w:p>
        </w:tc>
        <w:tc>
          <w:tcPr>
            <w:tcW w:w="1984" w:type="dxa"/>
          </w:tcPr>
          <w:p w14:paraId="7A9C0BC4" w14:textId="7DEF9322" w:rsidR="00243989" w:rsidRPr="004B0542" w:rsidRDefault="00243989" w:rsidP="00243989">
            <w:pPr>
              <w:jc w:val="both"/>
            </w:pPr>
            <w:r w:rsidRPr="00643728">
              <w:t>+447459881347</w:t>
            </w:r>
          </w:p>
        </w:tc>
      </w:tr>
      <w:tr w:rsidR="00243989" w:rsidRPr="004F6CB7" w14:paraId="0122EA82" w14:textId="4F7C557D" w:rsidTr="00243989">
        <w:tc>
          <w:tcPr>
            <w:tcW w:w="1696" w:type="dxa"/>
          </w:tcPr>
          <w:p w14:paraId="1C3FE44E" w14:textId="1ECC448E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Conti</w:t>
            </w:r>
          </w:p>
        </w:tc>
        <w:tc>
          <w:tcPr>
            <w:tcW w:w="1843" w:type="dxa"/>
          </w:tcPr>
          <w:p w14:paraId="5A264081" w14:textId="7737A3C2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Italy</w:t>
            </w:r>
          </w:p>
        </w:tc>
        <w:tc>
          <w:tcPr>
            <w:tcW w:w="1276" w:type="dxa"/>
          </w:tcPr>
          <w:p w14:paraId="0885693C" w14:textId="032CE972" w:rsidR="00243989" w:rsidRPr="00BE0278" w:rsidRDefault="00243989" w:rsidP="00243989">
            <w:pPr>
              <w:jc w:val="both"/>
              <w:rPr>
                <w:rFonts w:ascii="Consolas" w:hAnsi="Consolas"/>
              </w:rPr>
            </w:pPr>
            <w:r w:rsidRPr="00643728">
              <w:t>36</w:t>
            </w:r>
          </w:p>
        </w:tc>
        <w:tc>
          <w:tcPr>
            <w:tcW w:w="1984" w:type="dxa"/>
          </w:tcPr>
          <w:p w14:paraId="6FE87CD7" w14:textId="6D0463EC" w:rsidR="00243989" w:rsidRPr="004B0542" w:rsidRDefault="00243989" w:rsidP="00243989">
            <w:pPr>
              <w:jc w:val="both"/>
            </w:pPr>
            <w:r w:rsidRPr="00643728">
              <w:t>+393336258996</w:t>
            </w:r>
          </w:p>
        </w:tc>
      </w:tr>
      <w:tr w:rsidR="00243989" w:rsidRPr="004F6CB7" w14:paraId="1CB5EF85" w14:textId="450A3B8B" w:rsidTr="00243989">
        <w:tc>
          <w:tcPr>
            <w:tcW w:w="1696" w:type="dxa"/>
          </w:tcPr>
          <w:p w14:paraId="1C5209A7" w14:textId="1D6EC10C" w:rsidR="00243989" w:rsidRPr="00A46BE7" w:rsidRDefault="00243989" w:rsidP="00243989">
            <w:pPr>
              <w:jc w:val="both"/>
            </w:pPr>
            <w:r w:rsidRPr="00643728">
              <w:t>Dimitrova</w:t>
            </w:r>
          </w:p>
        </w:tc>
        <w:tc>
          <w:tcPr>
            <w:tcW w:w="1843" w:type="dxa"/>
          </w:tcPr>
          <w:p w14:paraId="12491819" w14:textId="4489DA32" w:rsidR="00243989" w:rsidRPr="00A46BE7" w:rsidRDefault="00243989" w:rsidP="00243989">
            <w:pPr>
              <w:jc w:val="both"/>
            </w:pPr>
            <w:r w:rsidRPr="00643728">
              <w:t>Bulgaria</w:t>
            </w:r>
          </w:p>
        </w:tc>
        <w:tc>
          <w:tcPr>
            <w:tcW w:w="1276" w:type="dxa"/>
          </w:tcPr>
          <w:p w14:paraId="192E350D" w14:textId="331C551F" w:rsidR="00243989" w:rsidRPr="00A46BE7" w:rsidRDefault="00243989" w:rsidP="00243989">
            <w:pPr>
              <w:jc w:val="both"/>
            </w:pPr>
            <w:r w:rsidRPr="00643728">
              <w:t>42</w:t>
            </w:r>
          </w:p>
        </w:tc>
        <w:tc>
          <w:tcPr>
            <w:tcW w:w="1984" w:type="dxa"/>
          </w:tcPr>
          <w:p w14:paraId="349B0BA7" w14:textId="60FA5C81" w:rsidR="00243989" w:rsidRPr="004B0542" w:rsidRDefault="00243989" w:rsidP="00243989">
            <w:pPr>
              <w:jc w:val="both"/>
            </w:pPr>
            <w:r w:rsidRPr="00643728">
              <w:t>+359898645326</w:t>
            </w:r>
          </w:p>
        </w:tc>
      </w:tr>
      <w:tr w:rsidR="00243989" w:rsidRPr="004F6CB7" w14:paraId="33969019" w14:textId="77777777" w:rsidTr="00243989">
        <w:tc>
          <w:tcPr>
            <w:tcW w:w="1696" w:type="dxa"/>
          </w:tcPr>
          <w:p w14:paraId="63289528" w14:textId="350AC1DF" w:rsidR="00243989" w:rsidRPr="004B0542" w:rsidRDefault="00243989" w:rsidP="00EF650B">
            <w:pPr>
              <w:jc w:val="both"/>
            </w:pPr>
            <w:r>
              <w:t>…</w:t>
            </w:r>
          </w:p>
        </w:tc>
        <w:tc>
          <w:tcPr>
            <w:tcW w:w="1843" w:type="dxa"/>
          </w:tcPr>
          <w:p w14:paraId="26EF1026" w14:textId="004CA93E" w:rsidR="00243989" w:rsidRPr="004B0542" w:rsidRDefault="00243989" w:rsidP="00EF650B">
            <w:pPr>
              <w:jc w:val="both"/>
            </w:pPr>
            <w:r>
              <w:t>…</w:t>
            </w:r>
          </w:p>
        </w:tc>
        <w:tc>
          <w:tcPr>
            <w:tcW w:w="1276" w:type="dxa"/>
          </w:tcPr>
          <w:p w14:paraId="3C4B5BDE" w14:textId="187DC3BF" w:rsidR="00243989" w:rsidRPr="004B0542" w:rsidRDefault="00243989" w:rsidP="00EF650B">
            <w:pPr>
              <w:jc w:val="both"/>
            </w:pPr>
            <w:r>
              <w:t>…</w:t>
            </w:r>
          </w:p>
        </w:tc>
        <w:tc>
          <w:tcPr>
            <w:tcW w:w="1984" w:type="dxa"/>
          </w:tcPr>
          <w:p w14:paraId="32103A3A" w14:textId="17325B86" w:rsidR="00243989" w:rsidRPr="004B0542" w:rsidRDefault="00243989" w:rsidP="00EF650B">
            <w:pPr>
              <w:jc w:val="both"/>
            </w:pPr>
            <w:r>
              <w:t>…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242266B8" w:rsidR="00E7154C" w:rsidRPr="004F6CB7" w:rsidRDefault="00227E9F" w:rsidP="000433F7">
      <w:pPr>
        <w:pStyle w:val="Heading2"/>
        <w:jc w:val="both"/>
        <w:rPr>
          <w:noProof/>
        </w:rPr>
      </w:pPr>
      <w:r w:rsidRPr="00227E9F">
        <w:rPr>
          <w:noProof/>
        </w:rPr>
        <w:t>Tourists</w:t>
      </w:r>
      <w:r>
        <w:rPr>
          <w:noProof/>
        </w:rPr>
        <w:t xml:space="preserve"> </w:t>
      </w:r>
      <w:r w:rsidRPr="00227E9F">
        <w:rPr>
          <w:noProof/>
        </w:rPr>
        <w:t>Count</w:t>
      </w:r>
      <w:r>
        <w:rPr>
          <w:noProof/>
        </w:rPr>
        <w:t xml:space="preserve"> on a </w:t>
      </w:r>
      <w:r w:rsidRPr="00227E9F">
        <w:rPr>
          <w:noProof/>
        </w:rPr>
        <w:t>Tourist</w:t>
      </w:r>
      <w:r>
        <w:rPr>
          <w:noProof/>
        </w:rPr>
        <w:t xml:space="preserve"> </w:t>
      </w:r>
      <w:r w:rsidRPr="00227E9F">
        <w:rPr>
          <w:noProof/>
        </w:rPr>
        <w:t>Site</w:t>
      </w:r>
    </w:p>
    <w:p w14:paraId="4B0B2626" w14:textId="46A741D6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250FBE" w:rsidRPr="00250FBE">
        <w:rPr>
          <w:rFonts w:ascii="Consolas" w:eastAsia="Consolas" w:hAnsi="Consolas" w:cs="Consolas"/>
          <w:b/>
        </w:rPr>
        <w:t>GetTouristsCountOnATouristSite</w:t>
      </w:r>
      <w:proofErr w:type="spellEnd"/>
      <w:r w:rsidR="00D96643" w:rsidRPr="00D96643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</w:t>
      </w:r>
      <w:r w:rsidR="00250FBE">
        <w:rPr>
          <w:rFonts w:ascii="Consolas" w:eastAsia="Consolas" w:hAnsi="Consolas" w:cs="Consolas"/>
          <w:b/>
        </w:rPr>
        <w:t>Site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 w:rsidR="002D4BAC">
        <w:t>which</w:t>
      </w:r>
      <w:r>
        <w:t xml:space="preserve"> receives a </w:t>
      </w:r>
      <w:r w:rsidR="00250FBE">
        <w:rPr>
          <w:b/>
        </w:rPr>
        <w:t>tourist site</w:t>
      </w:r>
      <w:r>
        <w:t xml:space="preserve"> and returns the </w:t>
      </w:r>
      <w:r w:rsidR="002445A8">
        <w:t>count</w:t>
      </w:r>
      <w:r>
        <w:t xml:space="preserve"> of </w:t>
      </w:r>
      <w:r w:rsidR="00250FBE">
        <w:rPr>
          <w:b/>
        </w:rPr>
        <w:t>tourists</w:t>
      </w:r>
      <w:r w:rsidR="00D96643">
        <w:rPr>
          <w:b/>
        </w:rPr>
        <w:t xml:space="preserve">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</w:t>
      </w:r>
      <w:r w:rsidR="00250FBE">
        <w:rPr>
          <w:bCs/>
        </w:rPr>
        <w:t xml:space="preserve">have visited </w:t>
      </w:r>
      <w:r w:rsidR="00290CCB">
        <w:rPr>
          <w:bCs/>
        </w:rPr>
        <w:t>it</w:t>
      </w:r>
      <w:r>
        <w:t>.</w:t>
      </w:r>
    </w:p>
    <w:p w14:paraId="6FC8A275" w14:textId="49B6EB83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  <w:r>
        <w:rPr>
          <w:noProof/>
        </w:rPr>
        <w:t>:</w:t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8A1551" w14:paraId="6BBE8D2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Default="008A155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8A1551" w14:paraId="14CD78F5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55C8403F" w:rsidR="008A1551" w:rsidRPr="00250FBE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250FBE">
              <w:rPr>
                <w:rFonts w:ascii="Consolas" w:hAnsi="Consolas" w:cs="Consolas"/>
                <w:b/>
                <w:bCs/>
                <w:color w:val="0000FF"/>
                <w:lang w:val="is-IS"/>
              </w:rPr>
              <w:t>SELECT</w:t>
            </w:r>
            <w:r w:rsidRPr="00250FBE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dbo</w:t>
            </w:r>
            <w:r w:rsidRPr="00250FBE">
              <w:rPr>
                <w:rFonts w:ascii="Consolas" w:hAnsi="Consolas" w:cs="Consolas"/>
                <w:b/>
                <w:bCs/>
                <w:color w:val="808080"/>
                <w:lang w:val="is-IS"/>
              </w:rPr>
              <w:t>.</w:t>
            </w:r>
            <w:r w:rsidRPr="00250FBE">
              <w:rPr>
                <w:rFonts w:ascii="Consolas" w:hAnsi="Consolas" w:cs="Consolas"/>
                <w:b/>
                <w:bCs/>
                <w:color w:val="000000"/>
                <w:lang w:val="is-IS"/>
              </w:rPr>
              <w:t>udf_GetTouristsCountOnATouristSite</w:t>
            </w:r>
            <w:r w:rsidRPr="00250FBE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250FBE">
              <w:rPr>
                <w:rFonts w:ascii="Consolas" w:hAnsi="Consolas" w:cs="Consolas"/>
                <w:b/>
                <w:bCs/>
                <w:color w:val="808080"/>
                <w:lang w:val="is-IS"/>
              </w:rPr>
              <w:t>(</w:t>
            </w:r>
            <w:r w:rsidRPr="00250FBE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Regional History Museum – Vratsa'</w:t>
            </w:r>
            <w:r w:rsidRPr="00250FBE">
              <w:rPr>
                <w:rFonts w:ascii="Consolas" w:hAnsi="Consolas" w:cs="Consolas"/>
                <w:b/>
                <w:bCs/>
                <w:color w:val="808080"/>
                <w:lang w:val="is-IS"/>
              </w:rPr>
              <w:t>)</w:t>
            </w:r>
          </w:p>
        </w:tc>
      </w:tr>
      <w:tr w:rsidR="008A1551" w14:paraId="6357BC38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8A1551" w14:paraId="28315F40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Default="003F4DDA" w:rsidP="000433F7">
            <w:pPr>
              <w:spacing w:line="240" w:lineRule="auto"/>
              <w:jc w:val="both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6</w:t>
            </w:r>
          </w:p>
        </w:tc>
      </w:tr>
      <w:tr w:rsidR="007E53B1" w14:paraId="5DB24D3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Default="007E53B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lastRenderedPageBreak/>
              <w:t>Query</w:t>
            </w:r>
          </w:p>
        </w:tc>
      </w:tr>
      <w:tr w:rsidR="007E53B1" w14:paraId="53B0F31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80B6A12" w:rsidR="007E53B1" w:rsidRPr="00250FBE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250FBE">
              <w:rPr>
                <w:rFonts w:ascii="Consolas" w:hAnsi="Consolas" w:cs="Consolas"/>
                <w:b/>
                <w:bCs/>
                <w:color w:val="0000FF"/>
                <w:lang w:val="is-IS"/>
              </w:rPr>
              <w:t>SELECT</w:t>
            </w:r>
            <w:r w:rsidRPr="00250FBE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dbo</w:t>
            </w:r>
            <w:r w:rsidRPr="00250FBE">
              <w:rPr>
                <w:rFonts w:ascii="Consolas" w:hAnsi="Consolas" w:cs="Consolas"/>
                <w:b/>
                <w:bCs/>
                <w:color w:val="808080"/>
                <w:lang w:val="is-IS"/>
              </w:rPr>
              <w:t>.</w:t>
            </w:r>
            <w:r w:rsidRPr="00250FBE">
              <w:rPr>
                <w:rFonts w:ascii="Consolas" w:hAnsi="Consolas" w:cs="Consolas"/>
                <w:b/>
                <w:bCs/>
                <w:color w:val="000000"/>
                <w:lang w:val="is-IS"/>
              </w:rPr>
              <w:t>udf_GetTouristsCountOnATouristSite</w:t>
            </w:r>
            <w:r w:rsidRPr="00250FBE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250FBE">
              <w:rPr>
                <w:rFonts w:ascii="Consolas" w:hAnsi="Consolas" w:cs="Consolas"/>
                <w:b/>
                <w:bCs/>
                <w:color w:val="808080"/>
                <w:lang w:val="is-IS"/>
              </w:rPr>
              <w:t>(</w:t>
            </w:r>
            <w:r w:rsidRPr="00250FBE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Samuil’s Fortress'</w:t>
            </w:r>
            <w:r w:rsidRPr="00250FBE">
              <w:rPr>
                <w:rFonts w:ascii="Consolas" w:hAnsi="Consolas" w:cs="Consolas"/>
                <w:b/>
                <w:bCs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Default="007E53B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7E53B1" w14:paraId="44DAA21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22C14071" w:rsidR="007E53B1" w:rsidRDefault="00250FBE" w:rsidP="000433F7">
            <w:pPr>
              <w:spacing w:line="240" w:lineRule="auto"/>
              <w:jc w:val="both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8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B02D20" w14:paraId="7F67162D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02B66F06" w:rsidR="00B02D20" w:rsidRPr="00250FBE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250FBE">
              <w:rPr>
                <w:rFonts w:ascii="Consolas" w:hAnsi="Consolas" w:cs="Consolas"/>
                <w:b/>
                <w:bCs/>
                <w:color w:val="0000FF"/>
                <w:lang w:val="is-IS"/>
              </w:rPr>
              <w:t>SELECT</w:t>
            </w:r>
            <w:r w:rsidRPr="00250FBE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dbo</w:t>
            </w:r>
            <w:r w:rsidRPr="00250FBE">
              <w:rPr>
                <w:rFonts w:ascii="Consolas" w:hAnsi="Consolas" w:cs="Consolas"/>
                <w:b/>
                <w:bCs/>
                <w:color w:val="808080"/>
                <w:lang w:val="is-IS"/>
              </w:rPr>
              <w:t>.</w:t>
            </w:r>
            <w:r w:rsidRPr="00250FBE">
              <w:rPr>
                <w:rFonts w:ascii="Consolas" w:hAnsi="Consolas" w:cs="Consolas"/>
                <w:b/>
                <w:bCs/>
                <w:color w:val="000000"/>
                <w:lang w:val="is-IS"/>
              </w:rPr>
              <w:t>udf_GetTouristsCountOnATouristSite</w:t>
            </w:r>
            <w:r w:rsidRPr="00250FBE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250FBE">
              <w:rPr>
                <w:rFonts w:ascii="Consolas" w:hAnsi="Consolas" w:cs="Consolas"/>
                <w:b/>
                <w:bCs/>
                <w:color w:val="808080"/>
                <w:lang w:val="is-IS"/>
              </w:rPr>
              <w:t>(</w:t>
            </w:r>
            <w:r w:rsidRPr="00250FBE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Gorge of Erma River'</w:t>
            </w:r>
            <w:r w:rsidRPr="00250FBE">
              <w:rPr>
                <w:rFonts w:ascii="Consolas" w:hAnsi="Consolas" w:cs="Consolas"/>
                <w:b/>
                <w:bCs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1B0157E" w:rsidR="00B02D20" w:rsidRDefault="00250FBE" w:rsidP="000433F7">
            <w:pPr>
              <w:spacing w:line="240" w:lineRule="auto"/>
              <w:jc w:val="both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7</w:t>
            </w:r>
          </w:p>
        </w:tc>
      </w:tr>
    </w:tbl>
    <w:p w14:paraId="32300415" w14:textId="45A11092" w:rsidR="00E7154C" w:rsidRDefault="00841802" w:rsidP="000433F7">
      <w:pPr>
        <w:pStyle w:val="Heading2"/>
        <w:jc w:val="both"/>
        <w:rPr>
          <w:noProof/>
        </w:rPr>
      </w:pPr>
      <w:r>
        <w:rPr>
          <w:noProof/>
        </w:rPr>
        <w:t>Annual Reward Lottery</w:t>
      </w:r>
    </w:p>
    <w:p w14:paraId="4F0578E5" w14:textId="5A5E6137" w:rsidR="00151CA4" w:rsidRPr="00151CA4" w:rsidRDefault="00151CA4" w:rsidP="00151CA4">
      <w:pPr>
        <w:rPr>
          <w:i/>
          <w:iCs/>
        </w:rPr>
      </w:pPr>
      <w:r w:rsidRPr="00151CA4">
        <w:rPr>
          <w:i/>
          <w:iCs/>
        </w:rPr>
        <w:t xml:space="preserve">A reward scheme has been developed to encourage collection of as many stamps as possible. Depending on the number of stamps collected, participants may receive bronze, silver or gold badges. </w:t>
      </w:r>
    </w:p>
    <w:p w14:paraId="135ABD67" w14:textId="2D1198CB" w:rsidR="00F16DF8" w:rsidRDefault="00BE3A7E" w:rsidP="000433F7">
      <w:pPr>
        <w:jc w:val="both"/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F16DF8">
        <w:rPr>
          <w:b/>
          <w:bCs/>
          <w:noProof/>
        </w:rPr>
        <w:t>usp_</w:t>
      </w:r>
      <w:r w:rsidR="00151CA4">
        <w:rPr>
          <w:b/>
          <w:bCs/>
          <w:noProof/>
        </w:rPr>
        <w:t>AnnualRewardLottery</w:t>
      </w:r>
      <w:r w:rsidR="00F16DF8">
        <w:rPr>
          <w:b/>
          <w:bCs/>
          <w:noProof/>
        </w:rPr>
        <w:t>(</w:t>
      </w:r>
      <w:r w:rsidR="00F16DF8" w:rsidRPr="00F16DF8">
        <w:rPr>
          <w:b/>
          <w:bCs/>
          <w:noProof/>
        </w:rPr>
        <w:t>@</w:t>
      </w:r>
      <w:r w:rsidR="00151CA4">
        <w:rPr>
          <w:b/>
          <w:bCs/>
          <w:noProof/>
        </w:rPr>
        <w:t>TouristName</w:t>
      </w:r>
      <w:r w:rsidR="00F16DF8" w:rsidRPr="00F16DF8">
        <w:rPr>
          <w:b/>
          <w:bCs/>
          <w:noProof/>
        </w:rPr>
        <w:t>)</w:t>
      </w:r>
      <w:r w:rsidR="00F16DF8">
        <w:rPr>
          <w:b/>
          <w:bCs/>
          <w:noProof/>
        </w:rPr>
        <w:t xml:space="preserve">. </w:t>
      </w:r>
      <w:r w:rsidR="00151CA4" w:rsidRPr="00063236">
        <w:rPr>
          <w:b/>
          <w:bCs/>
          <w:noProof/>
        </w:rPr>
        <w:t>Update</w:t>
      </w:r>
      <w:r w:rsidR="00151CA4" w:rsidRPr="00063236">
        <w:rPr>
          <w:noProof/>
        </w:rPr>
        <w:t xml:space="preserve"> </w:t>
      </w:r>
      <w:r w:rsidR="00E76F54">
        <w:rPr>
          <w:noProof/>
        </w:rPr>
        <w:t>the</w:t>
      </w:r>
      <w:r w:rsidR="00151CA4" w:rsidRPr="00063236">
        <w:rPr>
          <w:noProof/>
        </w:rPr>
        <w:t xml:space="preserve"> </w:t>
      </w:r>
      <w:r w:rsidR="00151CA4" w:rsidRPr="00063236">
        <w:rPr>
          <w:b/>
          <w:bCs/>
          <w:noProof/>
        </w:rPr>
        <w:t>reward</w:t>
      </w:r>
      <w:r w:rsidR="00E76F54">
        <w:rPr>
          <w:noProof/>
        </w:rPr>
        <w:t xml:space="preserve"> of the given </w:t>
      </w:r>
      <w:r w:rsidR="00E76F54" w:rsidRPr="00AE6CC3">
        <w:rPr>
          <w:b/>
          <w:bCs/>
          <w:noProof/>
        </w:rPr>
        <w:t>tourist</w:t>
      </w:r>
      <w:r w:rsidR="00E76F54">
        <w:rPr>
          <w:noProof/>
        </w:rPr>
        <w:t xml:space="preserve"> </w:t>
      </w:r>
      <w:r w:rsidR="00151CA4" w:rsidRPr="00063236">
        <w:rPr>
          <w:noProof/>
        </w:rPr>
        <w:t xml:space="preserve">according to the </w:t>
      </w:r>
      <w:r w:rsidR="00151CA4" w:rsidRPr="00063236">
        <w:rPr>
          <w:b/>
          <w:bCs/>
          <w:noProof/>
        </w:rPr>
        <w:t>count of the sites</w:t>
      </w:r>
      <w:r w:rsidR="00151CA4" w:rsidRPr="00063236">
        <w:rPr>
          <w:noProof/>
        </w:rPr>
        <w:t xml:space="preserve"> he have </w:t>
      </w:r>
      <w:r w:rsidR="00151CA4" w:rsidRPr="00E76F54">
        <w:rPr>
          <w:b/>
          <w:bCs/>
          <w:noProof/>
        </w:rPr>
        <w:t>visited</w:t>
      </w:r>
      <w:r w:rsidR="00151CA4" w:rsidRPr="00063236">
        <w:rPr>
          <w:noProof/>
        </w:rPr>
        <w:t>:</w:t>
      </w:r>
    </w:p>
    <w:p w14:paraId="2BF40E41" w14:textId="168D5D68" w:rsidR="000234BA" w:rsidRPr="000234BA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10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Gold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1DAEF615" w14:textId="506B73E6" w:rsidR="000234BA" w:rsidRPr="00063236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5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Silver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2CC0FC0E" w14:textId="454A2E59" w:rsidR="00151CA4" w:rsidRPr="00063236" w:rsidRDefault="00151CA4" w:rsidP="00151CA4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>&gt;= 25</w:t>
      </w:r>
      <w:r w:rsidR="00063236">
        <w:rPr>
          <w:b/>
          <w:bCs/>
          <w:noProof/>
        </w:rPr>
        <w:t xml:space="preserve"> </w:t>
      </w:r>
      <w:r w:rsidR="00063236"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  <w:r w:rsidR="00063236">
        <w:rPr>
          <w:rFonts w:ascii="Consolas" w:hAnsi="Consolas" w:cs="Consolas"/>
          <w:b/>
          <w:bCs/>
          <w:lang w:val="is-IS"/>
        </w:rPr>
        <w:t>Bronze badge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</w:p>
    <w:p w14:paraId="1572E3A7" w14:textId="4B98C45D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A1571D">
        <w:rPr>
          <w:b/>
          <w:bCs/>
        </w:rPr>
        <w:t>tourist</w:t>
      </w:r>
      <w:r w:rsidR="007A3BA4">
        <w:t xml:space="preserve"> </w:t>
      </w:r>
      <w:r w:rsidR="00A1571D">
        <w:t xml:space="preserve">and the </w:t>
      </w:r>
      <w:r w:rsidR="00A1571D" w:rsidRPr="00132FAE">
        <w:rPr>
          <w:b/>
          <w:bCs/>
        </w:rPr>
        <w:t>reward</w:t>
      </w:r>
      <w:r w:rsidR="00A1571D">
        <w:t xml:space="preserve"> he has.</w:t>
      </w:r>
    </w:p>
    <w:p w14:paraId="2228697D" w14:textId="77777777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23BFA5DC" w:rsidR="00BE3A7E" w:rsidRPr="00054A22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054A22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054A22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nualRewardLottery</w:t>
            </w:r>
            <w:r w:rsidRPr="00054A22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054A22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Gerhild Lutgard'</w:t>
            </w:r>
          </w:p>
        </w:tc>
      </w:tr>
    </w:tbl>
    <w:p w14:paraId="0DDC1789" w14:textId="0997D492" w:rsidR="006B6040" w:rsidRDefault="006B6040" w:rsidP="000433F7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427785" w:rsidRDefault="00427785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61B79A50" w:rsidR="00427785" w:rsidRPr="00427785" w:rsidRDefault="00054A22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ward</w:t>
            </w:r>
          </w:p>
        </w:tc>
      </w:tr>
      <w:tr w:rsidR="00054A22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0E3823AD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erhild Lutgard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6DCBB150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old badge</w:t>
            </w:r>
          </w:p>
        </w:tc>
      </w:tr>
    </w:tbl>
    <w:p w14:paraId="5D61B349" w14:textId="195FA238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Default="00A871CC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40CF1D36" w:rsidR="00A871CC" w:rsidRPr="00054A22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054A22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054A22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nualRewardLottery</w:t>
            </w:r>
            <w:r w:rsidRPr="00054A22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054A22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  <w:r w:rsidR="00B5146E" w:rsidRPr="00B5146E">
              <w:rPr>
                <w:rFonts w:ascii="Consolas" w:hAnsi="Consolas" w:cs="Consolas"/>
                <w:b/>
                <w:bCs/>
                <w:color w:val="FF0000"/>
                <w:lang w:val="is-IS"/>
              </w:rPr>
              <w:t>Teodor Petrov</w:t>
            </w:r>
            <w:r w:rsidRPr="00054A22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</w:p>
        </w:tc>
      </w:tr>
    </w:tbl>
    <w:p w14:paraId="21058050" w14:textId="77777777" w:rsidR="00A871CC" w:rsidRDefault="00A871CC" w:rsidP="000433F7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93C797A" w:rsidR="00A871CC" w:rsidRPr="00427785" w:rsidRDefault="00054A22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ward</w:t>
            </w:r>
          </w:p>
        </w:tc>
      </w:tr>
      <w:tr w:rsidR="00256BC9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5C54AB5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Teodor Petrov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59CF533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Silver badge</w:t>
            </w:r>
          </w:p>
        </w:tc>
      </w:tr>
    </w:tbl>
    <w:p w14:paraId="3AA49A0B" w14:textId="7E92B177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Default="00A871CC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4CCBBFF4" w:rsidR="00A871CC" w:rsidRPr="00661BAA" w:rsidRDefault="00661BAA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661BAA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661BAA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nualRewardLottery</w:t>
            </w:r>
            <w:r w:rsidRPr="00661BAA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661BAA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Zac Walsh'</w:t>
            </w:r>
          </w:p>
        </w:tc>
      </w:tr>
    </w:tbl>
    <w:p w14:paraId="62B988E6" w14:textId="77777777" w:rsidR="00A871CC" w:rsidRDefault="00A871CC" w:rsidP="000433F7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B798029" w:rsidR="00A871CC" w:rsidRPr="00427785" w:rsidRDefault="00661BAA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ward</w:t>
            </w:r>
          </w:p>
        </w:tc>
      </w:tr>
      <w:tr w:rsidR="00661BAA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6C573CA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Zac Wal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371030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Bronze badge</w:t>
            </w:r>
          </w:p>
        </w:tc>
      </w:tr>
    </w:tbl>
    <w:p w14:paraId="2E41D6E8" w14:textId="77777777" w:rsidR="0044065A" w:rsidRDefault="0044065A" w:rsidP="0044065A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4065A" w14:paraId="238C626B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EDE5C6C" w14:textId="77777777" w:rsidR="0044065A" w:rsidRDefault="0044065A" w:rsidP="0087419C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4065A" w14:paraId="673B8104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86BC6" w14:textId="7B9899BF" w:rsidR="0044065A" w:rsidRPr="00661BAA" w:rsidRDefault="0044065A" w:rsidP="0087419C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661BAA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661BAA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nualRewardLottery</w:t>
            </w:r>
            <w:r w:rsidRPr="00661BAA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661BAA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  <w:r w:rsidRPr="0044065A">
              <w:rPr>
                <w:rFonts w:ascii="Consolas" w:hAnsi="Consolas" w:cs="Consolas"/>
                <w:b/>
                <w:bCs/>
                <w:color w:val="FF0000"/>
                <w:lang w:val="is-IS"/>
              </w:rPr>
              <w:t>Brus Brown</w:t>
            </w:r>
            <w:r w:rsidRPr="00661BAA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</w:p>
        </w:tc>
      </w:tr>
    </w:tbl>
    <w:p w14:paraId="2A890D55" w14:textId="77777777" w:rsidR="0044065A" w:rsidRDefault="0044065A" w:rsidP="0044065A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4065A" w14:paraId="0B6446E6" w14:textId="77777777" w:rsidTr="0087419C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6D1380A" w14:textId="77777777" w:rsidR="0044065A" w:rsidRPr="00427785" w:rsidRDefault="0044065A" w:rsidP="0087419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35FC063" w14:textId="77777777" w:rsidR="0044065A" w:rsidRPr="00427785" w:rsidRDefault="0044065A" w:rsidP="0087419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ward</w:t>
            </w:r>
          </w:p>
        </w:tc>
      </w:tr>
      <w:tr w:rsidR="0044065A" w14:paraId="4C834BEA" w14:textId="77777777" w:rsidTr="0087419C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8A1F" w14:textId="19DBC5B0" w:rsidR="0044065A" w:rsidRPr="00661BAA" w:rsidRDefault="00F81BB1" w:rsidP="0087419C">
            <w:pPr>
              <w:pStyle w:val="Code"/>
              <w:jc w:val="both"/>
              <w:rPr>
                <w:b w:val="0"/>
                <w:bCs/>
              </w:rPr>
            </w:pPr>
            <w:r w:rsidRPr="00F81BB1">
              <w:rPr>
                <w:b w:val="0"/>
                <w:bCs/>
              </w:rPr>
              <w:t>Brus Brow</w:t>
            </w:r>
            <w:r>
              <w:rPr>
                <w:b w:val="0"/>
                <w:bCs/>
              </w:rPr>
              <w:t>n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F9351" w14:textId="78B50F1C" w:rsidR="0044065A" w:rsidRPr="00661BAA" w:rsidRDefault="0044065A" w:rsidP="0087419C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NULL</w:t>
            </w:r>
          </w:p>
        </w:tc>
      </w:tr>
    </w:tbl>
    <w:p w14:paraId="717846D2" w14:textId="77777777" w:rsidR="0044065A" w:rsidRPr="0044065A" w:rsidRDefault="0044065A" w:rsidP="0044065A"/>
    <w:p w14:paraId="6CAA53E7" w14:textId="77777777" w:rsidR="00A871CC" w:rsidRPr="00A871CC" w:rsidRDefault="00A871CC" w:rsidP="000433F7">
      <w:pPr>
        <w:jc w:val="both"/>
      </w:pPr>
    </w:p>
    <w:p w14:paraId="15DB55E0" w14:textId="77777777" w:rsidR="00B04EB9" w:rsidRPr="00E7154C" w:rsidRDefault="00B04EB9" w:rsidP="000433F7">
      <w:pPr>
        <w:jc w:val="both"/>
      </w:pPr>
    </w:p>
    <w:sectPr w:rsidR="00B04EB9" w:rsidRPr="00E7154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5583A" w14:textId="77777777" w:rsidR="00D03CC1" w:rsidRDefault="00D03CC1" w:rsidP="008068A2">
      <w:pPr>
        <w:spacing w:after="0" w:line="240" w:lineRule="auto"/>
      </w:pPr>
      <w:r>
        <w:separator/>
      </w:r>
    </w:p>
  </w:endnote>
  <w:endnote w:type="continuationSeparator" w:id="0">
    <w:p w14:paraId="71C2A37D" w14:textId="77777777" w:rsidR="00D03CC1" w:rsidRDefault="00D03C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04880" w14:textId="77777777" w:rsidR="00D03CC1" w:rsidRDefault="00D03CC1" w:rsidP="008068A2">
      <w:pPr>
        <w:spacing w:after="0" w:line="240" w:lineRule="auto"/>
      </w:pPr>
      <w:r>
        <w:separator/>
      </w:r>
    </w:p>
  </w:footnote>
  <w:footnote w:type="continuationSeparator" w:id="0">
    <w:p w14:paraId="1A75E6A4" w14:textId="77777777" w:rsidR="00D03CC1" w:rsidRDefault="00D03C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17D7F36"/>
    <w:multiLevelType w:val="hybridMultilevel"/>
    <w:tmpl w:val="A71EC59A"/>
    <w:lvl w:ilvl="0" w:tplc="040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90920212">
    <w:abstractNumId w:val="8"/>
  </w:num>
  <w:num w:numId="2" w16cid:durableId="1807040668">
    <w:abstractNumId w:val="5"/>
  </w:num>
  <w:num w:numId="3" w16cid:durableId="2017489193">
    <w:abstractNumId w:val="21"/>
  </w:num>
  <w:num w:numId="4" w16cid:durableId="76482547">
    <w:abstractNumId w:val="11"/>
  </w:num>
  <w:num w:numId="5" w16cid:durableId="666514722">
    <w:abstractNumId w:val="22"/>
  </w:num>
  <w:num w:numId="6" w16cid:durableId="671184943">
    <w:abstractNumId w:val="12"/>
  </w:num>
  <w:num w:numId="7" w16cid:durableId="321591116">
    <w:abstractNumId w:val="15"/>
  </w:num>
  <w:num w:numId="8" w16cid:durableId="1550603857">
    <w:abstractNumId w:val="3"/>
  </w:num>
  <w:num w:numId="9" w16cid:durableId="2070029720">
    <w:abstractNumId w:val="27"/>
  </w:num>
  <w:num w:numId="10" w16cid:durableId="961423090">
    <w:abstractNumId w:val="25"/>
  </w:num>
  <w:num w:numId="11" w16cid:durableId="1690254838">
    <w:abstractNumId w:val="26"/>
  </w:num>
  <w:num w:numId="12" w16cid:durableId="1222716654">
    <w:abstractNumId w:val="30"/>
  </w:num>
  <w:num w:numId="13" w16cid:durableId="1714959065">
    <w:abstractNumId w:val="6"/>
  </w:num>
  <w:num w:numId="14" w16cid:durableId="2072775530">
    <w:abstractNumId w:val="9"/>
  </w:num>
  <w:num w:numId="15" w16cid:durableId="62800424">
    <w:abstractNumId w:val="31"/>
  </w:num>
  <w:num w:numId="16" w16cid:durableId="203563438">
    <w:abstractNumId w:val="1"/>
  </w:num>
  <w:num w:numId="17" w16cid:durableId="379399510">
    <w:abstractNumId w:val="16"/>
  </w:num>
  <w:num w:numId="18" w16cid:durableId="1209412363">
    <w:abstractNumId w:val="24"/>
  </w:num>
  <w:num w:numId="19" w16cid:durableId="1035622650">
    <w:abstractNumId w:val="23"/>
  </w:num>
  <w:num w:numId="20" w16cid:durableId="1357386014">
    <w:abstractNumId w:val="8"/>
  </w:num>
  <w:num w:numId="21" w16cid:durableId="400518980">
    <w:abstractNumId w:val="8"/>
  </w:num>
  <w:num w:numId="22" w16cid:durableId="1613897083">
    <w:abstractNumId w:val="2"/>
  </w:num>
  <w:num w:numId="23" w16cid:durableId="1313876801">
    <w:abstractNumId w:val="0"/>
  </w:num>
  <w:num w:numId="24" w16cid:durableId="1242449232">
    <w:abstractNumId w:val="32"/>
  </w:num>
  <w:num w:numId="25" w16cid:durableId="293025215">
    <w:abstractNumId w:val="0"/>
  </w:num>
  <w:num w:numId="26" w16cid:durableId="969365504">
    <w:abstractNumId w:val="33"/>
  </w:num>
  <w:num w:numId="27" w16cid:durableId="93676500">
    <w:abstractNumId w:val="13"/>
  </w:num>
  <w:num w:numId="28" w16cid:durableId="940139088">
    <w:abstractNumId w:val="28"/>
  </w:num>
  <w:num w:numId="29" w16cid:durableId="1982225962">
    <w:abstractNumId w:val="29"/>
  </w:num>
  <w:num w:numId="30" w16cid:durableId="1153374305">
    <w:abstractNumId w:val="18"/>
  </w:num>
  <w:num w:numId="31" w16cid:durableId="1371109886">
    <w:abstractNumId w:val="19"/>
  </w:num>
  <w:num w:numId="32" w16cid:durableId="1784492271">
    <w:abstractNumId w:val="8"/>
    <w:lvlOverride w:ilvl="0">
      <w:startOverride w:val="10"/>
    </w:lvlOverride>
  </w:num>
  <w:num w:numId="33" w16cid:durableId="2133940849">
    <w:abstractNumId w:val="8"/>
    <w:lvlOverride w:ilvl="0">
      <w:startOverride w:val="9"/>
    </w:lvlOverride>
  </w:num>
  <w:num w:numId="34" w16cid:durableId="2034109385">
    <w:abstractNumId w:val="8"/>
  </w:num>
  <w:num w:numId="35" w16cid:durableId="1310939958">
    <w:abstractNumId w:val="8"/>
  </w:num>
  <w:num w:numId="36" w16cid:durableId="830830550">
    <w:abstractNumId w:val="7"/>
  </w:num>
  <w:num w:numId="37" w16cid:durableId="973943545">
    <w:abstractNumId w:val="8"/>
  </w:num>
  <w:num w:numId="38" w16cid:durableId="875653163">
    <w:abstractNumId w:val="4"/>
  </w:num>
  <w:num w:numId="39" w16cid:durableId="1915551848">
    <w:abstractNumId w:val="14"/>
  </w:num>
  <w:num w:numId="40" w16cid:durableId="1846282742">
    <w:abstractNumId w:val="17"/>
  </w:num>
  <w:num w:numId="41" w16cid:durableId="1829786273">
    <w:abstractNumId w:val="10"/>
  </w:num>
  <w:num w:numId="42" w16cid:durableId="1579704345">
    <w:abstractNumId w:val="2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07CEE"/>
    <w:rsid w:val="0001027A"/>
    <w:rsid w:val="0001112D"/>
    <w:rsid w:val="0001187E"/>
    <w:rsid w:val="00011C92"/>
    <w:rsid w:val="00013863"/>
    <w:rsid w:val="00020242"/>
    <w:rsid w:val="00022C40"/>
    <w:rsid w:val="000234BA"/>
    <w:rsid w:val="00023DC6"/>
    <w:rsid w:val="00025F04"/>
    <w:rsid w:val="00027AFC"/>
    <w:rsid w:val="00032ABB"/>
    <w:rsid w:val="00035A56"/>
    <w:rsid w:val="000412B4"/>
    <w:rsid w:val="00041922"/>
    <w:rsid w:val="00042517"/>
    <w:rsid w:val="000433F7"/>
    <w:rsid w:val="00043F2B"/>
    <w:rsid w:val="00044E90"/>
    <w:rsid w:val="00045C1F"/>
    <w:rsid w:val="00047C7F"/>
    <w:rsid w:val="000545E8"/>
    <w:rsid w:val="00054A22"/>
    <w:rsid w:val="00054FD6"/>
    <w:rsid w:val="00055703"/>
    <w:rsid w:val="00063236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A2B55"/>
    <w:rsid w:val="000A3BE6"/>
    <w:rsid w:val="000A402C"/>
    <w:rsid w:val="000A6794"/>
    <w:rsid w:val="000A6F5B"/>
    <w:rsid w:val="000B0A17"/>
    <w:rsid w:val="000B1916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D0CE5"/>
    <w:rsid w:val="000D106F"/>
    <w:rsid w:val="000D1F7A"/>
    <w:rsid w:val="000D2F5C"/>
    <w:rsid w:val="000D378C"/>
    <w:rsid w:val="000D6D26"/>
    <w:rsid w:val="000D7BD3"/>
    <w:rsid w:val="000E121C"/>
    <w:rsid w:val="000E18EA"/>
    <w:rsid w:val="000E3484"/>
    <w:rsid w:val="000E399C"/>
    <w:rsid w:val="000E776C"/>
    <w:rsid w:val="000E777A"/>
    <w:rsid w:val="000F0694"/>
    <w:rsid w:val="000F15B6"/>
    <w:rsid w:val="000F1D68"/>
    <w:rsid w:val="000F4C73"/>
    <w:rsid w:val="000F4DFE"/>
    <w:rsid w:val="000F73C8"/>
    <w:rsid w:val="00103906"/>
    <w:rsid w:val="00110AFC"/>
    <w:rsid w:val="001128E8"/>
    <w:rsid w:val="00112F99"/>
    <w:rsid w:val="00113796"/>
    <w:rsid w:val="0011450A"/>
    <w:rsid w:val="001163D5"/>
    <w:rsid w:val="00117CCD"/>
    <w:rsid w:val="001275B9"/>
    <w:rsid w:val="001307AC"/>
    <w:rsid w:val="00130863"/>
    <w:rsid w:val="00132FAE"/>
    <w:rsid w:val="00133717"/>
    <w:rsid w:val="00135370"/>
    <w:rsid w:val="00135ACB"/>
    <w:rsid w:val="0013668C"/>
    <w:rsid w:val="00142C75"/>
    <w:rsid w:val="00142E50"/>
    <w:rsid w:val="0014401D"/>
    <w:rsid w:val="001478D9"/>
    <w:rsid w:val="00150FCE"/>
    <w:rsid w:val="00151CA4"/>
    <w:rsid w:val="00152B86"/>
    <w:rsid w:val="00154ECE"/>
    <w:rsid w:val="00160A85"/>
    <w:rsid w:val="001619DF"/>
    <w:rsid w:val="00161C98"/>
    <w:rsid w:val="001621F1"/>
    <w:rsid w:val="00164CDC"/>
    <w:rsid w:val="00164FC9"/>
    <w:rsid w:val="00165B08"/>
    <w:rsid w:val="00165CF0"/>
    <w:rsid w:val="00167CF1"/>
    <w:rsid w:val="00171021"/>
    <w:rsid w:val="00175B1B"/>
    <w:rsid w:val="00176099"/>
    <w:rsid w:val="00176444"/>
    <w:rsid w:val="00176550"/>
    <w:rsid w:val="00177FA7"/>
    <w:rsid w:val="001808E5"/>
    <w:rsid w:val="00181D11"/>
    <w:rsid w:val="001837BD"/>
    <w:rsid w:val="00183A2C"/>
    <w:rsid w:val="00183E37"/>
    <w:rsid w:val="0018420E"/>
    <w:rsid w:val="00184BA0"/>
    <w:rsid w:val="0018545D"/>
    <w:rsid w:val="0018722C"/>
    <w:rsid w:val="00194138"/>
    <w:rsid w:val="001944AC"/>
    <w:rsid w:val="00196A63"/>
    <w:rsid w:val="00197D6A"/>
    <w:rsid w:val="001A1536"/>
    <w:rsid w:val="001A18A9"/>
    <w:rsid w:val="001A23BA"/>
    <w:rsid w:val="001A6728"/>
    <w:rsid w:val="001B0C89"/>
    <w:rsid w:val="001B2451"/>
    <w:rsid w:val="001B26BF"/>
    <w:rsid w:val="001B7060"/>
    <w:rsid w:val="001B7DA5"/>
    <w:rsid w:val="001B7DF8"/>
    <w:rsid w:val="001C1FCD"/>
    <w:rsid w:val="001C3C8E"/>
    <w:rsid w:val="001D14D2"/>
    <w:rsid w:val="001D160B"/>
    <w:rsid w:val="001D1E77"/>
    <w:rsid w:val="001D2464"/>
    <w:rsid w:val="001D50AE"/>
    <w:rsid w:val="001D72D2"/>
    <w:rsid w:val="001D794D"/>
    <w:rsid w:val="001E08E3"/>
    <w:rsid w:val="001E1161"/>
    <w:rsid w:val="001E3842"/>
    <w:rsid w:val="001E3FEF"/>
    <w:rsid w:val="001E5571"/>
    <w:rsid w:val="001E5E37"/>
    <w:rsid w:val="001E6923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4BD"/>
    <w:rsid w:val="00214C4A"/>
    <w:rsid w:val="00215FCE"/>
    <w:rsid w:val="00221B2D"/>
    <w:rsid w:val="0022560D"/>
    <w:rsid w:val="00225FB0"/>
    <w:rsid w:val="00227E9F"/>
    <w:rsid w:val="002326A7"/>
    <w:rsid w:val="002362A4"/>
    <w:rsid w:val="00237A05"/>
    <w:rsid w:val="0024169B"/>
    <w:rsid w:val="00241861"/>
    <w:rsid w:val="00242E79"/>
    <w:rsid w:val="00243989"/>
    <w:rsid w:val="002445A8"/>
    <w:rsid w:val="002464FA"/>
    <w:rsid w:val="00246AA9"/>
    <w:rsid w:val="002502D1"/>
    <w:rsid w:val="00250FBE"/>
    <w:rsid w:val="00251F5D"/>
    <w:rsid w:val="00255361"/>
    <w:rsid w:val="00256BC9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0CCB"/>
    <w:rsid w:val="00293984"/>
    <w:rsid w:val="0029529F"/>
    <w:rsid w:val="00295F01"/>
    <w:rsid w:val="002971FF"/>
    <w:rsid w:val="002A0503"/>
    <w:rsid w:val="002A2D2D"/>
    <w:rsid w:val="002A385F"/>
    <w:rsid w:val="002A698F"/>
    <w:rsid w:val="002B46C1"/>
    <w:rsid w:val="002B4EA5"/>
    <w:rsid w:val="002C28E0"/>
    <w:rsid w:val="002C4A75"/>
    <w:rsid w:val="002C5944"/>
    <w:rsid w:val="002C71C6"/>
    <w:rsid w:val="002D0298"/>
    <w:rsid w:val="002D4BAC"/>
    <w:rsid w:val="002D50F3"/>
    <w:rsid w:val="002D61BE"/>
    <w:rsid w:val="002D7115"/>
    <w:rsid w:val="002E5B00"/>
    <w:rsid w:val="002E6323"/>
    <w:rsid w:val="002E68C9"/>
    <w:rsid w:val="002F1206"/>
    <w:rsid w:val="002F50C0"/>
    <w:rsid w:val="002F5B36"/>
    <w:rsid w:val="002F716B"/>
    <w:rsid w:val="002F7AA7"/>
    <w:rsid w:val="003001EA"/>
    <w:rsid w:val="00305122"/>
    <w:rsid w:val="00305ABD"/>
    <w:rsid w:val="00305E07"/>
    <w:rsid w:val="00306887"/>
    <w:rsid w:val="00313D7B"/>
    <w:rsid w:val="003157C0"/>
    <w:rsid w:val="00315E3C"/>
    <w:rsid w:val="00320D16"/>
    <w:rsid w:val="00320DCB"/>
    <w:rsid w:val="003230CF"/>
    <w:rsid w:val="0032521B"/>
    <w:rsid w:val="0032539B"/>
    <w:rsid w:val="003315FB"/>
    <w:rsid w:val="0033212E"/>
    <w:rsid w:val="0033219F"/>
    <w:rsid w:val="0033490F"/>
    <w:rsid w:val="00334D51"/>
    <w:rsid w:val="00334E21"/>
    <w:rsid w:val="003359DD"/>
    <w:rsid w:val="00345432"/>
    <w:rsid w:val="00350A09"/>
    <w:rsid w:val="00353A13"/>
    <w:rsid w:val="00353DAC"/>
    <w:rsid w:val="00357DC2"/>
    <w:rsid w:val="00360348"/>
    <w:rsid w:val="00362BA2"/>
    <w:rsid w:val="00362EF2"/>
    <w:rsid w:val="0036380A"/>
    <w:rsid w:val="00363F04"/>
    <w:rsid w:val="00364454"/>
    <w:rsid w:val="00367503"/>
    <w:rsid w:val="00373849"/>
    <w:rsid w:val="00373D67"/>
    <w:rsid w:val="003767EE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C61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AB0"/>
    <w:rsid w:val="003E2F33"/>
    <w:rsid w:val="003E5D88"/>
    <w:rsid w:val="003E6BFB"/>
    <w:rsid w:val="003F1864"/>
    <w:rsid w:val="003F253B"/>
    <w:rsid w:val="003F4DDA"/>
    <w:rsid w:val="003F5388"/>
    <w:rsid w:val="00406FE6"/>
    <w:rsid w:val="00407FBA"/>
    <w:rsid w:val="0041081C"/>
    <w:rsid w:val="0041326B"/>
    <w:rsid w:val="00424FB9"/>
    <w:rsid w:val="00424FC5"/>
    <w:rsid w:val="004260F8"/>
    <w:rsid w:val="004269C5"/>
    <w:rsid w:val="00427785"/>
    <w:rsid w:val="00427B1A"/>
    <w:rsid w:val="004311CA"/>
    <w:rsid w:val="004335B6"/>
    <w:rsid w:val="00433BCF"/>
    <w:rsid w:val="00434E6C"/>
    <w:rsid w:val="00437005"/>
    <w:rsid w:val="0044065A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87957"/>
    <w:rsid w:val="00491748"/>
    <w:rsid w:val="00491863"/>
    <w:rsid w:val="00491CF8"/>
    <w:rsid w:val="00495A48"/>
    <w:rsid w:val="00496A0E"/>
    <w:rsid w:val="004A6035"/>
    <w:rsid w:val="004A7E77"/>
    <w:rsid w:val="004B03A1"/>
    <w:rsid w:val="004B25EF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3C4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4BF9"/>
    <w:rsid w:val="0051607A"/>
    <w:rsid w:val="00516E38"/>
    <w:rsid w:val="005172E9"/>
    <w:rsid w:val="00517B12"/>
    <w:rsid w:val="005240BF"/>
    <w:rsid w:val="00524789"/>
    <w:rsid w:val="0052670C"/>
    <w:rsid w:val="00531B02"/>
    <w:rsid w:val="005327A4"/>
    <w:rsid w:val="00534252"/>
    <w:rsid w:val="00536FB4"/>
    <w:rsid w:val="0054055D"/>
    <w:rsid w:val="005439C9"/>
    <w:rsid w:val="00543BB5"/>
    <w:rsid w:val="00547FC2"/>
    <w:rsid w:val="00553CCB"/>
    <w:rsid w:val="00554CEF"/>
    <w:rsid w:val="00557AEF"/>
    <w:rsid w:val="00560840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10B"/>
    <w:rsid w:val="00574BC0"/>
    <w:rsid w:val="005769EE"/>
    <w:rsid w:val="00577FF9"/>
    <w:rsid w:val="005803E5"/>
    <w:rsid w:val="00581C72"/>
    <w:rsid w:val="00583088"/>
    <w:rsid w:val="0058334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B0164"/>
    <w:rsid w:val="005B3767"/>
    <w:rsid w:val="005C0238"/>
    <w:rsid w:val="005C10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D5A9D"/>
    <w:rsid w:val="005E04CE"/>
    <w:rsid w:val="005E0629"/>
    <w:rsid w:val="005E3E9D"/>
    <w:rsid w:val="005E4EC2"/>
    <w:rsid w:val="005E4F04"/>
    <w:rsid w:val="005E6CC9"/>
    <w:rsid w:val="005E749E"/>
    <w:rsid w:val="005E7560"/>
    <w:rsid w:val="005F4939"/>
    <w:rsid w:val="005F5ABD"/>
    <w:rsid w:val="00600083"/>
    <w:rsid w:val="0060086F"/>
    <w:rsid w:val="0060259F"/>
    <w:rsid w:val="00603919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AF9"/>
    <w:rsid w:val="00624DCF"/>
    <w:rsid w:val="006258B6"/>
    <w:rsid w:val="00631747"/>
    <w:rsid w:val="0063342B"/>
    <w:rsid w:val="0063703A"/>
    <w:rsid w:val="00637EBF"/>
    <w:rsid w:val="00642978"/>
    <w:rsid w:val="00644D27"/>
    <w:rsid w:val="0065198C"/>
    <w:rsid w:val="0065622A"/>
    <w:rsid w:val="006606B4"/>
    <w:rsid w:val="006607F0"/>
    <w:rsid w:val="00661BAA"/>
    <w:rsid w:val="00661C0F"/>
    <w:rsid w:val="00662C30"/>
    <w:rsid w:val="006640AE"/>
    <w:rsid w:val="00664C61"/>
    <w:rsid w:val="00664FEC"/>
    <w:rsid w:val="006670BA"/>
    <w:rsid w:val="006678AA"/>
    <w:rsid w:val="00670041"/>
    <w:rsid w:val="00671FE2"/>
    <w:rsid w:val="00673989"/>
    <w:rsid w:val="00677708"/>
    <w:rsid w:val="00680BF2"/>
    <w:rsid w:val="00685490"/>
    <w:rsid w:val="006864EA"/>
    <w:rsid w:val="00690007"/>
    <w:rsid w:val="006938F3"/>
    <w:rsid w:val="00694DA1"/>
    <w:rsid w:val="00695634"/>
    <w:rsid w:val="00695DB5"/>
    <w:rsid w:val="006967F4"/>
    <w:rsid w:val="00697530"/>
    <w:rsid w:val="00697571"/>
    <w:rsid w:val="006A1A36"/>
    <w:rsid w:val="006A2DB2"/>
    <w:rsid w:val="006A793A"/>
    <w:rsid w:val="006A7A76"/>
    <w:rsid w:val="006A7D7F"/>
    <w:rsid w:val="006B0185"/>
    <w:rsid w:val="006B394D"/>
    <w:rsid w:val="006B5ECA"/>
    <w:rsid w:val="006B6040"/>
    <w:rsid w:val="006B78FE"/>
    <w:rsid w:val="006C5904"/>
    <w:rsid w:val="006C65DB"/>
    <w:rsid w:val="006C7DA7"/>
    <w:rsid w:val="006D05D4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6AF5"/>
    <w:rsid w:val="006F70EF"/>
    <w:rsid w:val="00702763"/>
    <w:rsid w:val="00703463"/>
    <w:rsid w:val="00704432"/>
    <w:rsid w:val="00704F1D"/>
    <w:rsid w:val="007051DF"/>
    <w:rsid w:val="00707F5E"/>
    <w:rsid w:val="00711FFD"/>
    <w:rsid w:val="00712643"/>
    <w:rsid w:val="00714396"/>
    <w:rsid w:val="00714AAF"/>
    <w:rsid w:val="007157F2"/>
    <w:rsid w:val="00721304"/>
    <w:rsid w:val="00724DA4"/>
    <w:rsid w:val="00733339"/>
    <w:rsid w:val="007349EF"/>
    <w:rsid w:val="0073561B"/>
    <w:rsid w:val="00746E0E"/>
    <w:rsid w:val="00747137"/>
    <w:rsid w:val="0074788B"/>
    <w:rsid w:val="007528ED"/>
    <w:rsid w:val="007534A5"/>
    <w:rsid w:val="00763912"/>
    <w:rsid w:val="0076436F"/>
    <w:rsid w:val="00765DF4"/>
    <w:rsid w:val="007662FB"/>
    <w:rsid w:val="0077407C"/>
    <w:rsid w:val="00774E44"/>
    <w:rsid w:val="00775045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3BA4"/>
    <w:rsid w:val="007A635E"/>
    <w:rsid w:val="007B284E"/>
    <w:rsid w:val="007B3C2C"/>
    <w:rsid w:val="007B3DDA"/>
    <w:rsid w:val="007B6AF5"/>
    <w:rsid w:val="007B7ACC"/>
    <w:rsid w:val="007C0834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5CD"/>
    <w:rsid w:val="008068A2"/>
    <w:rsid w:val="008105A0"/>
    <w:rsid w:val="00811642"/>
    <w:rsid w:val="00811C5E"/>
    <w:rsid w:val="00811FA3"/>
    <w:rsid w:val="008132CA"/>
    <w:rsid w:val="00821E4A"/>
    <w:rsid w:val="00825EA3"/>
    <w:rsid w:val="00825EFA"/>
    <w:rsid w:val="008320C2"/>
    <w:rsid w:val="00832F75"/>
    <w:rsid w:val="008345AD"/>
    <w:rsid w:val="0083627C"/>
    <w:rsid w:val="00836CA4"/>
    <w:rsid w:val="00840556"/>
    <w:rsid w:val="00840BE0"/>
    <w:rsid w:val="008415C6"/>
    <w:rsid w:val="00841802"/>
    <w:rsid w:val="008466F7"/>
    <w:rsid w:val="008505BB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0C1B"/>
    <w:rsid w:val="00876469"/>
    <w:rsid w:val="00876566"/>
    <w:rsid w:val="008773BC"/>
    <w:rsid w:val="00877780"/>
    <w:rsid w:val="00877A7F"/>
    <w:rsid w:val="008802F4"/>
    <w:rsid w:val="008805E3"/>
    <w:rsid w:val="0088080B"/>
    <w:rsid w:val="00884E6E"/>
    <w:rsid w:val="00886817"/>
    <w:rsid w:val="00886EB1"/>
    <w:rsid w:val="008923AD"/>
    <w:rsid w:val="00893CCF"/>
    <w:rsid w:val="00893F86"/>
    <w:rsid w:val="008A0239"/>
    <w:rsid w:val="008A1551"/>
    <w:rsid w:val="008A283D"/>
    <w:rsid w:val="008A6381"/>
    <w:rsid w:val="008B07D7"/>
    <w:rsid w:val="008B0926"/>
    <w:rsid w:val="008B0D1C"/>
    <w:rsid w:val="008B557F"/>
    <w:rsid w:val="008B70D4"/>
    <w:rsid w:val="008B7BA5"/>
    <w:rsid w:val="008B7D20"/>
    <w:rsid w:val="008C001B"/>
    <w:rsid w:val="008C0962"/>
    <w:rsid w:val="008C10D9"/>
    <w:rsid w:val="008C2344"/>
    <w:rsid w:val="008C2B83"/>
    <w:rsid w:val="008C5930"/>
    <w:rsid w:val="008D1C2F"/>
    <w:rsid w:val="008D3096"/>
    <w:rsid w:val="008D38B9"/>
    <w:rsid w:val="008D50FC"/>
    <w:rsid w:val="008D5EA1"/>
    <w:rsid w:val="008D6341"/>
    <w:rsid w:val="008E65EC"/>
    <w:rsid w:val="008E6CF3"/>
    <w:rsid w:val="008E6EC6"/>
    <w:rsid w:val="008E7399"/>
    <w:rsid w:val="008F202C"/>
    <w:rsid w:val="008F5B43"/>
    <w:rsid w:val="008F5FDB"/>
    <w:rsid w:val="008F6013"/>
    <w:rsid w:val="008F665D"/>
    <w:rsid w:val="008F7A7A"/>
    <w:rsid w:val="009013D1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01D"/>
    <w:rsid w:val="00917BF9"/>
    <w:rsid w:val="0092145D"/>
    <w:rsid w:val="009234FD"/>
    <w:rsid w:val="00924C62"/>
    <w:rsid w:val="009254B7"/>
    <w:rsid w:val="0092612B"/>
    <w:rsid w:val="00930CEE"/>
    <w:rsid w:val="00932D8A"/>
    <w:rsid w:val="00933874"/>
    <w:rsid w:val="009403C6"/>
    <w:rsid w:val="00940953"/>
    <w:rsid w:val="00941FFF"/>
    <w:rsid w:val="009420A4"/>
    <w:rsid w:val="009425EF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1163"/>
    <w:rsid w:val="00962D74"/>
    <w:rsid w:val="00965C5B"/>
    <w:rsid w:val="009665B7"/>
    <w:rsid w:val="0096684B"/>
    <w:rsid w:val="009703B8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97E13"/>
    <w:rsid w:val="009A1BA7"/>
    <w:rsid w:val="009B2889"/>
    <w:rsid w:val="009B43F5"/>
    <w:rsid w:val="009B45BC"/>
    <w:rsid w:val="009B4FB4"/>
    <w:rsid w:val="009B6953"/>
    <w:rsid w:val="009C0562"/>
    <w:rsid w:val="009C0C39"/>
    <w:rsid w:val="009C117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19E"/>
    <w:rsid w:val="009F38AC"/>
    <w:rsid w:val="009F6FF1"/>
    <w:rsid w:val="00A011D1"/>
    <w:rsid w:val="00A02545"/>
    <w:rsid w:val="00A025E6"/>
    <w:rsid w:val="00A04738"/>
    <w:rsid w:val="00A05555"/>
    <w:rsid w:val="00A06D89"/>
    <w:rsid w:val="00A07F3D"/>
    <w:rsid w:val="00A117A4"/>
    <w:rsid w:val="00A12A00"/>
    <w:rsid w:val="00A12EC4"/>
    <w:rsid w:val="00A137C3"/>
    <w:rsid w:val="00A13B95"/>
    <w:rsid w:val="00A13F39"/>
    <w:rsid w:val="00A142A8"/>
    <w:rsid w:val="00A15207"/>
    <w:rsid w:val="00A1571D"/>
    <w:rsid w:val="00A16F9E"/>
    <w:rsid w:val="00A21667"/>
    <w:rsid w:val="00A22A42"/>
    <w:rsid w:val="00A232A9"/>
    <w:rsid w:val="00A233D5"/>
    <w:rsid w:val="00A33A8B"/>
    <w:rsid w:val="00A35159"/>
    <w:rsid w:val="00A35790"/>
    <w:rsid w:val="00A37AF7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3D22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0A2C"/>
    <w:rsid w:val="00AE1585"/>
    <w:rsid w:val="00AE2C6D"/>
    <w:rsid w:val="00AE355A"/>
    <w:rsid w:val="00AE4FCB"/>
    <w:rsid w:val="00AE6CC3"/>
    <w:rsid w:val="00AE6EC2"/>
    <w:rsid w:val="00AF04D3"/>
    <w:rsid w:val="00AF1B18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6A6B"/>
    <w:rsid w:val="00B17DD1"/>
    <w:rsid w:val="00B21A70"/>
    <w:rsid w:val="00B238E1"/>
    <w:rsid w:val="00B23B7F"/>
    <w:rsid w:val="00B2472A"/>
    <w:rsid w:val="00B266F0"/>
    <w:rsid w:val="00B3344B"/>
    <w:rsid w:val="00B34167"/>
    <w:rsid w:val="00B34E82"/>
    <w:rsid w:val="00B355EC"/>
    <w:rsid w:val="00B363D0"/>
    <w:rsid w:val="00B372CE"/>
    <w:rsid w:val="00B3771B"/>
    <w:rsid w:val="00B5146E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C50"/>
    <w:rsid w:val="00B63DED"/>
    <w:rsid w:val="00B64068"/>
    <w:rsid w:val="00B64AE9"/>
    <w:rsid w:val="00B64D49"/>
    <w:rsid w:val="00B70683"/>
    <w:rsid w:val="00B70E31"/>
    <w:rsid w:val="00B728AE"/>
    <w:rsid w:val="00B73C6E"/>
    <w:rsid w:val="00B74BC9"/>
    <w:rsid w:val="00B753E7"/>
    <w:rsid w:val="00B755E2"/>
    <w:rsid w:val="00B85478"/>
    <w:rsid w:val="00B859E7"/>
    <w:rsid w:val="00B86AF3"/>
    <w:rsid w:val="00B9309B"/>
    <w:rsid w:val="00B94A7F"/>
    <w:rsid w:val="00BA1F40"/>
    <w:rsid w:val="00BA47F5"/>
    <w:rsid w:val="00BA4820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3628"/>
    <w:rsid w:val="00C244DF"/>
    <w:rsid w:val="00C24ADE"/>
    <w:rsid w:val="00C25AAA"/>
    <w:rsid w:val="00C25C67"/>
    <w:rsid w:val="00C275A4"/>
    <w:rsid w:val="00C31B21"/>
    <w:rsid w:val="00C31C9E"/>
    <w:rsid w:val="00C325A5"/>
    <w:rsid w:val="00C355A5"/>
    <w:rsid w:val="00C43B64"/>
    <w:rsid w:val="00C44482"/>
    <w:rsid w:val="00C45730"/>
    <w:rsid w:val="00C45BB2"/>
    <w:rsid w:val="00C46944"/>
    <w:rsid w:val="00C50561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56D4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5836"/>
    <w:rsid w:val="00CB626D"/>
    <w:rsid w:val="00CC38A6"/>
    <w:rsid w:val="00CD03FC"/>
    <w:rsid w:val="00CD071A"/>
    <w:rsid w:val="00CD0D88"/>
    <w:rsid w:val="00CD34CC"/>
    <w:rsid w:val="00CD366D"/>
    <w:rsid w:val="00CD5181"/>
    <w:rsid w:val="00CD7436"/>
    <w:rsid w:val="00CD7485"/>
    <w:rsid w:val="00CE08AD"/>
    <w:rsid w:val="00CE1BEF"/>
    <w:rsid w:val="00CE2360"/>
    <w:rsid w:val="00CE236C"/>
    <w:rsid w:val="00CE3579"/>
    <w:rsid w:val="00CE3A84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3CC1"/>
    <w:rsid w:val="00D10A7C"/>
    <w:rsid w:val="00D168B8"/>
    <w:rsid w:val="00D213B9"/>
    <w:rsid w:val="00D21B18"/>
    <w:rsid w:val="00D22895"/>
    <w:rsid w:val="00D2355B"/>
    <w:rsid w:val="00D246AF"/>
    <w:rsid w:val="00D2597B"/>
    <w:rsid w:val="00D26715"/>
    <w:rsid w:val="00D33CAF"/>
    <w:rsid w:val="00D3404A"/>
    <w:rsid w:val="00D376FF"/>
    <w:rsid w:val="00D4354E"/>
    <w:rsid w:val="00D43F69"/>
    <w:rsid w:val="00D46C63"/>
    <w:rsid w:val="00D50A26"/>
    <w:rsid w:val="00D50F79"/>
    <w:rsid w:val="00D53172"/>
    <w:rsid w:val="00D55150"/>
    <w:rsid w:val="00D557E3"/>
    <w:rsid w:val="00D57972"/>
    <w:rsid w:val="00D62971"/>
    <w:rsid w:val="00D63D56"/>
    <w:rsid w:val="00D64B4A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3DFD"/>
    <w:rsid w:val="00D96643"/>
    <w:rsid w:val="00D976EE"/>
    <w:rsid w:val="00D97740"/>
    <w:rsid w:val="00DA038D"/>
    <w:rsid w:val="00DA0C0D"/>
    <w:rsid w:val="00DB1750"/>
    <w:rsid w:val="00DC0E6C"/>
    <w:rsid w:val="00DC28E6"/>
    <w:rsid w:val="00DC2A7B"/>
    <w:rsid w:val="00DC330F"/>
    <w:rsid w:val="00DC4271"/>
    <w:rsid w:val="00DC79E8"/>
    <w:rsid w:val="00DC7B40"/>
    <w:rsid w:val="00DD34E2"/>
    <w:rsid w:val="00DD55F0"/>
    <w:rsid w:val="00DD7BB2"/>
    <w:rsid w:val="00DE1B8E"/>
    <w:rsid w:val="00DE4BB3"/>
    <w:rsid w:val="00DE7BCD"/>
    <w:rsid w:val="00DF0040"/>
    <w:rsid w:val="00DF00FA"/>
    <w:rsid w:val="00DF09BA"/>
    <w:rsid w:val="00DF33CD"/>
    <w:rsid w:val="00DF4B62"/>
    <w:rsid w:val="00DF57D8"/>
    <w:rsid w:val="00DF6F6D"/>
    <w:rsid w:val="00E032C5"/>
    <w:rsid w:val="00E034FD"/>
    <w:rsid w:val="00E03974"/>
    <w:rsid w:val="00E04722"/>
    <w:rsid w:val="00E1013E"/>
    <w:rsid w:val="00E1178F"/>
    <w:rsid w:val="00E12330"/>
    <w:rsid w:val="00E147A0"/>
    <w:rsid w:val="00E14B79"/>
    <w:rsid w:val="00E1534E"/>
    <w:rsid w:val="00E15647"/>
    <w:rsid w:val="00E15C71"/>
    <w:rsid w:val="00E2180E"/>
    <w:rsid w:val="00E22235"/>
    <w:rsid w:val="00E23F95"/>
    <w:rsid w:val="00E24C6A"/>
    <w:rsid w:val="00E25811"/>
    <w:rsid w:val="00E25AF1"/>
    <w:rsid w:val="00E27B59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52281"/>
    <w:rsid w:val="00E52B2F"/>
    <w:rsid w:val="00E60D68"/>
    <w:rsid w:val="00E621C4"/>
    <w:rsid w:val="00E62460"/>
    <w:rsid w:val="00E62D12"/>
    <w:rsid w:val="00E63F64"/>
    <w:rsid w:val="00E65B14"/>
    <w:rsid w:val="00E66098"/>
    <w:rsid w:val="00E676BB"/>
    <w:rsid w:val="00E70A1D"/>
    <w:rsid w:val="00E7154C"/>
    <w:rsid w:val="00E74623"/>
    <w:rsid w:val="00E76F54"/>
    <w:rsid w:val="00E772D8"/>
    <w:rsid w:val="00E80E3D"/>
    <w:rsid w:val="00E83D92"/>
    <w:rsid w:val="00E86D42"/>
    <w:rsid w:val="00E870B8"/>
    <w:rsid w:val="00E91194"/>
    <w:rsid w:val="00E928B8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293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D2F"/>
    <w:rsid w:val="00F161D1"/>
    <w:rsid w:val="00F16DF8"/>
    <w:rsid w:val="00F173E1"/>
    <w:rsid w:val="00F20B48"/>
    <w:rsid w:val="00F20EB8"/>
    <w:rsid w:val="00F24C49"/>
    <w:rsid w:val="00F258BA"/>
    <w:rsid w:val="00F265A9"/>
    <w:rsid w:val="00F26AF5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5CDB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208"/>
    <w:rsid w:val="00F74532"/>
    <w:rsid w:val="00F80AC6"/>
    <w:rsid w:val="00F81BB1"/>
    <w:rsid w:val="00F834B0"/>
    <w:rsid w:val="00F867FB"/>
    <w:rsid w:val="00F86F14"/>
    <w:rsid w:val="00F87BC2"/>
    <w:rsid w:val="00F9018E"/>
    <w:rsid w:val="00F918C7"/>
    <w:rsid w:val="00F91E5F"/>
    <w:rsid w:val="00F9285E"/>
    <w:rsid w:val="00F96D0D"/>
    <w:rsid w:val="00F976AD"/>
    <w:rsid w:val="00FA3850"/>
    <w:rsid w:val="00FA3BD1"/>
    <w:rsid w:val="00FA5075"/>
    <w:rsid w:val="00FA6461"/>
    <w:rsid w:val="00FB1D7B"/>
    <w:rsid w:val="00FB21E1"/>
    <w:rsid w:val="00FB55AA"/>
    <w:rsid w:val="00FB56DA"/>
    <w:rsid w:val="00FB6568"/>
    <w:rsid w:val="00FC15DA"/>
    <w:rsid w:val="00FC3BA0"/>
    <w:rsid w:val="00FD1217"/>
    <w:rsid w:val="00FD2A66"/>
    <w:rsid w:val="00FD2ED0"/>
    <w:rsid w:val="00FD493B"/>
    <w:rsid w:val="00FE0371"/>
    <w:rsid w:val="00FE038F"/>
    <w:rsid w:val="00FE0FE2"/>
    <w:rsid w:val="00FE1E81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68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33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14/ms-sql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6</TotalTime>
  <Pages>9</Pages>
  <Words>1616</Words>
  <Characters>921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0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Anna Kalinova</cp:lastModifiedBy>
  <cp:revision>555</cp:revision>
  <cp:lastPrinted>2015-10-26T22:35:00Z</cp:lastPrinted>
  <dcterms:created xsi:type="dcterms:W3CDTF">2020-06-28T13:32:00Z</dcterms:created>
  <dcterms:modified xsi:type="dcterms:W3CDTF">2022-08-09T11:22:00Z</dcterms:modified>
  <cp:category>programming, education, software engineering, software development</cp:category>
</cp:coreProperties>
</file>